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B65BD8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03824" w:rsidRPr="00AA4556" w:rsidRDefault="00EC3363" w:rsidP="00AA45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AI marketing</w:t>
      </w:r>
    </w:p>
    <w:p w:rsidR="00303824" w:rsidRPr="00AA4556" w:rsidRDefault="00D34E70" w:rsidP="00AA45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[Student Name]</w:t>
      </w:r>
    </w:p>
    <w:p w:rsidR="00D34E70" w:rsidRPr="00AA4556" w:rsidRDefault="00D34E70" w:rsidP="00AA455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[Name of Institution]</w:t>
      </w: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72DF" w:rsidRPr="00AA4556" w:rsidRDefault="007D72D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72DF" w:rsidRPr="00AA4556" w:rsidRDefault="007D72D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72DF" w:rsidRPr="00AA4556" w:rsidRDefault="007D72D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72DF" w:rsidRPr="00AA4556" w:rsidRDefault="007D72D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74377447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</w:rPr>
      </w:sdtEndPr>
      <w:sdtContent>
        <w:p w:rsidR="007D72DF" w:rsidRPr="00AA4556" w:rsidRDefault="007D72DF" w:rsidP="00AA4556">
          <w:pPr>
            <w:pStyle w:val="TOCHeading"/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A4556">
            <w:rPr>
              <w:rFonts w:ascii="Times New Roman" w:hAnsi="Times New Roman" w:cs="Times New Roman"/>
              <w:sz w:val="24"/>
              <w:szCs w:val="24"/>
            </w:rPr>
            <w:t>Table of Contents</w:t>
          </w:r>
        </w:p>
        <w:p w:rsidR="00AA4556" w:rsidRPr="00AA4556" w:rsidRDefault="007D72DF" w:rsidP="00AA4556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AA455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AA455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AA455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135147031" w:history="1">
            <w:r w:rsidR="00AA4556"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  <w:r w:rsidR="00AA4556"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AA4556"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hapter: 1 Introduction</w:t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1 \h </w:instrText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AA4556"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2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ckground of the study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2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3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aim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3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4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objective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4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5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4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question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5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6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5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ignificance of the study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6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7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hapter: 2 Literature Review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7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8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Unilever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8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39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arketing strategy of Unilever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39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0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3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mpetition market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0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1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4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urrent status of AI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1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2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5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How does AI help in marketing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2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3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6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What do you propose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3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4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7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inancing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4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5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8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enefit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5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6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hapter:3 Research Methodology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6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47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Philosophy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7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48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.1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terpretivism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8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49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.2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ositivism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49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0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.3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stification of interpretivism philosophy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0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51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approach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1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2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1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ductive approach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2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3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2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ductive approach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3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4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3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stification of inductive approach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4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55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design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5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6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.1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Qualitative research design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6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7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.2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Quantitative research design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7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58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.3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stification of qualitative research design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8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59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ta collection proces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59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60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.1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imary data collection proces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0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61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.2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econdary data collection proces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1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35147062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.3</w:t>
            </w:r>
            <w:r w:rsidRPr="00AA4556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Justification of secondary data collection proces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2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63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5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ta analysis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3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64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6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thical consideration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4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A4556" w:rsidRPr="00AA4556" w:rsidRDefault="00AA4556" w:rsidP="00AA4556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35147065" w:history="1"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Pr="00AA455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AA455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5147065 \h </w:instrTex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Pr="00AA455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D72DF" w:rsidRPr="00AA4556" w:rsidRDefault="007D72DF" w:rsidP="00AA4556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A455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D34E70" w:rsidRDefault="00D34E7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4556" w:rsidRPr="00AA4556" w:rsidRDefault="00AA455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70" w:rsidRPr="00AA4556" w:rsidRDefault="00D34E70" w:rsidP="00AA4556">
      <w:pPr>
        <w:pStyle w:val="Heading1"/>
        <w:spacing w:line="360" w:lineRule="auto"/>
        <w:rPr>
          <w:rFonts w:cs="Times New Roman"/>
          <w:szCs w:val="24"/>
        </w:rPr>
      </w:pPr>
      <w:bookmarkStart w:id="0" w:name="_Toc135147031"/>
      <w:r w:rsidRPr="00AA4556">
        <w:rPr>
          <w:rFonts w:cs="Times New Roman"/>
          <w:szCs w:val="24"/>
        </w:rPr>
        <w:lastRenderedPageBreak/>
        <w:t>Chapter:</w:t>
      </w:r>
      <w:r w:rsidR="00DF6BEC" w:rsidRPr="00AA4556">
        <w:rPr>
          <w:rFonts w:cs="Times New Roman"/>
          <w:szCs w:val="24"/>
        </w:rPr>
        <w:t xml:space="preserve"> </w:t>
      </w:r>
      <w:r w:rsidRPr="00AA4556">
        <w:rPr>
          <w:rFonts w:cs="Times New Roman"/>
          <w:szCs w:val="24"/>
        </w:rPr>
        <w:t>1 Introduction</w:t>
      </w:r>
      <w:bookmarkEnd w:id="0"/>
      <w:r w:rsidRPr="00AA4556">
        <w:rPr>
          <w:rFonts w:cs="Times New Roman"/>
          <w:szCs w:val="24"/>
        </w:rPr>
        <w:t xml:space="preserve"> </w:t>
      </w:r>
      <w:r w:rsidR="006A15B1" w:rsidRPr="00AA4556">
        <w:rPr>
          <w:rFonts w:cs="Times New Roman"/>
          <w:szCs w:val="24"/>
        </w:rPr>
        <w:t xml:space="preserve"> </w:t>
      </w:r>
    </w:p>
    <w:p w:rsidR="00D34E70" w:rsidRPr="00AA4556" w:rsidRDefault="00D34E70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" w:name="_Toc135147032"/>
      <w:r w:rsidRPr="00AA4556">
        <w:rPr>
          <w:rFonts w:cs="Times New Roman"/>
          <w:szCs w:val="24"/>
        </w:rPr>
        <w:t>Background of the study</w:t>
      </w:r>
      <w:bookmarkEnd w:id="1"/>
      <w:r w:rsidR="00303824" w:rsidRPr="00AA4556">
        <w:rPr>
          <w:rFonts w:cs="Times New Roman"/>
          <w:szCs w:val="24"/>
        </w:rPr>
        <w:t xml:space="preserve"> </w:t>
      </w:r>
      <w:r w:rsidR="007D72DF" w:rsidRPr="00AA4556">
        <w:rPr>
          <w:rFonts w:cs="Times New Roman"/>
          <w:szCs w:val="24"/>
        </w:rPr>
        <w:t xml:space="preserve"> </w:t>
      </w:r>
      <w:r w:rsidR="0006313A" w:rsidRPr="00AA4556">
        <w:rPr>
          <w:rFonts w:cs="Times New Roman"/>
          <w:szCs w:val="24"/>
        </w:rPr>
        <w:t xml:space="preserve"> </w:t>
      </w:r>
      <w:r w:rsidR="00B2634A" w:rsidRPr="00AA4556">
        <w:rPr>
          <w:rFonts w:cs="Times New Roman"/>
          <w:szCs w:val="24"/>
        </w:rPr>
        <w:t xml:space="preserve"> </w:t>
      </w:r>
      <w:r w:rsidR="00C2238E" w:rsidRPr="00AA4556">
        <w:rPr>
          <w:rFonts w:cs="Times New Roman"/>
          <w:szCs w:val="24"/>
        </w:rPr>
        <w:t xml:space="preserve"> </w:t>
      </w:r>
      <w:r w:rsidR="00AA4556">
        <w:rPr>
          <w:rFonts w:cs="Times New Roman"/>
          <w:szCs w:val="24"/>
        </w:rPr>
        <w:t xml:space="preserve"> </w:t>
      </w:r>
      <w:r w:rsidR="00523528">
        <w:rPr>
          <w:rFonts w:cs="Times New Roman"/>
          <w:szCs w:val="24"/>
        </w:rPr>
        <w:t xml:space="preserve">  </w:t>
      </w:r>
      <w:r w:rsidR="00FC786A">
        <w:rPr>
          <w:rFonts w:cs="Times New Roman"/>
          <w:szCs w:val="24"/>
        </w:rPr>
        <w:t xml:space="preserve">     </w:t>
      </w:r>
    </w:p>
    <w:p w:rsidR="00D34E70" w:rsidRPr="00AA4556" w:rsidRDefault="00A14135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In</w:t>
      </w:r>
      <w:r w:rsidR="00D34E70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D34E70" w:rsidRPr="00AA4556">
        <w:rPr>
          <w:rFonts w:ascii="Times New Roman" w:hAnsi="Times New Roman" w:cs="Times New Roman"/>
          <w:sz w:val="24"/>
          <w:szCs w:val="24"/>
        </w:rPr>
        <w:t>last decade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D34E70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technological advancements have put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forward new methods to market a product globally. </w:t>
      </w:r>
      <w:r w:rsidR="005719F6" w:rsidRPr="00AA4556">
        <w:rPr>
          <w:rFonts w:ascii="Times New Roman" w:hAnsi="Times New Roman" w:cs="Times New Roman"/>
          <w:sz w:val="24"/>
          <w:szCs w:val="24"/>
        </w:rPr>
        <w:t xml:space="preserve">Digital advertising become most common </w:t>
      </w:r>
      <w:r w:rsidR="003E3892" w:rsidRPr="00AA4556">
        <w:rPr>
          <w:rFonts w:ascii="Times New Roman" w:hAnsi="Times New Roman" w:cs="Times New Roman"/>
          <w:sz w:val="24"/>
          <w:szCs w:val="24"/>
        </w:rPr>
        <w:t>as organizations have identified advertising patterns to promote their new range of products or serv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dey et al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3E3892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AE1C5E" w:rsidRPr="00AA4556">
        <w:rPr>
          <w:rFonts w:ascii="Times New Roman" w:hAnsi="Times New Roman" w:cs="Times New Roman"/>
          <w:sz w:val="24"/>
          <w:szCs w:val="24"/>
        </w:rPr>
        <w:t>Online promotional methods provide ease in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AE1C5E" w:rsidRPr="00AA4556">
        <w:rPr>
          <w:rFonts w:ascii="Times New Roman" w:hAnsi="Times New Roman" w:cs="Times New Roman"/>
          <w:sz w:val="24"/>
          <w:szCs w:val="24"/>
        </w:rPr>
        <w:t xml:space="preserve">providing real-time knowledge among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AE1C5E" w:rsidRPr="00AA4556">
        <w:rPr>
          <w:rFonts w:ascii="Times New Roman" w:hAnsi="Times New Roman" w:cs="Times New Roman"/>
          <w:sz w:val="24"/>
          <w:szCs w:val="24"/>
        </w:rPr>
        <w:t xml:space="preserve">target audience and </w:t>
      </w:r>
      <w:r w:rsidR="007316F9" w:rsidRPr="00AA4556">
        <w:rPr>
          <w:rFonts w:ascii="Times New Roman" w:hAnsi="Times New Roman" w:cs="Times New Roman"/>
          <w:sz w:val="24"/>
          <w:szCs w:val="24"/>
        </w:rPr>
        <w:t>gaining</w:t>
      </w:r>
      <w:r w:rsidR="00AE1C5E" w:rsidRPr="00AA4556">
        <w:rPr>
          <w:rFonts w:ascii="Times New Roman" w:hAnsi="Times New Roman" w:cs="Times New Roman"/>
          <w:sz w:val="24"/>
          <w:szCs w:val="24"/>
        </w:rPr>
        <w:t xml:space="preserve"> their perspectives based on feedback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ung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AE1C5E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Consumer buying </w:t>
      </w:r>
      <w:proofErr w:type="spellStart"/>
      <w:r w:rsidR="00B0488B" w:rsidRPr="00AA4556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="00CE79F8" w:rsidRPr="00AA4556">
        <w:rPr>
          <w:rFonts w:ascii="Times New Roman" w:hAnsi="Times New Roman" w:cs="Times New Roman"/>
          <w:sz w:val="24"/>
          <w:szCs w:val="24"/>
        </w:rPr>
        <w:t xml:space="preserve"> largely depends on marketing dimensions utilized by large-scale merchandising businesses to make people aware of the product/brand associated with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CE79F8" w:rsidRPr="00AA4556">
        <w:rPr>
          <w:rFonts w:ascii="Times New Roman" w:hAnsi="Times New Roman" w:cs="Times New Roman"/>
          <w:sz w:val="24"/>
          <w:szCs w:val="24"/>
        </w:rPr>
        <w:t xml:space="preserve">entity. </w:t>
      </w:r>
      <w:r w:rsidR="002853AD" w:rsidRPr="00AA4556">
        <w:rPr>
          <w:rFonts w:ascii="Times New Roman" w:hAnsi="Times New Roman" w:cs="Times New Roman"/>
          <w:sz w:val="24"/>
          <w:szCs w:val="24"/>
        </w:rPr>
        <w:t xml:space="preserve">Online marketers have determined several methods </w:t>
      </w:r>
      <w:r w:rsidR="00B0488B" w:rsidRPr="00AA4556">
        <w:rPr>
          <w:rFonts w:ascii="Times New Roman" w:hAnsi="Times New Roman" w:cs="Times New Roman"/>
          <w:sz w:val="24"/>
          <w:szCs w:val="24"/>
        </w:rPr>
        <w:t>for communicating with consumers and gaining</w:t>
      </w:r>
      <w:r w:rsidR="00F943D4" w:rsidRPr="00AA4556">
        <w:rPr>
          <w:rFonts w:ascii="Times New Roman" w:hAnsi="Times New Roman" w:cs="Times New Roman"/>
          <w:sz w:val="24"/>
          <w:szCs w:val="24"/>
        </w:rPr>
        <w:t xml:space="preserve"> their interests and prior cho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langga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F943D4" w:rsidRPr="00AA4556">
        <w:rPr>
          <w:rFonts w:ascii="Times New Roman" w:hAnsi="Times New Roman" w:cs="Times New Roman"/>
          <w:sz w:val="24"/>
          <w:szCs w:val="24"/>
        </w:rPr>
        <w:t>. Online marketing tools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F943D4" w:rsidRPr="00AA4556">
        <w:rPr>
          <w:rFonts w:ascii="Times New Roman" w:hAnsi="Times New Roman" w:cs="Times New Roman"/>
          <w:sz w:val="24"/>
          <w:szCs w:val="24"/>
        </w:rPr>
        <w:t xml:space="preserve"> i.e. content marketing, email marketing, digital marketing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F943D4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E5AAD" w:rsidRPr="00AA4556">
        <w:rPr>
          <w:rFonts w:ascii="Times New Roman" w:hAnsi="Times New Roman" w:cs="Times New Roman"/>
          <w:sz w:val="24"/>
          <w:szCs w:val="24"/>
        </w:rPr>
        <w:t xml:space="preserve">are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adequate methods for understanding consumer </w:t>
      </w:r>
      <w:proofErr w:type="spellStart"/>
      <w:r w:rsidR="00B0488B" w:rsidRPr="00AA4556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="00B0488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076965" w:rsidRPr="00AA4556">
        <w:rPr>
          <w:rFonts w:ascii="Times New Roman" w:hAnsi="Times New Roman" w:cs="Times New Roman"/>
          <w:sz w:val="24"/>
          <w:szCs w:val="24"/>
        </w:rPr>
        <w:t xml:space="preserve">and their perception </w:t>
      </w:r>
      <w:r w:rsidR="007316F9" w:rsidRPr="00AA4556">
        <w:rPr>
          <w:rFonts w:ascii="Times New Roman" w:hAnsi="Times New Roman" w:cs="Times New Roman"/>
          <w:sz w:val="24"/>
          <w:szCs w:val="24"/>
        </w:rPr>
        <w:t>of</w:t>
      </w:r>
      <w:r w:rsidR="00076965" w:rsidRPr="00AA4556">
        <w:rPr>
          <w:rFonts w:ascii="Times New Roman" w:hAnsi="Times New Roman" w:cs="Times New Roman"/>
          <w:sz w:val="24"/>
          <w:szCs w:val="24"/>
        </w:rPr>
        <w:t xml:space="preserve"> products offered by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an </w:t>
      </w:r>
      <w:r w:rsidR="00076965" w:rsidRPr="00AA4556">
        <w:rPr>
          <w:rFonts w:ascii="Times New Roman" w:hAnsi="Times New Roman" w:cs="Times New Roman"/>
          <w:sz w:val="24"/>
          <w:szCs w:val="24"/>
        </w:rPr>
        <w:t>organization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ghani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076965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EB61E3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4E70" w:rsidRPr="00AA4556" w:rsidRDefault="007316F9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A s</w:t>
      </w:r>
      <w:r w:rsidR="00867352" w:rsidRPr="00AA4556">
        <w:rPr>
          <w:rFonts w:ascii="Times New Roman" w:hAnsi="Times New Roman" w:cs="Times New Roman"/>
          <w:sz w:val="24"/>
          <w:szCs w:val="24"/>
        </w:rPr>
        <w:t>tu</w:t>
      </w:r>
      <w:r w:rsidR="00E1550B" w:rsidRPr="00AA4556">
        <w:rPr>
          <w:rFonts w:ascii="Times New Roman" w:hAnsi="Times New Roman" w:cs="Times New Roman"/>
          <w:sz w:val="24"/>
          <w:szCs w:val="24"/>
        </w:rPr>
        <w:t xml:space="preserve">dy </w:t>
      </w:r>
      <w:r w:rsidR="00B0488B" w:rsidRPr="00AA4556">
        <w:rPr>
          <w:rFonts w:ascii="Times New Roman" w:hAnsi="Times New Roman" w:cs="Times New Roman"/>
          <w:sz w:val="24"/>
          <w:szCs w:val="24"/>
        </w:rPr>
        <w:t>by</w:t>
      </w:r>
      <w:r w:rsidR="00E1550B" w:rsidRPr="00AA45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dusanka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2</w:t>
      </w:r>
      <w:r w:rsidR="00867352" w:rsidRPr="00AA4556">
        <w:rPr>
          <w:rFonts w:ascii="Times New Roman" w:hAnsi="Times New Roman" w:cs="Times New Roman"/>
          <w:sz w:val="24"/>
          <w:szCs w:val="24"/>
        </w:rPr>
        <w:t>) shows that well-reputed firms and large</w:t>
      </w:r>
      <w:r w:rsidRPr="00AA4556">
        <w:rPr>
          <w:rFonts w:ascii="Times New Roman" w:hAnsi="Times New Roman" w:cs="Times New Roman"/>
          <w:sz w:val="24"/>
          <w:szCs w:val="24"/>
        </w:rPr>
        <w:t>-</w:t>
      </w:r>
      <w:r w:rsidR="00867352" w:rsidRPr="00AA4556">
        <w:rPr>
          <w:rFonts w:ascii="Times New Roman" w:hAnsi="Times New Roman" w:cs="Times New Roman"/>
          <w:sz w:val="24"/>
          <w:szCs w:val="24"/>
        </w:rPr>
        <w:t xml:space="preserve">scale corporations have made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867352" w:rsidRPr="00AA4556">
        <w:rPr>
          <w:rFonts w:ascii="Times New Roman" w:hAnsi="Times New Roman" w:cs="Times New Roman"/>
          <w:sz w:val="24"/>
          <w:szCs w:val="24"/>
        </w:rPr>
        <w:t xml:space="preserve">bulk of investments to make their advertising patterns more integrated and centralized to </w:t>
      </w:r>
      <w:r w:rsidR="00DC49E5" w:rsidRPr="00AA4556">
        <w:rPr>
          <w:rFonts w:ascii="Times New Roman" w:hAnsi="Times New Roman" w:cs="Times New Roman"/>
          <w:sz w:val="24"/>
          <w:szCs w:val="24"/>
        </w:rPr>
        <w:t>gain consumer</w:t>
      </w:r>
      <w:r w:rsidRPr="00AA4556">
        <w:rPr>
          <w:rFonts w:ascii="Times New Roman" w:hAnsi="Times New Roman" w:cs="Times New Roman"/>
          <w:sz w:val="24"/>
          <w:szCs w:val="24"/>
        </w:rPr>
        <w:t>s’</w:t>
      </w:r>
      <w:r w:rsidR="00DC49E5" w:rsidRPr="00AA4556">
        <w:rPr>
          <w:rFonts w:ascii="Times New Roman" w:hAnsi="Times New Roman" w:cs="Times New Roman"/>
          <w:sz w:val="24"/>
          <w:szCs w:val="24"/>
        </w:rPr>
        <w:t xml:space="preserve"> broader insights. </w:t>
      </w:r>
      <w:r w:rsidR="00911486" w:rsidRPr="00AA4556">
        <w:rPr>
          <w:rFonts w:ascii="Times New Roman" w:hAnsi="Times New Roman" w:cs="Times New Roman"/>
          <w:sz w:val="24"/>
          <w:szCs w:val="24"/>
        </w:rPr>
        <w:t>Big data techniques and machine learning technologies have provided adequate competency to gain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911486" w:rsidRPr="00AA4556">
        <w:rPr>
          <w:rFonts w:ascii="Times New Roman" w:hAnsi="Times New Roman" w:cs="Times New Roman"/>
          <w:sz w:val="24"/>
          <w:szCs w:val="24"/>
        </w:rPr>
        <w:t xml:space="preserve"> information and </w:t>
      </w:r>
      <w:r w:rsidR="00B0488B" w:rsidRPr="00AA4556">
        <w:rPr>
          <w:rFonts w:ascii="Times New Roman" w:hAnsi="Times New Roman" w:cs="Times New Roman"/>
          <w:sz w:val="24"/>
          <w:szCs w:val="24"/>
        </w:rPr>
        <w:t>identify</w:t>
      </w:r>
      <w:r w:rsidR="00911486" w:rsidRPr="00AA4556">
        <w:rPr>
          <w:rFonts w:ascii="Times New Roman" w:hAnsi="Times New Roman" w:cs="Times New Roman"/>
          <w:sz w:val="24"/>
          <w:szCs w:val="24"/>
        </w:rPr>
        <w:t xml:space="preserve"> product</w:t>
      </w:r>
      <w:r w:rsidRPr="00AA4556">
        <w:rPr>
          <w:rFonts w:ascii="Times New Roman" w:hAnsi="Times New Roman" w:cs="Times New Roman"/>
          <w:sz w:val="24"/>
          <w:szCs w:val="24"/>
        </w:rPr>
        <w:t>-</w:t>
      </w:r>
      <w:r w:rsidR="00911486" w:rsidRPr="00AA4556">
        <w:rPr>
          <w:rFonts w:ascii="Times New Roman" w:hAnsi="Times New Roman" w:cs="Times New Roman"/>
          <w:sz w:val="24"/>
          <w:szCs w:val="24"/>
        </w:rPr>
        <w:t>related cho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 et al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911486" w:rsidRPr="00AA4556">
        <w:rPr>
          <w:rFonts w:ascii="Times New Roman" w:hAnsi="Times New Roman" w:cs="Times New Roman"/>
          <w:sz w:val="24"/>
          <w:szCs w:val="24"/>
        </w:rPr>
        <w:t xml:space="preserve">. Unilever plc. </w:t>
      </w:r>
      <w:proofErr w:type="gramStart"/>
      <w:r w:rsidR="00B0488B" w:rsidRPr="00AA4556">
        <w:rPr>
          <w:rFonts w:ascii="Times New Roman" w:hAnsi="Times New Roman" w:cs="Times New Roman"/>
          <w:sz w:val="24"/>
          <w:szCs w:val="24"/>
        </w:rPr>
        <w:t>b</w:t>
      </w:r>
      <w:r w:rsidR="00911486" w:rsidRPr="00AA4556">
        <w:rPr>
          <w:rFonts w:ascii="Times New Roman" w:hAnsi="Times New Roman" w:cs="Times New Roman"/>
          <w:sz w:val="24"/>
          <w:szCs w:val="24"/>
        </w:rPr>
        <w:t>eing</w:t>
      </w:r>
      <w:proofErr w:type="gramEnd"/>
      <w:r w:rsidR="00911486" w:rsidRPr="00AA4556">
        <w:rPr>
          <w:rFonts w:ascii="Times New Roman" w:hAnsi="Times New Roman" w:cs="Times New Roman"/>
          <w:sz w:val="24"/>
          <w:szCs w:val="24"/>
        </w:rPr>
        <w:t xml:space="preserve"> one of the multinational fast</w:t>
      </w:r>
      <w:r w:rsidRPr="00AA4556">
        <w:rPr>
          <w:rFonts w:ascii="Times New Roman" w:hAnsi="Times New Roman" w:cs="Times New Roman"/>
          <w:sz w:val="24"/>
          <w:szCs w:val="24"/>
        </w:rPr>
        <w:t>-</w:t>
      </w:r>
      <w:r w:rsidR="00911486" w:rsidRPr="00AA4556">
        <w:rPr>
          <w:rFonts w:ascii="Times New Roman" w:hAnsi="Times New Roman" w:cs="Times New Roman"/>
          <w:sz w:val="24"/>
          <w:szCs w:val="24"/>
        </w:rPr>
        <w:t>moving consumer goods e</w:t>
      </w:r>
      <w:r w:rsidR="00D7185D" w:rsidRPr="00AA4556">
        <w:rPr>
          <w:rFonts w:ascii="Times New Roman" w:hAnsi="Times New Roman" w:cs="Times New Roman"/>
          <w:sz w:val="24"/>
          <w:szCs w:val="24"/>
        </w:rPr>
        <w:t>nterprise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D7185D" w:rsidRPr="00AA4556">
        <w:rPr>
          <w:rFonts w:ascii="Times New Roman" w:hAnsi="Times New Roman" w:cs="Times New Roman"/>
          <w:sz w:val="24"/>
          <w:szCs w:val="24"/>
        </w:rPr>
        <w:t xml:space="preserve"> operating globally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ado., 2020). </w:t>
      </w:r>
      <w:r w:rsidR="00D7185D" w:rsidRPr="00AA4556">
        <w:rPr>
          <w:rFonts w:ascii="Times New Roman" w:hAnsi="Times New Roman" w:cs="Times New Roman"/>
          <w:sz w:val="24"/>
          <w:szCs w:val="24"/>
        </w:rPr>
        <w:t xml:space="preserve">With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D7185D" w:rsidRPr="00AA4556">
        <w:rPr>
          <w:rFonts w:ascii="Times New Roman" w:hAnsi="Times New Roman" w:cs="Times New Roman"/>
          <w:sz w:val="24"/>
          <w:szCs w:val="24"/>
        </w:rPr>
        <w:t>beauty, home and personal care product categor</w:t>
      </w:r>
      <w:r w:rsidRPr="00AA4556">
        <w:rPr>
          <w:rFonts w:ascii="Times New Roman" w:hAnsi="Times New Roman" w:cs="Times New Roman"/>
          <w:sz w:val="24"/>
          <w:szCs w:val="24"/>
        </w:rPr>
        <w:t>ies,</w:t>
      </w:r>
      <w:r w:rsidR="00D7185D" w:rsidRPr="00AA4556">
        <w:rPr>
          <w:rFonts w:ascii="Times New Roman" w:hAnsi="Times New Roman" w:cs="Times New Roman"/>
          <w:sz w:val="24"/>
          <w:szCs w:val="24"/>
        </w:rPr>
        <w:t xml:space="preserve">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D7185D" w:rsidRPr="00AA4556">
        <w:rPr>
          <w:rFonts w:ascii="Times New Roman" w:hAnsi="Times New Roman" w:cs="Times New Roman"/>
          <w:sz w:val="24"/>
          <w:szCs w:val="24"/>
        </w:rPr>
        <w:t xml:space="preserve"> daily</w:t>
      </w:r>
      <w:r w:rsidRPr="00AA4556">
        <w:rPr>
          <w:rFonts w:ascii="Times New Roman" w:hAnsi="Times New Roman" w:cs="Times New Roman"/>
          <w:sz w:val="24"/>
          <w:szCs w:val="24"/>
        </w:rPr>
        <w:t>-</w:t>
      </w:r>
      <w:r w:rsidR="00D7185D" w:rsidRPr="00AA4556">
        <w:rPr>
          <w:rFonts w:ascii="Times New Roman" w:hAnsi="Times New Roman" w:cs="Times New Roman"/>
          <w:sz w:val="24"/>
          <w:szCs w:val="24"/>
        </w:rPr>
        <w:t xml:space="preserve">based choices are accompanied. </w:t>
      </w:r>
      <w:r w:rsidR="006212FA" w:rsidRPr="00AA4556">
        <w:rPr>
          <w:rFonts w:ascii="Times New Roman" w:hAnsi="Times New Roman" w:cs="Times New Roman"/>
          <w:sz w:val="24"/>
          <w:szCs w:val="24"/>
        </w:rPr>
        <w:t>Unilever ha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6212FA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6212FA" w:rsidRPr="00AA4556">
        <w:rPr>
          <w:rFonts w:ascii="Times New Roman" w:hAnsi="Times New Roman" w:cs="Times New Roman"/>
          <w:sz w:val="24"/>
          <w:szCs w:val="24"/>
        </w:rPr>
        <w:t>variety of consumer goods offered to global consumers</w:t>
      </w:r>
      <w:r w:rsidRPr="00AA4556">
        <w:rPr>
          <w:rFonts w:ascii="Times New Roman" w:hAnsi="Times New Roman" w:cs="Times New Roman"/>
          <w:sz w:val="24"/>
          <w:szCs w:val="24"/>
        </w:rPr>
        <w:t>;</w:t>
      </w:r>
      <w:r w:rsidR="006212FA" w:rsidRPr="00AA4556">
        <w:rPr>
          <w:rFonts w:ascii="Times New Roman" w:hAnsi="Times New Roman" w:cs="Times New Roman"/>
          <w:sz w:val="24"/>
          <w:szCs w:val="24"/>
        </w:rPr>
        <w:t xml:space="preserve"> therefore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6212FA" w:rsidRPr="00AA4556">
        <w:rPr>
          <w:rFonts w:ascii="Times New Roman" w:hAnsi="Times New Roman" w:cs="Times New Roman"/>
          <w:sz w:val="24"/>
          <w:szCs w:val="24"/>
        </w:rPr>
        <w:t xml:space="preserve"> effective marketing tactics </w:t>
      </w:r>
      <w:r w:rsidRPr="00AA4556">
        <w:rPr>
          <w:rFonts w:ascii="Times New Roman" w:hAnsi="Times New Roman" w:cs="Times New Roman"/>
          <w:sz w:val="24"/>
          <w:szCs w:val="24"/>
        </w:rPr>
        <w:t>are</w:t>
      </w:r>
      <w:r w:rsidR="006212FA" w:rsidRPr="00AA4556">
        <w:rPr>
          <w:rFonts w:ascii="Times New Roman" w:hAnsi="Times New Roman" w:cs="Times New Roman"/>
          <w:sz w:val="24"/>
          <w:szCs w:val="24"/>
        </w:rPr>
        <w:t xml:space="preserve"> prime emphasis to initiate based on which consumers changing preferences can be fulfilled. </w:t>
      </w:r>
      <w:r w:rsidR="00362895" w:rsidRPr="00AA4556">
        <w:rPr>
          <w:rFonts w:ascii="Times New Roman" w:hAnsi="Times New Roman" w:cs="Times New Roman"/>
          <w:sz w:val="24"/>
          <w:szCs w:val="24"/>
        </w:rPr>
        <w:t>To gain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 information and their past buying </w:t>
      </w:r>
      <w:proofErr w:type="spellStart"/>
      <w:r w:rsidR="00362895" w:rsidRPr="00AA4556">
        <w:rPr>
          <w:rFonts w:ascii="Times New Roman" w:hAnsi="Times New Roman" w:cs="Times New Roman"/>
          <w:sz w:val="24"/>
          <w:szCs w:val="24"/>
        </w:rPr>
        <w:t>behavio</w:t>
      </w:r>
      <w:r w:rsidRPr="00AA4556">
        <w:rPr>
          <w:rFonts w:ascii="Times New Roman" w:hAnsi="Times New Roman" w:cs="Times New Roman"/>
          <w:sz w:val="24"/>
          <w:szCs w:val="24"/>
        </w:rPr>
        <w:t>u</w:t>
      </w:r>
      <w:r w:rsidR="00362895" w:rsidRPr="00AA4556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="00362895" w:rsidRPr="00AA4556">
        <w:rPr>
          <w:rFonts w:ascii="Times New Roman" w:hAnsi="Times New Roman" w:cs="Times New Roman"/>
          <w:sz w:val="24"/>
          <w:szCs w:val="24"/>
        </w:rPr>
        <w:t>, big data p</w:t>
      </w:r>
      <w:r w:rsidRPr="00AA4556">
        <w:rPr>
          <w:rFonts w:ascii="Times New Roman" w:hAnsi="Times New Roman" w:cs="Times New Roman"/>
          <w:sz w:val="24"/>
          <w:szCs w:val="24"/>
        </w:rPr>
        <w:t>lay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s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crucial role </w:t>
      </w:r>
      <w:r w:rsidRPr="00AA4556">
        <w:rPr>
          <w:rFonts w:ascii="Times New Roman" w:hAnsi="Times New Roman" w:cs="Times New Roman"/>
          <w:sz w:val="24"/>
          <w:szCs w:val="24"/>
        </w:rPr>
        <w:t>in making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 marketing managers aware </w:t>
      </w:r>
      <w:r w:rsidRPr="00AA4556">
        <w:rPr>
          <w:rFonts w:ascii="Times New Roman" w:hAnsi="Times New Roman" w:cs="Times New Roman"/>
          <w:sz w:val="24"/>
          <w:szCs w:val="24"/>
        </w:rPr>
        <w:t>of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62895" w:rsidRPr="00AA4556">
        <w:rPr>
          <w:rFonts w:ascii="Times New Roman" w:hAnsi="Times New Roman" w:cs="Times New Roman"/>
          <w:sz w:val="24"/>
          <w:szCs w:val="24"/>
        </w:rPr>
        <w:t>behavio</w:t>
      </w:r>
      <w:r w:rsidRPr="00AA4556">
        <w:rPr>
          <w:rFonts w:ascii="Times New Roman" w:hAnsi="Times New Roman" w:cs="Times New Roman"/>
          <w:sz w:val="24"/>
          <w:szCs w:val="24"/>
        </w:rPr>
        <w:t>u</w:t>
      </w:r>
      <w:r w:rsidR="00362895" w:rsidRPr="00AA4556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362895" w:rsidRPr="00AA4556">
        <w:rPr>
          <w:rFonts w:ascii="Times New Roman" w:hAnsi="Times New Roman" w:cs="Times New Roman"/>
          <w:sz w:val="24"/>
          <w:szCs w:val="24"/>
        </w:rPr>
        <w:t xml:space="preserve"> choices of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62895" w:rsidRPr="00AA4556">
        <w:rPr>
          <w:rFonts w:ascii="Times New Roman" w:hAnsi="Times New Roman" w:cs="Times New Roman"/>
          <w:sz w:val="24"/>
          <w:szCs w:val="24"/>
        </w:rPr>
        <w:t>target audienc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b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ris.,</w:t>
      </w:r>
      <w:proofErr w:type="gram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3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362895" w:rsidRPr="00AA4556">
        <w:rPr>
          <w:rFonts w:ascii="Times New Roman" w:hAnsi="Times New Roman" w:cs="Times New Roman"/>
          <w:sz w:val="24"/>
          <w:szCs w:val="24"/>
        </w:rPr>
        <w:t>. Based on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 shopping patterns, specific products are market</w:t>
      </w:r>
      <w:r w:rsidRPr="00AA4556">
        <w:rPr>
          <w:rFonts w:ascii="Times New Roman" w:hAnsi="Times New Roman" w:cs="Times New Roman"/>
          <w:sz w:val="24"/>
          <w:szCs w:val="24"/>
        </w:rPr>
        <w:t>ed</w:t>
      </w:r>
      <w:r w:rsidR="00362895" w:rsidRPr="00AA4556">
        <w:rPr>
          <w:rFonts w:ascii="Times New Roman" w:hAnsi="Times New Roman" w:cs="Times New Roman"/>
          <w:sz w:val="24"/>
          <w:szCs w:val="24"/>
        </w:rPr>
        <w:t xml:space="preserve"> to people based on their personal choices.</w:t>
      </w:r>
      <w:r w:rsidR="00544FF6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4E70" w:rsidRPr="00AA4556" w:rsidRDefault="00362895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Artificial intelligence (AI) technology is used to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i.e. </w:t>
      </w:r>
      <w:r w:rsidRPr="00AA4556">
        <w:rPr>
          <w:rFonts w:ascii="Times New Roman" w:hAnsi="Times New Roman" w:cs="Times New Roman"/>
          <w:sz w:val="24"/>
          <w:szCs w:val="24"/>
        </w:rPr>
        <w:t>capture, record, maintain</w:t>
      </w:r>
      <w:r w:rsidR="00965D6B" w:rsidRPr="00AA4556">
        <w:rPr>
          <w:rFonts w:ascii="Times New Roman" w:hAnsi="Times New Roman" w:cs="Times New Roman"/>
          <w:sz w:val="24"/>
          <w:szCs w:val="24"/>
        </w:rPr>
        <w:t>, store, retrieve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 customer data and information by various methods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 i.e. audio, video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 techniques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 to identify their potential interest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hra and 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yagi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965D6B" w:rsidRPr="00AA4556">
        <w:rPr>
          <w:rFonts w:ascii="Times New Roman" w:hAnsi="Times New Roman" w:cs="Times New Roman"/>
          <w:sz w:val="24"/>
          <w:szCs w:val="24"/>
        </w:rPr>
        <w:t>. Moreover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965D6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consumers' understanding of products can be determined by conducting an online survey based on a questionnaire approach or </w:t>
      </w:r>
      <w:r w:rsidR="00B0488B" w:rsidRPr="00AA4556">
        <w:rPr>
          <w:rFonts w:ascii="Times New Roman" w:hAnsi="Times New Roman" w:cs="Times New Roman"/>
          <w:sz w:val="24"/>
          <w:szCs w:val="24"/>
        </w:rPr>
        <w:lastRenderedPageBreak/>
        <w:t>interviews, i.e. webinars, skype etc</w:t>
      </w:r>
      <w:r w:rsidR="003C6A8F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235228" w:rsidRPr="00AA4556">
        <w:rPr>
          <w:rFonts w:ascii="Times New Roman" w:hAnsi="Times New Roman" w:cs="Times New Roman"/>
          <w:sz w:val="24"/>
          <w:szCs w:val="24"/>
        </w:rPr>
        <w:t xml:space="preserve">Manufacturing and merchandising businesses have more concerns </w:t>
      </w:r>
      <w:r w:rsidR="007316F9" w:rsidRPr="00AA4556">
        <w:rPr>
          <w:rFonts w:ascii="Times New Roman" w:hAnsi="Times New Roman" w:cs="Times New Roman"/>
          <w:sz w:val="24"/>
          <w:szCs w:val="24"/>
        </w:rPr>
        <w:t>about investigating</w:t>
      </w:r>
      <w:r w:rsidR="00235228" w:rsidRPr="00AA4556">
        <w:rPr>
          <w:rFonts w:ascii="Times New Roman" w:hAnsi="Times New Roman" w:cs="Times New Roman"/>
          <w:sz w:val="24"/>
          <w:szCs w:val="24"/>
        </w:rPr>
        <w:t xml:space="preserve"> consumers buying </w:t>
      </w:r>
      <w:proofErr w:type="spellStart"/>
      <w:r w:rsidR="00235228" w:rsidRPr="00AA4556">
        <w:rPr>
          <w:rFonts w:ascii="Times New Roman" w:hAnsi="Times New Roman" w:cs="Times New Roman"/>
          <w:sz w:val="24"/>
          <w:szCs w:val="24"/>
        </w:rPr>
        <w:t>behavio</w:t>
      </w:r>
      <w:r w:rsidR="007316F9" w:rsidRPr="00AA4556">
        <w:rPr>
          <w:rFonts w:ascii="Times New Roman" w:hAnsi="Times New Roman" w:cs="Times New Roman"/>
          <w:sz w:val="24"/>
          <w:szCs w:val="24"/>
        </w:rPr>
        <w:t>u</w:t>
      </w:r>
      <w:r w:rsidR="00235228" w:rsidRPr="00AA4556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235228" w:rsidRPr="00AA4556">
        <w:rPr>
          <w:rFonts w:ascii="Times New Roman" w:hAnsi="Times New Roman" w:cs="Times New Roman"/>
          <w:sz w:val="24"/>
          <w:szCs w:val="24"/>
        </w:rPr>
        <w:t xml:space="preserve"> based on which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235228" w:rsidRPr="00AA4556">
        <w:rPr>
          <w:rFonts w:ascii="Times New Roman" w:hAnsi="Times New Roman" w:cs="Times New Roman"/>
          <w:sz w:val="24"/>
          <w:szCs w:val="24"/>
        </w:rPr>
        <w:t xml:space="preserve"> i.e. product innovation, quality deliverance, packaging restructuring, </w:t>
      </w:r>
      <w:r w:rsidR="00385564" w:rsidRPr="00AA4556">
        <w:rPr>
          <w:rFonts w:ascii="Times New Roman" w:hAnsi="Times New Roman" w:cs="Times New Roman"/>
          <w:sz w:val="24"/>
          <w:szCs w:val="24"/>
        </w:rPr>
        <w:t>diversification in product line</w:t>
      </w:r>
      <w:r w:rsidR="007316F9" w:rsidRPr="00AA4556">
        <w:rPr>
          <w:rFonts w:ascii="Times New Roman" w:hAnsi="Times New Roman" w:cs="Times New Roman"/>
          <w:sz w:val="24"/>
          <w:szCs w:val="24"/>
        </w:rPr>
        <w:t>s</w:t>
      </w:r>
      <w:r w:rsidR="00385564" w:rsidRPr="00AA4556">
        <w:rPr>
          <w:rFonts w:ascii="Times New Roman" w:hAnsi="Times New Roman" w:cs="Times New Roman"/>
          <w:sz w:val="24"/>
          <w:szCs w:val="24"/>
        </w:rPr>
        <w:t xml:space="preserve">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385564" w:rsidRPr="00AA4556">
        <w:rPr>
          <w:rFonts w:ascii="Times New Roman" w:hAnsi="Times New Roman" w:cs="Times New Roman"/>
          <w:sz w:val="24"/>
          <w:szCs w:val="24"/>
        </w:rPr>
        <w:t xml:space="preserve"> can be introduced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l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3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385564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7316F9" w:rsidRPr="00AA4556">
        <w:rPr>
          <w:rFonts w:ascii="Times New Roman" w:hAnsi="Times New Roman" w:cs="Times New Roman"/>
          <w:sz w:val="24"/>
          <w:szCs w:val="24"/>
        </w:rPr>
        <w:t>The f</w:t>
      </w:r>
      <w:r w:rsidR="00E1550B" w:rsidRPr="00AA4556">
        <w:rPr>
          <w:rFonts w:ascii="Times New Roman" w:hAnsi="Times New Roman" w:cs="Times New Roman"/>
          <w:sz w:val="24"/>
          <w:szCs w:val="24"/>
        </w:rPr>
        <w:t xml:space="preserve">indings of 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ura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(2021</w:t>
      </w:r>
      <w:r w:rsidR="00DF6F7D" w:rsidRPr="00AA4556">
        <w:rPr>
          <w:rFonts w:ascii="Times New Roman" w:hAnsi="Times New Roman" w:cs="Times New Roman"/>
          <w:sz w:val="24"/>
          <w:szCs w:val="24"/>
        </w:rPr>
        <w:t>) conclude that online marketing techniques have br</w:t>
      </w:r>
      <w:r w:rsidR="007316F9" w:rsidRPr="00AA4556">
        <w:rPr>
          <w:rFonts w:ascii="Times New Roman" w:hAnsi="Times New Roman" w:cs="Times New Roman"/>
          <w:sz w:val="24"/>
          <w:szCs w:val="24"/>
        </w:rPr>
        <w:t>ought</w:t>
      </w:r>
      <w:r w:rsidR="00DF6F7D" w:rsidRPr="00AA4556">
        <w:rPr>
          <w:rFonts w:ascii="Times New Roman" w:hAnsi="Times New Roman" w:cs="Times New Roman"/>
          <w:sz w:val="24"/>
          <w:szCs w:val="24"/>
        </w:rPr>
        <w:t xml:space="preserve"> adequate advancements in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DF6F7D" w:rsidRPr="00AA4556">
        <w:rPr>
          <w:rFonts w:ascii="Times New Roman" w:hAnsi="Times New Roman" w:cs="Times New Roman"/>
          <w:sz w:val="24"/>
          <w:szCs w:val="24"/>
        </w:rPr>
        <w:t xml:space="preserve">identifying individual requirements. </w:t>
      </w:r>
      <w:r w:rsidR="007316F9" w:rsidRPr="00AA4556">
        <w:rPr>
          <w:rFonts w:ascii="Times New Roman" w:hAnsi="Times New Roman" w:cs="Times New Roman"/>
          <w:sz w:val="24"/>
          <w:szCs w:val="24"/>
        </w:rPr>
        <w:t>Creating</w:t>
      </w:r>
      <w:r w:rsidR="003022AC" w:rsidRPr="00AA4556">
        <w:rPr>
          <w:rFonts w:ascii="Times New Roman" w:hAnsi="Times New Roman" w:cs="Times New Roman"/>
          <w:sz w:val="24"/>
          <w:szCs w:val="24"/>
        </w:rPr>
        <w:t xml:space="preserve"> brand identity demands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022AC" w:rsidRPr="00AA4556">
        <w:rPr>
          <w:rFonts w:ascii="Times New Roman" w:hAnsi="Times New Roman" w:cs="Times New Roman"/>
          <w:sz w:val="24"/>
          <w:szCs w:val="24"/>
        </w:rPr>
        <w:t xml:space="preserve">implication of digital marketing processes that assist marketing managers </w:t>
      </w:r>
      <w:r w:rsidR="007316F9" w:rsidRPr="00AA4556">
        <w:rPr>
          <w:rFonts w:ascii="Times New Roman" w:hAnsi="Times New Roman" w:cs="Times New Roman"/>
          <w:sz w:val="24"/>
          <w:szCs w:val="24"/>
        </w:rPr>
        <w:t>in understanding</w:t>
      </w:r>
      <w:r w:rsidR="003022AC" w:rsidRPr="00AA4556">
        <w:rPr>
          <w:rFonts w:ascii="Times New Roman" w:hAnsi="Times New Roman" w:cs="Times New Roman"/>
          <w:sz w:val="24"/>
          <w:szCs w:val="24"/>
        </w:rPr>
        <w:t xml:space="preserve"> how people are attracted towards new product categor</w:t>
      </w:r>
      <w:r w:rsidR="007316F9" w:rsidRPr="00AA4556">
        <w:rPr>
          <w:rFonts w:ascii="Times New Roman" w:hAnsi="Times New Roman" w:cs="Times New Roman"/>
          <w:sz w:val="24"/>
          <w:szCs w:val="24"/>
        </w:rPr>
        <w:t>ies</w:t>
      </w:r>
      <w:r w:rsidR="003022AC" w:rsidRPr="00AA4556">
        <w:rPr>
          <w:rFonts w:ascii="Times New Roman" w:hAnsi="Times New Roman" w:cs="Times New Roman"/>
          <w:sz w:val="24"/>
          <w:szCs w:val="24"/>
        </w:rPr>
        <w:t>.</w:t>
      </w:r>
      <w:r w:rsidR="00EC1785" w:rsidRPr="00AA4556">
        <w:rPr>
          <w:rFonts w:ascii="Times New Roman" w:hAnsi="Times New Roman" w:cs="Times New Roman"/>
          <w:sz w:val="24"/>
          <w:szCs w:val="24"/>
        </w:rPr>
        <w:t xml:space="preserve"> Digital marketing expenditure in 2022 is about $567.5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EC1785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>indicating the significance of</w:t>
      </w:r>
      <w:r w:rsidR="00EC1785" w:rsidRPr="00AA4556">
        <w:rPr>
          <w:rFonts w:ascii="Times New Roman" w:hAnsi="Times New Roman" w:cs="Times New Roman"/>
          <w:sz w:val="24"/>
          <w:szCs w:val="24"/>
        </w:rPr>
        <w:t xml:space="preserve"> online promotional tactic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nzo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proofErr w:type="spell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dmann.,</w:t>
      </w:r>
      <w:proofErr w:type="gramEnd"/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C1785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2895" w:rsidRPr="00AA4556" w:rsidRDefault="003022AC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o handle customer complaints, feedback, viewpoints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online marketing methods have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been </w:t>
      </w:r>
      <w:r w:rsidRPr="00AA4556">
        <w:rPr>
          <w:rFonts w:ascii="Times New Roman" w:hAnsi="Times New Roman" w:cs="Times New Roman"/>
          <w:sz w:val="24"/>
          <w:szCs w:val="24"/>
        </w:rPr>
        <w:t>determined to be subsequent in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collecting real-time information. </w:t>
      </w:r>
      <w:r w:rsidR="00A23F46" w:rsidRPr="00AA4556">
        <w:rPr>
          <w:rFonts w:ascii="Times New Roman" w:hAnsi="Times New Roman" w:cs="Times New Roman"/>
          <w:sz w:val="24"/>
          <w:szCs w:val="24"/>
        </w:rPr>
        <w:t>Unilever’s prime emphasis is to market its product line based on demographic evaluation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A23F46" w:rsidRPr="00AA4556">
        <w:rPr>
          <w:rFonts w:ascii="Times New Roman" w:hAnsi="Times New Roman" w:cs="Times New Roman"/>
          <w:sz w:val="24"/>
          <w:szCs w:val="24"/>
        </w:rPr>
        <w:t xml:space="preserve"> i.e. age, gender, income, social status etc.</w:t>
      </w:r>
      <w:r w:rsidR="007316F9" w:rsidRPr="00AA4556">
        <w:rPr>
          <w:rFonts w:ascii="Times New Roman" w:hAnsi="Times New Roman" w:cs="Times New Roman"/>
          <w:sz w:val="24"/>
          <w:szCs w:val="24"/>
        </w:rPr>
        <w:t>,</w:t>
      </w:r>
      <w:r w:rsidR="00A23F46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535993" w:rsidRPr="00AA4556">
        <w:rPr>
          <w:rFonts w:ascii="Times New Roman" w:hAnsi="Times New Roman" w:cs="Times New Roman"/>
          <w:sz w:val="24"/>
          <w:szCs w:val="24"/>
        </w:rPr>
        <w:t>through which quality innovative product line is advertised in global region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E1550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sse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535993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0C045F" w:rsidRPr="00AA4556">
        <w:rPr>
          <w:rFonts w:ascii="Times New Roman" w:hAnsi="Times New Roman" w:cs="Times New Roman"/>
          <w:sz w:val="24"/>
          <w:szCs w:val="24"/>
        </w:rPr>
        <w:t xml:space="preserve">Digital processes have provided ease </w:t>
      </w:r>
      <w:r w:rsidR="007316F9" w:rsidRPr="00AA4556">
        <w:rPr>
          <w:rFonts w:ascii="Times New Roman" w:hAnsi="Times New Roman" w:cs="Times New Roman"/>
          <w:sz w:val="24"/>
          <w:szCs w:val="24"/>
        </w:rPr>
        <w:t>in determining</w:t>
      </w:r>
      <w:r w:rsidR="000C045F" w:rsidRPr="00AA4556">
        <w:rPr>
          <w:rFonts w:ascii="Times New Roman" w:hAnsi="Times New Roman" w:cs="Times New Roman"/>
          <w:sz w:val="24"/>
          <w:szCs w:val="24"/>
        </w:rPr>
        <w:t xml:space="preserve"> cultural preferences and personal choices for target audience</w:t>
      </w:r>
      <w:r w:rsidR="007316F9" w:rsidRPr="00AA4556">
        <w:rPr>
          <w:rFonts w:ascii="Times New Roman" w:hAnsi="Times New Roman" w:cs="Times New Roman"/>
          <w:sz w:val="24"/>
          <w:szCs w:val="24"/>
        </w:rPr>
        <w:t>s</w:t>
      </w:r>
      <w:r w:rsidR="000C045F" w:rsidRPr="00AA4556">
        <w:rPr>
          <w:rFonts w:ascii="Times New Roman" w:hAnsi="Times New Roman" w:cs="Times New Roman"/>
          <w:sz w:val="24"/>
          <w:szCs w:val="24"/>
        </w:rPr>
        <w:t xml:space="preserve"> within each region. </w:t>
      </w:r>
      <w:r w:rsidR="00EB2BB4" w:rsidRPr="00AA4556">
        <w:rPr>
          <w:rFonts w:ascii="Times New Roman" w:hAnsi="Times New Roman" w:cs="Times New Roman"/>
          <w:sz w:val="24"/>
          <w:szCs w:val="24"/>
        </w:rPr>
        <w:t xml:space="preserve">Unilever has diversified its product line for which substantial promotional methods are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B2BB4" w:rsidRPr="00AA4556">
        <w:rPr>
          <w:rFonts w:ascii="Times New Roman" w:hAnsi="Times New Roman" w:cs="Times New Roman"/>
          <w:sz w:val="24"/>
          <w:szCs w:val="24"/>
        </w:rPr>
        <w:t xml:space="preserve">focus. </w:t>
      </w:r>
      <w:r w:rsidR="007316F9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5CE9" w:rsidRPr="00AA4556" w:rsidRDefault="00B25CE9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2" w:name="_Toc135147033"/>
      <w:r w:rsidRPr="00AA4556">
        <w:rPr>
          <w:rFonts w:cs="Times New Roman"/>
          <w:szCs w:val="24"/>
        </w:rPr>
        <w:t>Research aim</w:t>
      </w:r>
      <w:bookmarkEnd w:id="2"/>
    </w:p>
    <w:p w:rsidR="00362895" w:rsidRPr="00AA4556" w:rsidRDefault="00B25CE9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he current study aims to identify how Unilever needs to implement AI marketing methods within its operational process. </w:t>
      </w:r>
    </w:p>
    <w:p w:rsidR="007316F9" w:rsidRPr="00AA4556" w:rsidRDefault="007316F9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3" w:name="_Toc135147034"/>
      <w:r w:rsidRPr="00AA4556">
        <w:rPr>
          <w:rFonts w:cs="Times New Roman"/>
          <w:szCs w:val="24"/>
        </w:rPr>
        <w:t>Research objectives</w:t>
      </w:r>
      <w:bookmarkEnd w:id="3"/>
    </w:p>
    <w:p w:rsidR="00362895" w:rsidRPr="00AA4556" w:rsidRDefault="007316F9" w:rsidP="00AA455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o investigate </w:t>
      </w:r>
      <w:r w:rsidR="00400B71" w:rsidRPr="00AA4556">
        <w:rPr>
          <w:rFonts w:ascii="Times New Roman" w:hAnsi="Times New Roman" w:cs="Times New Roman"/>
          <w:sz w:val="24"/>
          <w:szCs w:val="24"/>
        </w:rPr>
        <w:t>existing methods of marketing implemented by Unilever to promote its current product line.</w:t>
      </w:r>
    </w:p>
    <w:p w:rsidR="00400B71" w:rsidRPr="00AA4556" w:rsidRDefault="00400B71" w:rsidP="00AA455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o determine AI technological practices to make Unilever’s advertising processes more integrated.</w:t>
      </w:r>
    </w:p>
    <w:p w:rsidR="00400B71" w:rsidRPr="00AA4556" w:rsidRDefault="00400B71" w:rsidP="00AA455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o evaluate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effectiveness of AI marketing tools in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current phase of businesses. </w:t>
      </w:r>
    </w:p>
    <w:p w:rsidR="00400B71" w:rsidRPr="00AA4556" w:rsidRDefault="00400B71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4" w:name="_Toc135147035"/>
      <w:r w:rsidRPr="00AA4556">
        <w:rPr>
          <w:rFonts w:cs="Times New Roman"/>
          <w:szCs w:val="24"/>
        </w:rPr>
        <w:t>Research questions</w:t>
      </w:r>
      <w:bookmarkEnd w:id="4"/>
    </w:p>
    <w:p w:rsidR="00400B71" w:rsidRPr="00AA4556" w:rsidRDefault="00400B71" w:rsidP="00AA45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What marketing methods are implemented currently by Unilever to promote its product line?</w:t>
      </w:r>
    </w:p>
    <w:p w:rsidR="00400B71" w:rsidRPr="00AA4556" w:rsidRDefault="00400B71" w:rsidP="00AA45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lastRenderedPageBreak/>
        <w:t>Which AI methods are more relevant in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marketing business products/brand</w:t>
      </w:r>
      <w:r w:rsidR="00311D88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etc.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among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global consumer market?</w:t>
      </w:r>
    </w:p>
    <w:p w:rsidR="00400B71" w:rsidRPr="00AA4556" w:rsidRDefault="00400B71" w:rsidP="00AA455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What is the extent of effectiveness </w:t>
      </w:r>
      <w:r w:rsidR="00B65BD8" w:rsidRPr="00AA4556">
        <w:rPr>
          <w:rFonts w:ascii="Times New Roman" w:hAnsi="Times New Roman" w:cs="Times New Roman"/>
          <w:sz w:val="24"/>
          <w:szCs w:val="24"/>
        </w:rPr>
        <w:t>of</w:t>
      </w:r>
      <w:r w:rsidRPr="00AA4556">
        <w:rPr>
          <w:rFonts w:ascii="Times New Roman" w:hAnsi="Times New Roman" w:cs="Times New Roman"/>
          <w:sz w:val="24"/>
          <w:szCs w:val="24"/>
        </w:rPr>
        <w:t xml:space="preserve"> AI marketing tools in businesses?</w:t>
      </w:r>
    </w:p>
    <w:p w:rsidR="00400B71" w:rsidRPr="00AA4556" w:rsidRDefault="00400B71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5" w:name="_Toc135147036"/>
      <w:r w:rsidRPr="00AA4556">
        <w:rPr>
          <w:rFonts w:cs="Times New Roman"/>
          <w:szCs w:val="24"/>
        </w:rPr>
        <w:t>Significance of the study</w:t>
      </w:r>
      <w:bookmarkEnd w:id="5"/>
      <w:r w:rsidRPr="00AA4556">
        <w:rPr>
          <w:rFonts w:cs="Times New Roman"/>
          <w:szCs w:val="24"/>
        </w:rPr>
        <w:t xml:space="preserve"> </w:t>
      </w:r>
    </w:p>
    <w:p w:rsidR="00206C8B" w:rsidRPr="00AA4556" w:rsidRDefault="00400B71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he current study highlights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potential role of AI technological patterns and how it </w:t>
      </w:r>
      <w:r w:rsidR="00B0488B" w:rsidRPr="00AA4556">
        <w:rPr>
          <w:rFonts w:ascii="Times New Roman" w:hAnsi="Times New Roman" w:cs="Times New Roman"/>
          <w:sz w:val="24"/>
          <w:szCs w:val="24"/>
        </w:rPr>
        <w:t>strategically supports</w:t>
      </w:r>
      <w:r w:rsidRPr="00AA4556">
        <w:rPr>
          <w:rFonts w:ascii="Times New Roman" w:hAnsi="Times New Roman" w:cs="Times New Roman"/>
          <w:sz w:val="24"/>
          <w:szCs w:val="24"/>
        </w:rPr>
        <w:t xml:space="preserve"> marketing business products/brands among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 xml:space="preserve">global target audience. By emphasizing Unilever’s existing marketing strategies,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implication of AI methods is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 xml:space="preserve">broader focus through which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implementation of AI marketing techniques within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current business dimensions of Unilever can be underst</w:t>
      </w:r>
      <w:r w:rsidR="00B65BD8" w:rsidRPr="00AA4556">
        <w:rPr>
          <w:rFonts w:ascii="Times New Roman" w:hAnsi="Times New Roman" w:cs="Times New Roman"/>
          <w:sz w:val="24"/>
          <w:szCs w:val="24"/>
        </w:rPr>
        <w:t>oo</w:t>
      </w:r>
      <w:r w:rsidRPr="00AA4556">
        <w:rPr>
          <w:rFonts w:ascii="Times New Roman" w:hAnsi="Times New Roman" w:cs="Times New Roman"/>
          <w:sz w:val="24"/>
          <w:szCs w:val="24"/>
        </w:rPr>
        <w:t xml:space="preserve">d based on this </w:t>
      </w:r>
      <w:r w:rsidR="00EE1820" w:rsidRPr="00AA4556">
        <w:rPr>
          <w:rFonts w:ascii="Times New Roman" w:hAnsi="Times New Roman" w:cs="Times New Roman"/>
          <w:sz w:val="24"/>
          <w:szCs w:val="24"/>
        </w:rPr>
        <w:t>research.</w:t>
      </w:r>
    </w:p>
    <w:p w:rsidR="00206C8B" w:rsidRPr="00AA4556" w:rsidRDefault="00206C8B" w:rsidP="00AA4556">
      <w:pPr>
        <w:pStyle w:val="Heading1"/>
        <w:spacing w:line="360" w:lineRule="auto"/>
        <w:rPr>
          <w:rFonts w:cs="Times New Roman"/>
          <w:szCs w:val="24"/>
        </w:rPr>
      </w:pPr>
      <w:bookmarkStart w:id="6" w:name="_Toc135147037"/>
      <w:r w:rsidRPr="00AA4556">
        <w:rPr>
          <w:rFonts w:cs="Times New Roman"/>
          <w:szCs w:val="24"/>
        </w:rPr>
        <w:t>Chapter:</w:t>
      </w:r>
      <w:r w:rsidR="00DF6BEC" w:rsidRPr="00AA4556">
        <w:rPr>
          <w:rFonts w:cs="Times New Roman"/>
          <w:szCs w:val="24"/>
        </w:rPr>
        <w:t xml:space="preserve"> </w:t>
      </w:r>
      <w:r w:rsidRPr="00AA4556">
        <w:rPr>
          <w:rFonts w:cs="Times New Roman"/>
          <w:szCs w:val="24"/>
        </w:rPr>
        <w:t xml:space="preserve">2 Literature </w:t>
      </w:r>
      <w:r w:rsidR="00B65BD8" w:rsidRPr="00AA4556">
        <w:rPr>
          <w:rFonts w:cs="Times New Roman"/>
          <w:szCs w:val="24"/>
        </w:rPr>
        <w:t>Review</w:t>
      </w:r>
      <w:bookmarkEnd w:id="6"/>
      <w:r w:rsidRPr="00AA4556">
        <w:rPr>
          <w:rFonts w:cs="Times New Roman"/>
          <w:szCs w:val="24"/>
        </w:rPr>
        <w:t xml:space="preserve"> </w:t>
      </w:r>
    </w:p>
    <w:p w:rsidR="00206C8B" w:rsidRPr="00AA4556" w:rsidRDefault="00206C8B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7" w:name="_Toc135147038"/>
      <w:r w:rsidRPr="00AA4556">
        <w:rPr>
          <w:rFonts w:cs="Times New Roman"/>
          <w:szCs w:val="24"/>
        </w:rPr>
        <w:t>Unilever</w:t>
      </w:r>
      <w:bookmarkEnd w:id="7"/>
    </w:p>
    <w:p w:rsidR="007316F9" w:rsidRPr="00AA4556" w:rsidRDefault="00206C8B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Unilever plc. </w:t>
      </w:r>
      <w:proofErr w:type="gramStart"/>
      <w:r w:rsidRPr="00AA4556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AA4556">
        <w:rPr>
          <w:rFonts w:ascii="Times New Roman" w:hAnsi="Times New Roman" w:cs="Times New Roman"/>
          <w:sz w:val="24"/>
          <w:szCs w:val="24"/>
        </w:rPr>
        <w:t xml:space="preserve"> one of the multinational fast-moving consumer goods enterpris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headquartered in London, UK. Unilever </w:t>
      </w:r>
      <w:r w:rsidR="00B0488B" w:rsidRPr="00AA4556">
        <w:rPr>
          <w:rFonts w:ascii="Times New Roman" w:hAnsi="Times New Roman" w:cs="Times New Roman"/>
          <w:sz w:val="24"/>
          <w:szCs w:val="24"/>
        </w:rPr>
        <w:t>offers</w:t>
      </w:r>
      <w:r w:rsidRPr="00AA4556">
        <w:rPr>
          <w:rFonts w:ascii="Times New Roman" w:hAnsi="Times New Roman" w:cs="Times New Roman"/>
          <w:sz w:val="24"/>
          <w:szCs w:val="24"/>
        </w:rPr>
        <w:t xml:space="preserve"> various product categories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.e. home care, personal care, beauty care etc.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products/brands to potential audienc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 global market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jir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).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DF6BEC" w:rsidRPr="00AA4556">
        <w:rPr>
          <w:rFonts w:ascii="Times New Roman" w:hAnsi="Times New Roman" w:cs="Times New Roman"/>
          <w:sz w:val="24"/>
          <w:szCs w:val="24"/>
        </w:rPr>
        <w:t>The current product line consists o</w:t>
      </w:r>
      <w:r w:rsidR="00B65BD8" w:rsidRPr="00AA4556">
        <w:rPr>
          <w:rFonts w:ascii="Times New Roman" w:hAnsi="Times New Roman" w:cs="Times New Roman"/>
          <w:sz w:val="24"/>
          <w:szCs w:val="24"/>
        </w:rPr>
        <w:t>f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 more than 400 brands </w:t>
      </w:r>
      <w:r w:rsidR="00B0488B" w:rsidRPr="00AA4556">
        <w:rPr>
          <w:rFonts w:ascii="Times New Roman" w:hAnsi="Times New Roman" w:cs="Times New Roman"/>
          <w:sz w:val="24"/>
          <w:szCs w:val="24"/>
        </w:rPr>
        <w:t>in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 different categories. Currently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 Unilever is operating globally within 190 various countries in which it market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 its product line among global audienc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 based on their preferences and cho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za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DF6BEC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5277EE" w:rsidRPr="00AA4556">
        <w:rPr>
          <w:rFonts w:ascii="Times New Roman" w:hAnsi="Times New Roman" w:cs="Times New Roman"/>
          <w:sz w:val="24"/>
          <w:szCs w:val="24"/>
        </w:rPr>
        <w:t>According to statistical data for 2022, 1</w:t>
      </w:r>
      <w:proofErr w:type="gramStart"/>
      <w:r w:rsidR="005277EE" w:rsidRPr="00AA4556">
        <w:rPr>
          <w:rFonts w:ascii="Times New Roman" w:hAnsi="Times New Roman" w:cs="Times New Roman"/>
          <w:sz w:val="24"/>
          <w:szCs w:val="24"/>
        </w:rPr>
        <w:t>,38,000</w:t>
      </w:r>
      <w:proofErr w:type="gramEnd"/>
      <w:r w:rsidR="005277EE" w:rsidRPr="00AA4556">
        <w:rPr>
          <w:rFonts w:ascii="Times New Roman" w:hAnsi="Times New Roman" w:cs="Times New Roman"/>
          <w:sz w:val="24"/>
          <w:szCs w:val="24"/>
        </w:rPr>
        <w:t xml:space="preserve"> people are working in the enterprise in different subsidiaries</w:t>
      </w:r>
      <w:r w:rsidR="00544FF6" w:rsidRPr="00AA4556">
        <w:rPr>
          <w:rFonts w:ascii="Times New Roman" w:hAnsi="Times New Roman" w:cs="Times New Roman"/>
          <w:sz w:val="24"/>
          <w:szCs w:val="24"/>
        </w:rPr>
        <w:t>, f</w:t>
      </w:r>
      <w:r w:rsidR="008C3688" w:rsidRPr="00AA4556">
        <w:rPr>
          <w:rFonts w:ascii="Times New Roman" w:hAnsi="Times New Roman" w:cs="Times New Roman"/>
          <w:sz w:val="24"/>
          <w:szCs w:val="24"/>
        </w:rPr>
        <w:t xml:space="preserve">or around 3.4 billion people consume products of Unilever </w:t>
      </w:r>
      <w:r w:rsidR="00B0488B" w:rsidRPr="00AA4556">
        <w:rPr>
          <w:rFonts w:ascii="Times New Roman" w:hAnsi="Times New Roman" w:cs="Times New Roman"/>
          <w:sz w:val="24"/>
          <w:szCs w:val="24"/>
        </w:rPr>
        <w:t>regularly</w:t>
      </w:r>
      <w:r w:rsidR="008C3688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293C31" w:rsidRPr="00AA4556">
        <w:rPr>
          <w:rFonts w:ascii="Times New Roman" w:hAnsi="Times New Roman" w:cs="Times New Roman"/>
          <w:sz w:val="24"/>
          <w:szCs w:val="24"/>
        </w:rPr>
        <w:t xml:space="preserve">In 2022, Unilever generated about </w:t>
      </w:r>
      <w:r w:rsidR="00293C31" w:rsidRPr="00AA455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€</w:t>
      </w:r>
      <w:r w:rsidR="00293C31" w:rsidRPr="00AA4556">
        <w:rPr>
          <w:rFonts w:ascii="Times New Roman" w:hAnsi="Times New Roman" w:cs="Times New Roman"/>
          <w:sz w:val="24"/>
          <w:szCs w:val="24"/>
        </w:rPr>
        <w:t xml:space="preserve">60.07 billion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in </w:t>
      </w:r>
      <w:r w:rsidR="00EC1785" w:rsidRPr="00AA4556">
        <w:rPr>
          <w:rFonts w:ascii="Times New Roman" w:hAnsi="Times New Roman" w:cs="Times New Roman"/>
          <w:sz w:val="24"/>
          <w:szCs w:val="24"/>
        </w:rPr>
        <w:t>revenu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F04591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ryanto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C1785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3BC1" w:rsidRPr="00AA4556" w:rsidRDefault="00273BC1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8" w:name="_Toc135147039"/>
      <w:r w:rsidRPr="00AA4556">
        <w:rPr>
          <w:rFonts w:cs="Times New Roman"/>
          <w:szCs w:val="24"/>
        </w:rPr>
        <w:t>Marketing strategy of Unilever</w:t>
      </w:r>
      <w:bookmarkEnd w:id="8"/>
    </w:p>
    <w:p w:rsidR="00DF6F7D" w:rsidRPr="00AA4556" w:rsidRDefault="00273BC1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Unilever’s prime emphasis is to promote sustainable dimensions by creating awareness related to waste management practices and eco-friendly principles. Moreover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to market its product line,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>customer</w:t>
      </w:r>
      <w:r w:rsidR="00B65BD8" w:rsidRPr="00AA4556">
        <w:rPr>
          <w:rFonts w:ascii="Times New Roman" w:hAnsi="Times New Roman" w:cs="Times New Roman"/>
          <w:sz w:val="24"/>
          <w:szCs w:val="24"/>
        </w:rPr>
        <w:t>-</w:t>
      </w:r>
      <w:r w:rsidRPr="00AA4556">
        <w:rPr>
          <w:rFonts w:ascii="Times New Roman" w:hAnsi="Times New Roman" w:cs="Times New Roman"/>
          <w:sz w:val="24"/>
          <w:szCs w:val="24"/>
        </w:rPr>
        <w:t>centric approach is determined to be subsequent in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terms of expanding existing product categor</w:t>
      </w:r>
      <w:r w:rsidR="00B65BD8" w:rsidRPr="00AA4556">
        <w:rPr>
          <w:rFonts w:ascii="Times New Roman" w:hAnsi="Times New Roman" w:cs="Times New Roman"/>
          <w:sz w:val="24"/>
          <w:szCs w:val="24"/>
        </w:rPr>
        <w:t>ies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 global dimension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pta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achandran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6074FF" w:rsidRPr="00AA4556">
        <w:rPr>
          <w:rFonts w:ascii="Times New Roman" w:hAnsi="Times New Roman" w:cs="Times New Roman"/>
          <w:sz w:val="24"/>
          <w:szCs w:val="24"/>
        </w:rPr>
        <w:t>Unilever’s marketing dimensions define their mission statement as to provide quality and sustainable product categor</w:t>
      </w:r>
      <w:r w:rsidR="00B65BD8" w:rsidRPr="00AA4556">
        <w:rPr>
          <w:rFonts w:ascii="Times New Roman" w:hAnsi="Times New Roman" w:cs="Times New Roman"/>
          <w:sz w:val="24"/>
          <w:szCs w:val="24"/>
        </w:rPr>
        <w:t>ies</w:t>
      </w:r>
      <w:r w:rsidR="006074FF" w:rsidRPr="00AA4556">
        <w:rPr>
          <w:rFonts w:ascii="Times New Roman" w:hAnsi="Times New Roman" w:cs="Times New Roman"/>
          <w:sz w:val="24"/>
          <w:szCs w:val="24"/>
        </w:rPr>
        <w:t xml:space="preserve"> in</w:t>
      </w:r>
      <w:r w:rsidR="00B65BD8" w:rsidRPr="00AA4556">
        <w:rPr>
          <w:rFonts w:ascii="Times New Roman" w:hAnsi="Times New Roman" w:cs="Times New Roman"/>
          <w:sz w:val="24"/>
          <w:szCs w:val="24"/>
        </w:rPr>
        <w:t>-</w:t>
      </w:r>
      <w:r w:rsidR="006074FF" w:rsidRPr="00AA4556">
        <w:rPr>
          <w:rFonts w:ascii="Times New Roman" w:hAnsi="Times New Roman" w:cs="Times New Roman"/>
          <w:sz w:val="24"/>
          <w:szCs w:val="24"/>
        </w:rPr>
        <w:t xml:space="preserve">front of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6074FF" w:rsidRPr="00AA4556">
        <w:rPr>
          <w:rFonts w:ascii="Times New Roman" w:hAnsi="Times New Roman" w:cs="Times New Roman"/>
          <w:sz w:val="24"/>
          <w:szCs w:val="24"/>
        </w:rPr>
        <w:t>global audience to accommodate their daily based household requirements with innovative product categor</w:t>
      </w:r>
      <w:r w:rsidR="00B65BD8" w:rsidRPr="00AA4556">
        <w:rPr>
          <w:rFonts w:ascii="Times New Roman" w:hAnsi="Times New Roman" w:cs="Times New Roman"/>
          <w:sz w:val="24"/>
          <w:szCs w:val="24"/>
        </w:rPr>
        <w:t>i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zikan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3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6074FF" w:rsidRPr="00AA4556">
        <w:rPr>
          <w:rFonts w:ascii="Times New Roman" w:hAnsi="Times New Roman" w:cs="Times New Roman"/>
          <w:sz w:val="24"/>
          <w:szCs w:val="24"/>
        </w:rPr>
        <w:t xml:space="preserve">. Strategic marketing objectives indicate Unilever’s concern </w:t>
      </w:r>
      <w:r w:rsidR="00B65BD8" w:rsidRPr="00AA4556">
        <w:rPr>
          <w:rFonts w:ascii="Times New Roman" w:hAnsi="Times New Roman" w:cs="Times New Roman"/>
          <w:sz w:val="24"/>
          <w:szCs w:val="24"/>
        </w:rPr>
        <w:t>with creating</w:t>
      </w:r>
      <w:r w:rsidR="006074FF" w:rsidRPr="00AA4556">
        <w:rPr>
          <w:rFonts w:ascii="Times New Roman" w:hAnsi="Times New Roman" w:cs="Times New Roman"/>
          <w:sz w:val="24"/>
          <w:szCs w:val="24"/>
        </w:rPr>
        <w:t xml:space="preserve"> global awareness among community members by promoting their </w:t>
      </w:r>
      <w:r w:rsidR="006074FF" w:rsidRPr="00AA4556">
        <w:rPr>
          <w:rFonts w:ascii="Times New Roman" w:hAnsi="Times New Roman" w:cs="Times New Roman"/>
          <w:sz w:val="24"/>
          <w:szCs w:val="24"/>
        </w:rPr>
        <w:lastRenderedPageBreak/>
        <w:t xml:space="preserve">sustainable developed products among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6074FF" w:rsidRPr="00AA4556">
        <w:rPr>
          <w:rFonts w:ascii="Times New Roman" w:hAnsi="Times New Roman" w:cs="Times New Roman"/>
          <w:sz w:val="24"/>
          <w:szCs w:val="24"/>
        </w:rPr>
        <w:t>potential audienc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iyan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hman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6074FF" w:rsidRPr="00AA4556">
        <w:rPr>
          <w:rFonts w:ascii="Times New Roman" w:hAnsi="Times New Roman" w:cs="Times New Roman"/>
          <w:sz w:val="24"/>
          <w:szCs w:val="24"/>
        </w:rPr>
        <w:t>.</w:t>
      </w:r>
      <w:r w:rsidR="007E08E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>C</w:t>
      </w:r>
      <w:r w:rsidR="00B65BD8" w:rsidRPr="00AA4556">
        <w:rPr>
          <w:rFonts w:ascii="Times New Roman" w:hAnsi="Times New Roman" w:cs="Times New Roman"/>
          <w:sz w:val="24"/>
          <w:szCs w:val="24"/>
        </w:rPr>
        <w:t>reating</w:t>
      </w:r>
      <w:r w:rsidR="007E08E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7E08E8" w:rsidRPr="00AA4556">
        <w:rPr>
          <w:rFonts w:ascii="Times New Roman" w:hAnsi="Times New Roman" w:cs="Times New Roman"/>
          <w:sz w:val="24"/>
          <w:szCs w:val="24"/>
        </w:rPr>
        <w:t>global reputation and brand recognition requir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7E08E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7E08E8" w:rsidRPr="00AA4556">
        <w:rPr>
          <w:rFonts w:ascii="Times New Roman" w:hAnsi="Times New Roman" w:cs="Times New Roman"/>
          <w:sz w:val="24"/>
          <w:szCs w:val="24"/>
        </w:rPr>
        <w:t>medium</w:t>
      </w:r>
      <w:r w:rsidR="00B65BD8" w:rsidRPr="00AA4556">
        <w:rPr>
          <w:rFonts w:ascii="Times New Roman" w:hAnsi="Times New Roman" w:cs="Times New Roman"/>
          <w:sz w:val="24"/>
          <w:szCs w:val="24"/>
        </w:rPr>
        <w:t>-to-</w:t>
      </w:r>
      <w:r w:rsidR="007E08E8" w:rsidRPr="00AA4556">
        <w:rPr>
          <w:rFonts w:ascii="Times New Roman" w:hAnsi="Times New Roman" w:cs="Times New Roman"/>
          <w:sz w:val="24"/>
          <w:szCs w:val="24"/>
        </w:rPr>
        <w:t xml:space="preserve">market product category among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7E08E8" w:rsidRPr="00AA4556">
        <w:rPr>
          <w:rFonts w:ascii="Times New Roman" w:hAnsi="Times New Roman" w:cs="Times New Roman"/>
          <w:sz w:val="24"/>
          <w:szCs w:val="24"/>
        </w:rPr>
        <w:t xml:space="preserve">global audience through which their choices and preferences can be transformed. </w:t>
      </w:r>
    </w:p>
    <w:p w:rsidR="006074FF" w:rsidRPr="00AA4556" w:rsidRDefault="006074FF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9" w:name="_Toc135147040"/>
      <w:r w:rsidRPr="00AA4556">
        <w:rPr>
          <w:rFonts w:cs="Times New Roman"/>
          <w:szCs w:val="24"/>
        </w:rPr>
        <w:t>Competition market</w:t>
      </w:r>
      <w:bookmarkEnd w:id="9"/>
    </w:p>
    <w:p w:rsidR="00DF6F7D" w:rsidRPr="00AA4556" w:rsidRDefault="006074F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Fast moving consumer goods industry is contributing majorly to fulfil</w:t>
      </w:r>
      <w:r w:rsidR="00B65BD8" w:rsidRPr="00AA4556">
        <w:rPr>
          <w:rFonts w:ascii="Times New Roman" w:hAnsi="Times New Roman" w:cs="Times New Roman"/>
          <w:sz w:val="24"/>
          <w:szCs w:val="24"/>
        </w:rPr>
        <w:t>ling</w:t>
      </w:r>
      <w:r w:rsidRPr="00AA4556">
        <w:rPr>
          <w:rFonts w:ascii="Times New Roman" w:hAnsi="Times New Roman" w:cs="Times New Roman"/>
          <w:sz w:val="24"/>
          <w:szCs w:val="24"/>
        </w:rPr>
        <w:t xml:space="preserve"> consumer choices and their potential needs to accommodate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daily</w:t>
      </w:r>
      <w:r w:rsidR="00B65BD8" w:rsidRPr="00AA4556">
        <w:rPr>
          <w:rFonts w:ascii="Times New Roman" w:hAnsi="Times New Roman" w:cs="Times New Roman"/>
          <w:sz w:val="24"/>
          <w:szCs w:val="24"/>
        </w:rPr>
        <w:t>-</w:t>
      </w:r>
      <w:r w:rsidRPr="00AA4556">
        <w:rPr>
          <w:rFonts w:ascii="Times New Roman" w:hAnsi="Times New Roman" w:cs="Times New Roman"/>
          <w:sz w:val="24"/>
          <w:szCs w:val="24"/>
        </w:rPr>
        <w:t>based requirements of household consumers</w:t>
      </w:r>
      <w:r w:rsidR="00B65BD8" w:rsidRPr="00AA4556">
        <w:rPr>
          <w:rFonts w:ascii="Times New Roman" w:hAnsi="Times New Roman" w:cs="Times New Roman"/>
          <w:sz w:val="24"/>
          <w:szCs w:val="24"/>
        </w:rPr>
        <w:t>;</w:t>
      </w:r>
      <w:r w:rsidRPr="00AA4556">
        <w:rPr>
          <w:rFonts w:ascii="Times New Roman" w:hAnsi="Times New Roman" w:cs="Times New Roman"/>
          <w:sz w:val="24"/>
          <w:szCs w:val="24"/>
        </w:rPr>
        <w:t xml:space="preserve"> companies have adopted new methods to innovate their product categories to create product knowledge and to increase </w:t>
      </w:r>
      <w:r w:rsidR="001B466F" w:rsidRPr="00AA4556">
        <w:rPr>
          <w:rFonts w:ascii="Times New Roman" w:hAnsi="Times New Roman" w:cs="Times New Roman"/>
          <w:sz w:val="24"/>
          <w:szCs w:val="24"/>
        </w:rPr>
        <w:t>consumers’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terest towards existing product lin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r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riq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1B466F" w:rsidRPr="00AA4556">
        <w:rPr>
          <w:rFonts w:ascii="Times New Roman" w:hAnsi="Times New Roman" w:cs="Times New Roman"/>
          <w:sz w:val="24"/>
          <w:szCs w:val="24"/>
        </w:rPr>
        <w:t>Major competitors for Unilever include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 i.e. Nestle and P&amp;G, which offer</w:t>
      </w:r>
      <w:r w:rsidR="001B466F" w:rsidRPr="00AA4556">
        <w:rPr>
          <w:rFonts w:ascii="Times New Roman" w:hAnsi="Times New Roman" w:cs="Times New Roman"/>
          <w:sz w:val="24"/>
          <w:szCs w:val="24"/>
        </w:rPr>
        <w:t xml:space="preserve"> fast</w:t>
      </w:r>
      <w:r w:rsidR="00B65BD8" w:rsidRPr="00AA4556">
        <w:rPr>
          <w:rFonts w:ascii="Times New Roman" w:hAnsi="Times New Roman" w:cs="Times New Roman"/>
          <w:sz w:val="24"/>
          <w:szCs w:val="24"/>
        </w:rPr>
        <w:t>-</w:t>
      </w:r>
      <w:r w:rsidR="001B466F" w:rsidRPr="00AA4556">
        <w:rPr>
          <w:rFonts w:ascii="Times New Roman" w:hAnsi="Times New Roman" w:cs="Times New Roman"/>
          <w:sz w:val="24"/>
          <w:szCs w:val="24"/>
        </w:rPr>
        <w:t xml:space="preserve">moving consumer goods based on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1B466F" w:rsidRPr="00AA4556">
        <w:rPr>
          <w:rFonts w:ascii="Times New Roman" w:hAnsi="Times New Roman" w:cs="Times New Roman"/>
          <w:sz w:val="24"/>
          <w:szCs w:val="24"/>
        </w:rPr>
        <w:t xml:space="preserve">personal choices </w:t>
      </w:r>
      <w:r w:rsidR="006A7D41" w:rsidRPr="00AA4556">
        <w:rPr>
          <w:rFonts w:ascii="Times New Roman" w:hAnsi="Times New Roman" w:cs="Times New Roman"/>
          <w:sz w:val="24"/>
          <w:szCs w:val="24"/>
        </w:rPr>
        <w:t xml:space="preserve">of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6A7D41" w:rsidRPr="00AA4556">
        <w:rPr>
          <w:rFonts w:ascii="Times New Roman" w:hAnsi="Times New Roman" w:cs="Times New Roman"/>
          <w:sz w:val="24"/>
          <w:szCs w:val="24"/>
        </w:rPr>
        <w:t>target audienc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iol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uri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6A7D41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>Adopting</w:t>
      </w:r>
      <w:r w:rsidR="00B76CC2" w:rsidRPr="00AA4556">
        <w:rPr>
          <w:rFonts w:ascii="Times New Roman" w:hAnsi="Times New Roman" w:cs="Times New Roman"/>
          <w:sz w:val="24"/>
          <w:szCs w:val="24"/>
        </w:rPr>
        <w:t xml:space="preserve"> AI methods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has </w:t>
      </w:r>
      <w:r w:rsidR="00B76CC2" w:rsidRPr="00AA4556">
        <w:rPr>
          <w:rFonts w:ascii="Times New Roman" w:hAnsi="Times New Roman" w:cs="Times New Roman"/>
          <w:sz w:val="24"/>
          <w:szCs w:val="24"/>
        </w:rPr>
        <w:t>become substantial for enterprises to market their product/brands among global audienc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B76CC2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FMCG sector </w:t>
      </w:r>
      <w:r w:rsidR="00B65BD8" w:rsidRPr="00AA4556">
        <w:rPr>
          <w:rFonts w:ascii="Times New Roman" w:hAnsi="Times New Roman" w:cs="Times New Roman"/>
          <w:sz w:val="24"/>
          <w:szCs w:val="24"/>
        </w:rPr>
        <w:t>contributes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 about </w:t>
      </w:r>
      <w:r w:rsidR="00E42C5B" w:rsidRPr="00AA4556">
        <w:rPr>
          <w:rFonts w:ascii="Times New Roman" w:hAnsi="Times New Roman" w:cs="Times New Roman"/>
          <w:color w:val="040C28"/>
          <w:sz w:val="24"/>
          <w:szCs w:val="24"/>
        </w:rPr>
        <w:t>£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134 billion </w:t>
      </w:r>
      <w:r w:rsidR="00B0488B" w:rsidRPr="00AA4556">
        <w:rPr>
          <w:rFonts w:ascii="Times New Roman" w:hAnsi="Times New Roman" w:cs="Times New Roman"/>
          <w:sz w:val="24"/>
          <w:szCs w:val="24"/>
        </w:rPr>
        <w:t>annually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swa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1A3CDB" w:rsidRPr="00AA4556">
        <w:rPr>
          <w:rFonts w:ascii="Times New Roman" w:hAnsi="Times New Roman" w:cs="Times New Roman"/>
          <w:sz w:val="24"/>
          <w:szCs w:val="24"/>
        </w:rPr>
        <w:t>To innovate product categories, identify</w:t>
      </w:r>
      <w:r w:rsidR="00B65BD8" w:rsidRPr="00AA4556">
        <w:rPr>
          <w:rFonts w:ascii="Times New Roman" w:hAnsi="Times New Roman" w:cs="Times New Roman"/>
          <w:sz w:val="24"/>
          <w:szCs w:val="24"/>
        </w:rPr>
        <w:t>ing</w:t>
      </w:r>
      <w:r w:rsidR="001A3CDB" w:rsidRPr="00AA4556">
        <w:rPr>
          <w:rFonts w:ascii="Times New Roman" w:hAnsi="Times New Roman" w:cs="Times New Roman"/>
          <w:sz w:val="24"/>
          <w:szCs w:val="24"/>
        </w:rPr>
        <w:t xml:space="preserve"> consumer perspectives, </w:t>
      </w:r>
      <w:r w:rsidR="00767D12" w:rsidRPr="00AA4556">
        <w:rPr>
          <w:rFonts w:ascii="Times New Roman" w:hAnsi="Times New Roman" w:cs="Times New Roman"/>
          <w:sz w:val="24"/>
          <w:szCs w:val="24"/>
        </w:rPr>
        <w:t>initiat</w:t>
      </w:r>
      <w:r w:rsidR="00B65BD8" w:rsidRPr="00AA4556">
        <w:rPr>
          <w:rFonts w:ascii="Times New Roman" w:hAnsi="Times New Roman" w:cs="Times New Roman"/>
          <w:sz w:val="24"/>
          <w:szCs w:val="24"/>
        </w:rPr>
        <w:t>ing</w:t>
      </w:r>
      <w:r w:rsidR="00767D12" w:rsidRPr="00AA4556">
        <w:rPr>
          <w:rFonts w:ascii="Times New Roman" w:hAnsi="Times New Roman" w:cs="Times New Roman"/>
          <w:sz w:val="24"/>
          <w:szCs w:val="24"/>
        </w:rPr>
        <w:t xml:space="preserve"> quality dimensions etc.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767D12" w:rsidRPr="00AA4556">
        <w:rPr>
          <w:rFonts w:ascii="Times New Roman" w:hAnsi="Times New Roman" w:cs="Times New Roman"/>
          <w:sz w:val="24"/>
          <w:szCs w:val="24"/>
        </w:rPr>
        <w:t xml:space="preserve"> require integration of AI technology based on which real-time marketing practices are ensured. </w:t>
      </w:r>
    </w:p>
    <w:p w:rsidR="00F55375" w:rsidRPr="00AA4556" w:rsidRDefault="00E36E2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Discount and promotional offers have become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most common online advertising strateg</w:t>
      </w:r>
      <w:r w:rsidR="00B65BD8" w:rsidRPr="00AA4556">
        <w:rPr>
          <w:rFonts w:ascii="Times New Roman" w:hAnsi="Times New Roman" w:cs="Times New Roman"/>
          <w:sz w:val="24"/>
          <w:szCs w:val="24"/>
        </w:rPr>
        <w:t>ies</w:t>
      </w:r>
      <w:r w:rsidRPr="00AA4556">
        <w:rPr>
          <w:rFonts w:ascii="Times New Roman" w:hAnsi="Times New Roman" w:cs="Times New Roman"/>
          <w:sz w:val="24"/>
          <w:szCs w:val="24"/>
        </w:rPr>
        <w:t xml:space="preserve"> that assist to boost-up sales volume for a business. 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Seasonal marketing is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strategic marketing tactic </w:t>
      </w:r>
      <w:r w:rsidR="00B65BD8" w:rsidRPr="00AA4556">
        <w:rPr>
          <w:rFonts w:ascii="Times New Roman" w:hAnsi="Times New Roman" w:cs="Times New Roman"/>
          <w:sz w:val="24"/>
          <w:szCs w:val="24"/>
        </w:rPr>
        <w:t>that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2C5B" w:rsidRPr="00AA4556">
        <w:rPr>
          <w:rFonts w:ascii="Times New Roman" w:hAnsi="Times New Roman" w:cs="Times New Roman"/>
          <w:sz w:val="24"/>
          <w:szCs w:val="24"/>
        </w:rPr>
        <w:t>minimi</w:t>
      </w:r>
      <w:r w:rsidR="00B65BD8" w:rsidRPr="00AA4556">
        <w:rPr>
          <w:rFonts w:ascii="Times New Roman" w:hAnsi="Times New Roman" w:cs="Times New Roman"/>
          <w:sz w:val="24"/>
          <w:szCs w:val="24"/>
        </w:rPr>
        <w:t>ses</w:t>
      </w:r>
      <w:proofErr w:type="spellEnd"/>
      <w:r w:rsidR="00E42C5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price values of consumer goods extent of sales volume boost-up due to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E42C5B" w:rsidRPr="00AA4556">
        <w:rPr>
          <w:rFonts w:ascii="Times New Roman" w:hAnsi="Times New Roman" w:cs="Times New Roman"/>
          <w:sz w:val="24"/>
          <w:szCs w:val="24"/>
        </w:rPr>
        <w:t>higher demand rat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u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42C5B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>FMCG enterprises have identified digital online promotional dimensions as</w:t>
      </w:r>
      <w:r w:rsidR="00934963" w:rsidRPr="00AA4556">
        <w:rPr>
          <w:rFonts w:ascii="Times New Roman" w:hAnsi="Times New Roman" w:cs="Times New Roman"/>
          <w:sz w:val="24"/>
          <w:szCs w:val="24"/>
        </w:rPr>
        <w:t xml:space="preserve"> optimal </w:t>
      </w:r>
      <w:r w:rsidR="00B65BD8" w:rsidRPr="00AA4556">
        <w:rPr>
          <w:rFonts w:ascii="Times New Roman" w:hAnsi="Times New Roman" w:cs="Times New Roman"/>
          <w:sz w:val="24"/>
          <w:szCs w:val="24"/>
        </w:rPr>
        <w:t>for creating</w:t>
      </w:r>
      <w:r w:rsidR="00934963" w:rsidRPr="00AA4556">
        <w:rPr>
          <w:rFonts w:ascii="Times New Roman" w:hAnsi="Times New Roman" w:cs="Times New Roman"/>
          <w:sz w:val="24"/>
          <w:szCs w:val="24"/>
        </w:rPr>
        <w:t xml:space="preserve"> brand knowledge and gain</w:t>
      </w:r>
      <w:r w:rsidR="00B65BD8" w:rsidRPr="00AA4556">
        <w:rPr>
          <w:rFonts w:ascii="Times New Roman" w:hAnsi="Times New Roman" w:cs="Times New Roman"/>
          <w:sz w:val="24"/>
          <w:szCs w:val="24"/>
        </w:rPr>
        <w:t>ing</w:t>
      </w:r>
      <w:r w:rsidR="00934963" w:rsidRPr="00AA4556">
        <w:rPr>
          <w:rFonts w:ascii="Times New Roman" w:hAnsi="Times New Roman" w:cs="Times New Roman"/>
          <w:sz w:val="24"/>
          <w:szCs w:val="24"/>
        </w:rPr>
        <w:t xml:space="preserve"> r</w:t>
      </w:r>
      <w:r w:rsidR="00F55375" w:rsidRPr="00AA4556">
        <w:rPr>
          <w:rFonts w:ascii="Times New Roman" w:hAnsi="Times New Roman" w:cs="Times New Roman"/>
          <w:sz w:val="24"/>
          <w:szCs w:val="24"/>
        </w:rPr>
        <w:t>eal-time customer feedback. Nestle, P&amp;G etc.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F55375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>offer</w:t>
      </w:r>
      <w:r w:rsidR="00F55375" w:rsidRPr="00AA4556">
        <w:rPr>
          <w:rFonts w:ascii="Times New Roman" w:hAnsi="Times New Roman" w:cs="Times New Roman"/>
          <w:sz w:val="24"/>
          <w:szCs w:val="24"/>
        </w:rPr>
        <w:t xml:space="preserve"> similar product categories to that of Unilever as with digital advertising principles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F55375" w:rsidRPr="00AA4556">
        <w:rPr>
          <w:rFonts w:ascii="Times New Roman" w:hAnsi="Times New Roman" w:cs="Times New Roman"/>
          <w:sz w:val="24"/>
          <w:szCs w:val="24"/>
        </w:rPr>
        <w:t xml:space="preserve"> products are s</w:t>
      </w:r>
      <w:r w:rsidR="00B65BD8" w:rsidRPr="00AA4556">
        <w:rPr>
          <w:rFonts w:ascii="Times New Roman" w:hAnsi="Times New Roman" w:cs="Times New Roman"/>
          <w:sz w:val="24"/>
          <w:szCs w:val="24"/>
        </w:rPr>
        <w:t>old</w:t>
      </w:r>
      <w:r w:rsidR="00F55375" w:rsidRPr="00AA4556">
        <w:rPr>
          <w:rFonts w:ascii="Times New Roman" w:hAnsi="Times New Roman" w:cs="Times New Roman"/>
          <w:sz w:val="24"/>
          <w:szCs w:val="24"/>
        </w:rPr>
        <w:t xml:space="preserve"> within global market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m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umar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F55375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55375" w:rsidRPr="00AA4556" w:rsidRDefault="00F55375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0" w:name="_Toc135147041"/>
      <w:r w:rsidRPr="00AA4556">
        <w:rPr>
          <w:rFonts w:cs="Times New Roman"/>
          <w:szCs w:val="24"/>
        </w:rPr>
        <w:t>Current status of AI</w:t>
      </w:r>
      <w:bookmarkEnd w:id="10"/>
    </w:p>
    <w:p w:rsidR="00535967" w:rsidRPr="00AA4556" w:rsidRDefault="005F3839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In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current time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scale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AI has put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forward advanced methods to gain consumers</w:t>
      </w:r>
      <w:r w:rsidR="00B65BD8" w:rsidRPr="00AA4556">
        <w:rPr>
          <w:rFonts w:ascii="Times New Roman" w:hAnsi="Times New Roman" w:cs="Times New Roman"/>
          <w:sz w:val="24"/>
          <w:szCs w:val="24"/>
        </w:rPr>
        <w:t>'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sights and to determine their requirements and potential choices. </w:t>
      </w:r>
      <w:r w:rsidR="00FF09D9" w:rsidRPr="00AA4556">
        <w:rPr>
          <w:rFonts w:ascii="Times New Roman" w:hAnsi="Times New Roman" w:cs="Times New Roman"/>
          <w:sz w:val="24"/>
          <w:szCs w:val="24"/>
        </w:rPr>
        <w:t>With automation techniques, optimization principles, machine learning methods etc.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FF09D9" w:rsidRPr="00AA4556">
        <w:rPr>
          <w:rFonts w:ascii="Times New Roman" w:hAnsi="Times New Roman" w:cs="Times New Roman"/>
          <w:sz w:val="24"/>
          <w:szCs w:val="24"/>
        </w:rPr>
        <w:t xml:space="preserve"> real-time product knowledge can be transmitted among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FF09D9" w:rsidRPr="00AA4556">
        <w:rPr>
          <w:rFonts w:ascii="Times New Roman" w:hAnsi="Times New Roman" w:cs="Times New Roman"/>
          <w:sz w:val="24"/>
          <w:szCs w:val="24"/>
        </w:rPr>
        <w:t>consumer market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FF09D9" w:rsidRPr="00AA4556">
        <w:rPr>
          <w:rFonts w:ascii="Times New Roman" w:hAnsi="Times New Roman" w:cs="Times New Roman"/>
          <w:sz w:val="24"/>
          <w:szCs w:val="24"/>
        </w:rPr>
        <w:t xml:space="preserve"> and their preferences can be determined based on which innovation dimension can be introduced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tonopoulos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FF09D9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DA62FC" w:rsidRPr="00AA4556">
        <w:rPr>
          <w:rFonts w:ascii="Times New Roman" w:hAnsi="Times New Roman" w:cs="Times New Roman"/>
          <w:sz w:val="24"/>
          <w:szCs w:val="24"/>
        </w:rPr>
        <w:t>Digital technological implication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DA62FC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DA62FC" w:rsidRPr="00AA4556">
        <w:rPr>
          <w:rFonts w:ascii="Times New Roman" w:hAnsi="Times New Roman" w:cs="Times New Roman"/>
          <w:sz w:val="24"/>
          <w:szCs w:val="24"/>
        </w:rPr>
        <w:lastRenderedPageBreak/>
        <w:t>enable marketers to develop content to advertise products/services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DA62FC" w:rsidRPr="00AA4556">
        <w:rPr>
          <w:rFonts w:ascii="Times New Roman" w:hAnsi="Times New Roman" w:cs="Times New Roman"/>
          <w:sz w:val="24"/>
          <w:szCs w:val="24"/>
        </w:rPr>
        <w:t xml:space="preserve"> as with automatically generated content</w:t>
      </w:r>
      <w:r w:rsidR="00B65BD8" w:rsidRPr="00AA4556">
        <w:rPr>
          <w:rFonts w:ascii="Times New Roman" w:hAnsi="Times New Roman" w:cs="Times New Roman"/>
          <w:sz w:val="24"/>
          <w:szCs w:val="24"/>
        </w:rPr>
        <w:t>,</w:t>
      </w:r>
      <w:r w:rsidR="00DA62FC" w:rsidRPr="00AA4556">
        <w:rPr>
          <w:rFonts w:ascii="Times New Roman" w:hAnsi="Times New Roman" w:cs="Times New Roman"/>
          <w:sz w:val="24"/>
          <w:szCs w:val="24"/>
        </w:rPr>
        <w:t xml:space="preserve"> consumers</w:t>
      </w:r>
      <w:r w:rsidR="00B65BD8" w:rsidRPr="00AA4556">
        <w:rPr>
          <w:rFonts w:ascii="Times New Roman" w:hAnsi="Times New Roman" w:cs="Times New Roman"/>
          <w:sz w:val="24"/>
          <w:szCs w:val="24"/>
        </w:rPr>
        <w:t>'</w:t>
      </w:r>
      <w:r w:rsidR="00DA62FC" w:rsidRPr="00AA4556">
        <w:rPr>
          <w:rFonts w:ascii="Times New Roman" w:hAnsi="Times New Roman" w:cs="Times New Roman"/>
          <w:sz w:val="24"/>
          <w:szCs w:val="24"/>
        </w:rPr>
        <w:t xml:space="preserve"> mindsets are transformed </w:t>
      </w:r>
      <w:r w:rsidR="00B65BD8" w:rsidRPr="00AA4556">
        <w:rPr>
          <w:rFonts w:ascii="Times New Roman" w:hAnsi="Times New Roman" w:cs="Times New Roman"/>
          <w:sz w:val="24"/>
          <w:szCs w:val="24"/>
        </w:rPr>
        <w:t>in</w:t>
      </w:r>
      <w:r w:rsidR="00DA62FC" w:rsidRPr="00AA4556">
        <w:rPr>
          <w:rFonts w:ascii="Times New Roman" w:hAnsi="Times New Roman" w:cs="Times New Roman"/>
          <w:sz w:val="24"/>
          <w:szCs w:val="24"/>
        </w:rPr>
        <w:t>to existing product line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="00DA62FC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35967" w:rsidRPr="00AA4556" w:rsidRDefault="00535967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1" w:name="_Toc135147042"/>
      <w:r w:rsidRPr="00AA4556">
        <w:rPr>
          <w:rFonts w:cs="Times New Roman"/>
          <w:szCs w:val="24"/>
        </w:rPr>
        <w:t xml:space="preserve">How </w:t>
      </w:r>
      <w:r w:rsidR="00B65BD8" w:rsidRPr="00AA4556">
        <w:rPr>
          <w:rFonts w:cs="Times New Roman"/>
          <w:szCs w:val="24"/>
        </w:rPr>
        <w:t xml:space="preserve">does </w:t>
      </w:r>
      <w:r w:rsidRPr="00AA4556">
        <w:rPr>
          <w:rFonts w:cs="Times New Roman"/>
          <w:szCs w:val="24"/>
        </w:rPr>
        <w:t>AI help in marketing</w:t>
      </w:r>
      <w:bookmarkEnd w:id="11"/>
      <w:r w:rsidRPr="00AA4556">
        <w:rPr>
          <w:rFonts w:cs="Times New Roman"/>
          <w:szCs w:val="24"/>
        </w:rPr>
        <w:t xml:space="preserve"> </w:t>
      </w:r>
    </w:p>
    <w:p w:rsidR="00206C8B" w:rsidRPr="00AA4556" w:rsidRDefault="00B65BD8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he f</w:t>
      </w:r>
      <w:r w:rsidR="00F04591" w:rsidRPr="00AA4556">
        <w:rPr>
          <w:rFonts w:ascii="Times New Roman" w:hAnsi="Times New Roman" w:cs="Times New Roman"/>
          <w:sz w:val="24"/>
          <w:szCs w:val="24"/>
        </w:rPr>
        <w:t xml:space="preserve">indings of 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tri. (2021</w:t>
      </w:r>
      <w:r w:rsidR="001D1DC6" w:rsidRPr="00AA4556">
        <w:rPr>
          <w:rFonts w:ascii="Times New Roman" w:hAnsi="Times New Roman" w:cs="Times New Roman"/>
          <w:sz w:val="24"/>
          <w:szCs w:val="24"/>
        </w:rPr>
        <w:t>) conclude that AI techniques have improved advertising dimensions based on marketing content being generated as big data technique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1D1DC6" w:rsidRPr="00AA4556">
        <w:rPr>
          <w:rFonts w:ascii="Times New Roman" w:hAnsi="Times New Roman" w:cs="Times New Roman"/>
          <w:sz w:val="24"/>
          <w:szCs w:val="24"/>
        </w:rPr>
        <w:t xml:space="preserve"> have provided ease to gain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1D1DC6" w:rsidRPr="00AA4556">
        <w:rPr>
          <w:rFonts w:ascii="Times New Roman" w:hAnsi="Times New Roman" w:cs="Times New Roman"/>
          <w:sz w:val="24"/>
          <w:szCs w:val="24"/>
        </w:rPr>
        <w:t xml:space="preserve"> choices through which effective promotional strategies are core emphasis to initiate. </w:t>
      </w:r>
      <w:r w:rsidR="00535967" w:rsidRPr="00AA4556">
        <w:rPr>
          <w:rFonts w:ascii="Times New Roman" w:hAnsi="Times New Roman" w:cs="Times New Roman"/>
          <w:sz w:val="24"/>
          <w:szCs w:val="24"/>
        </w:rPr>
        <w:t>Advertisement posting, content writing, campaign marketing, SEO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535967" w:rsidRPr="00AA4556">
        <w:rPr>
          <w:rFonts w:ascii="Times New Roman" w:hAnsi="Times New Roman" w:cs="Times New Roman"/>
          <w:sz w:val="24"/>
          <w:szCs w:val="24"/>
        </w:rPr>
        <w:t xml:space="preserve"> are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535967" w:rsidRPr="00AA4556">
        <w:rPr>
          <w:rFonts w:ascii="Times New Roman" w:hAnsi="Times New Roman" w:cs="Times New Roman"/>
          <w:sz w:val="24"/>
          <w:szCs w:val="24"/>
        </w:rPr>
        <w:t xml:space="preserve">few subsequent online marketing methods that have been improved based on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535967" w:rsidRPr="00AA4556">
        <w:rPr>
          <w:rFonts w:ascii="Times New Roman" w:hAnsi="Times New Roman" w:cs="Times New Roman"/>
          <w:sz w:val="24"/>
          <w:szCs w:val="24"/>
        </w:rPr>
        <w:t>digital machine learning framework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odoridis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kikas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535967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4D71AF" w:rsidRPr="00AA4556">
        <w:rPr>
          <w:rFonts w:ascii="Times New Roman" w:hAnsi="Times New Roman" w:cs="Times New Roman"/>
          <w:sz w:val="24"/>
          <w:szCs w:val="24"/>
        </w:rPr>
        <w:t>Social media marketing, influencer marketing, celebrity endorsement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 have put-forward accessibility for merchandising businesses to promote their innovative product categories among target audience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 to increase brand retention rate in </w:t>
      </w:r>
      <w:r w:rsidRPr="00AA4556">
        <w:rPr>
          <w:rFonts w:ascii="Times New Roman" w:hAnsi="Times New Roman" w:cs="Times New Roman"/>
          <w:sz w:val="24"/>
          <w:szCs w:val="24"/>
        </w:rPr>
        <w:t>the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 long run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 and Aydin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Pr="00AA4556">
        <w:rPr>
          <w:rFonts w:ascii="Times New Roman" w:hAnsi="Times New Roman" w:cs="Times New Roman"/>
          <w:sz w:val="24"/>
          <w:szCs w:val="24"/>
        </w:rPr>
        <w:t>Promoting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 business products/services is adequate with AI applications and online platforms through which brand promotion ha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4D71AF" w:rsidRPr="00AA4556">
        <w:rPr>
          <w:rFonts w:ascii="Times New Roman" w:hAnsi="Times New Roman" w:cs="Times New Roman"/>
          <w:sz w:val="24"/>
          <w:szCs w:val="24"/>
        </w:rPr>
        <w:t xml:space="preserve"> become substantial for organizations. </w:t>
      </w:r>
    </w:p>
    <w:p w:rsidR="00535967" w:rsidRPr="00AA4556" w:rsidRDefault="00F01103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AI provides strategic support in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improving customer relationship management (CRM) based on consumers’ opinion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and interest</w:t>
      </w:r>
      <w:r w:rsidR="00B65BD8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,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and </w:t>
      </w:r>
      <w:r w:rsidRPr="00AA4556">
        <w:rPr>
          <w:rFonts w:ascii="Times New Roman" w:hAnsi="Times New Roman" w:cs="Times New Roman"/>
          <w:sz w:val="24"/>
          <w:szCs w:val="24"/>
        </w:rPr>
        <w:t xml:space="preserve">relevant marketing strategies are implemented to ensure brand promotion among 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target audience in global market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dro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65BD8" w:rsidRPr="00AA4556">
        <w:rPr>
          <w:rFonts w:ascii="Times New Roman" w:hAnsi="Times New Roman" w:cs="Times New Roman"/>
          <w:sz w:val="24"/>
          <w:szCs w:val="24"/>
        </w:rPr>
        <w:t>A rese</w:t>
      </w:r>
      <w:r w:rsidR="00F04591" w:rsidRPr="00AA4556">
        <w:rPr>
          <w:rFonts w:ascii="Times New Roman" w:hAnsi="Times New Roman" w:cs="Times New Roman"/>
          <w:sz w:val="24"/>
          <w:szCs w:val="24"/>
        </w:rPr>
        <w:t xml:space="preserve">arch study </w:t>
      </w:r>
      <w:r w:rsidR="00B0488B" w:rsidRPr="00AA4556">
        <w:rPr>
          <w:rFonts w:ascii="Times New Roman" w:hAnsi="Times New Roman" w:cs="Times New Roman"/>
          <w:sz w:val="24"/>
          <w:szCs w:val="24"/>
        </w:rPr>
        <w:t>by</w:t>
      </w:r>
      <w:r w:rsidR="00F04591" w:rsidRPr="00AA45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sthollkarhu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22</w:t>
      </w:r>
      <w:r w:rsidR="00F04591" w:rsidRPr="00AA4556">
        <w:rPr>
          <w:rFonts w:ascii="Times New Roman" w:hAnsi="Times New Roman" w:cs="Times New Roman"/>
          <w:sz w:val="24"/>
          <w:szCs w:val="24"/>
        </w:rPr>
        <w:t>) indicates that</w:t>
      </w:r>
      <w:r w:rsidR="00B65BD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AI empowers organizations to </w:t>
      </w:r>
      <w:r w:rsidR="00B0488B" w:rsidRPr="00AA4556">
        <w:rPr>
          <w:rFonts w:ascii="Times New Roman" w:hAnsi="Times New Roman" w:cs="Times New Roman"/>
          <w:sz w:val="24"/>
          <w:szCs w:val="24"/>
        </w:rPr>
        <w:t>interact digitally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 with customers based on which innovative product development knowledge can be attained from consumers. </w:t>
      </w:r>
      <w:r w:rsidR="00311D88" w:rsidRPr="00AA4556">
        <w:rPr>
          <w:rFonts w:ascii="Times New Roman" w:hAnsi="Times New Roman" w:cs="Times New Roman"/>
          <w:sz w:val="24"/>
          <w:szCs w:val="24"/>
        </w:rPr>
        <w:t>The r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ationale for excessive usage of AI technological tools is to determine peoples’ buying </w:t>
      </w:r>
      <w:proofErr w:type="spellStart"/>
      <w:r w:rsidR="00EB577B" w:rsidRPr="00AA4556">
        <w:rPr>
          <w:rFonts w:ascii="Times New Roman" w:hAnsi="Times New Roman" w:cs="Times New Roman"/>
          <w:sz w:val="24"/>
          <w:szCs w:val="24"/>
        </w:rPr>
        <w:t>behavio</w:t>
      </w:r>
      <w:r w:rsidR="00311D88" w:rsidRPr="00AA4556">
        <w:rPr>
          <w:rFonts w:ascii="Times New Roman" w:hAnsi="Times New Roman" w:cs="Times New Roman"/>
          <w:sz w:val="24"/>
          <w:szCs w:val="24"/>
        </w:rPr>
        <w:t>u</w:t>
      </w:r>
      <w:r w:rsidR="00EB577B" w:rsidRPr="00AA4556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 as </w:t>
      </w:r>
      <w:r w:rsidR="00311D88" w:rsidRPr="00AA4556">
        <w:rPr>
          <w:rFonts w:ascii="Times New Roman" w:hAnsi="Times New Roman" w:cs="Times New Roman"/>
          <w:sz w:val="24"/>
          <w:szCs w:val="24"/>
        </w:rPr>
        <w:t>launching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EB577B" w:rsidRPr="00AA4556">
        <w:rPr>
          <w:rFonts w:ascii="Times New Roman" w:hAnsi="Times New Roman" w:cs="Times New Roman"/>
          <w:sz w:val="24"/>
          <w:szCs w:val="24"/>
        </w:rPr>
        <w:t>new product in a market require</w:t>
      </w:r>
      <w:r w:rsidR="00311D88" w:rsidRPr="00AA4556">
        <w:rPr>
          <w:rFonts w:ascii="Times New Roman" w:hAnsi="Times New Roman" w:cs="Times New Roman"/>
          <w:sz w:val="24"/>
          <w:szCs w:val="24"/>
        </w:rPr>
        <w:t>s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 predicti</w:t>
      </w:r>
      <w:r w:rsidR="00B0488B" w:rsidRPr="00AA4556">
        <w:rPr>
          <w:rFonts w:ascii="Times New Roman" w:hAnsi="Times New Roman" w:cs="Times New Roman"/>
          <w:sz w:val="24"/>
          <w:szCs w:val="24"/>
        </w:rPr>
        <w:t>ng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consumer’s response ratio towards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B577B" w:rsidRPr="00AA4556">
        <w:rPr>
          <w:rFonts w:ascii="Times New Roman" w:hAnsi="Times New Roman" w:cs="Times New Roman"/>
          <w:sz w:val="24"/>
          <w:szCs w:val="24"/>
        </w:rPr>
        <w:t>product lin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vaid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B577B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DE78CF" w:rsidRPr="00AA4556">
        <w:rPr>
          <w:rFonts w:ascii="Times New Roman" w:hAnsi="Times New Roman" w:cs="Times New Roman"/>
          <w:sz w:val="24"/>
          <w:szCs w:val="24"/>
        </w:rPr>
        <w:t>Moreover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11D88" w:rsidRPr="00AA4556">
        <w:rPr>
          <w:rFonts w:ascii="Times New Roman" w:hAnsi="Times New Roman" w:cs="Times New Roman"/>
          <w:sz w:val="24"/>
          <w:szCs w:val="24"/>
        </w:rPr>
        <w:t>identifying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consume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commitment ratio and </w:t>
      </w:r>
      <w:r w:rsidR="00311D88" w:rsidRPr="00AA4556">
        <w:rPr>
          <w:rFonts w:ascii="Times New Roman" w:hAnsi="Times New Roman" w:cs="Times New Roman"/>
          <w:sz w:val="24"/>
          <w:szCs w:val="24"/>
        </w:rPr>
        <w:t>determining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competito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strategies is strategically possible with AI techniques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DE78CF" w:rsidRPr="00AA4556">
        <w:rPr>
          <w:rFonts w:ascii="Times New Roman" w:hAnsi="Times New Roman" w:cs="Times New Roman"/>
          <w:sz w:val="24"/>
          <w:szCs w:val="24"/>
        </w:rPr>
        <w:t xml:space="preserve"> i.e. machine learning, automation, big data etc.  </w:t>
      </w:r>
    </w:p>
    <w:p w:rsidR="00206C8B" w:rsidRPr="00AA4556" w:rsidRDefault="00311D88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C</w:t>
      </w:r>
      <w:r w:rsidR="00BF3EE0" w:rsidRPr="00AA4556">
        <w:rPr>
          <w:rFonts w:ascii="Times New Roman" w:hAnsi="Times New Roman" w:cs="Times New Roman"/>
          <w:sz w:val="24"/>
          <w:szCs w:val="24"/>
        </w:rPr>
        <w:t>ollecting custo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BF3EE0" w:rsidRPr="00AA4556">
        <w:rPr>
          <w:rFonts w:ascii="Times New Roman" w:hAnsi="Times New Roman" w:cs="Times New Roman"/>
          <w:sz w:val="24"/>
          <w:szCs w:val="24"/>
        </w:rPr>
        <w:t xml:space="preserve"> information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BF3EE0" w:rsidRPr="00AA4556">
        <w:rPr>
          <w:rFonts w:ascii="Times New Roman" w:hAnsi="Times New Roman" w:cs="Times New Roman"/>
          <w:sz w:val="24"/>
          <w:szCs w:val="24"/>
        </w:rPr>
        <w:t xml:space="preserve"> i.e. product interest, shopping </w:t>
      </w:r>
      <w:proofErr w:type="spellStart"/>
      <w:r w:rsidR="00BF3EE0" w:rsidRPr="00AA4556">
        <w:rPr>
          <w:rFonts w:ascii="Times New Roman" w:hAnsi="Times New Roman" w:cs="Times New Roman"/>
          <w:sz w:val="24"/>
          <w:szCs w:val="24"/>
        </w:rPr>
        <w:t>behavio</w:t>
      </w:r>
      <w:r w:rsidRPr="00AA4556">
        <w:rPr>
          <w:rFonts w:ascii="Times New Roman" w:hAnsi="Times New Roman" w:cs="Times New Roman"/>
          <w:sz w:val="24"/>
          <w:szCs w:val="24"/>
        </w:rPr>
        <w:t>u</w:t>
      </w:r>
      <w:r w:rsidR="00BF3EE0" w:rsidRPr="00AA4556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BF3EE0" w:rsidRPr="00AA4556">
        <w:rPr>
          <w:rFonts w:ascii="Times New Roman" w:hAnsi="Times New Roman" w:cs="Times New Roman"/>
          <w:sz w:val="24"/>
          <w:szCs w:val="24"/>
        </w:rPr>
        <w:t xml:space="preserve">, visits within physical shopping </w:t>
      </w:r>
      <w:proofErr w:type="spellStart"/>
      <w:r w:rsidR="00BF3EE0" w:rsidRPr="00AA4556">
        <w:rPr>
          <w:rFonts w:ascii="Times New Roman" w:hAnsi="Times New Roman" w:cs="Times New Roman"/>
          <w:sz w:val="24"/>
          <w:szCs w:val="24"/>
        </w:rPr>
        <w:t>cent</w:t>
      </w:r>
      <w:r w:rsidRPr="00AA4556">
        <w:rPr>
          <w:rFonts w:ascii="Times New Roman" w:hAnsi="Times New Roman" w:cs="Times New Roman"/>
          <w:sz w:val="24"/>
          <w:szCs w:val="24"/>
        </w:rPr>
        <w:t>re</w:t>
      </w:r>
      <w:r w:rsidR="00BF3EE0" w:rsidRPr="00AA4556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F3EE0" w:rsidRPr="00AA4556">
        <w:rPr>
          <w:rFonts w:ascii="Times New Roman" w:hAnsi="Times New Roman" w:cs="Times New Roman"/>
          <w:sz w:val="24"/>
          <w:szCs w:val="24"/>
        </w:rPr>
        <w:t>/online shopping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BF3EE0" w:rsidRPr="00AA4556">
        <w:rPr>
          <w:rFonts w:ascii="Times New Roman" w:hAnsi="Times New Roman" w:cs="Times New Roman"/>
          <w:sz w:val="24"/>
          <w:szCs w:val="24"/>
        </w:rPr>
        <w:t xml:space="preserve"> as it provides strategic direction among marketers to advertise their product category in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F3EE0" w:rsidRPr="00AA4556">
        <w:rPr>
          <w:rFonts w:ascii="Times New Roman" w:hAnsi="Times New Roman" w:cs="Times New Roman"/>
          <w:sz w:val="24"/>
          <w:szCs w:val="24"/>
        </w:rPr>
        <w:t xml:space="preserve">front of existing consumers who have better knowledge about brands of enterprise as well as new market among whom product knowledge </w:t>
      </w:r>
      <w:r w:rsidR="00057880" w:rsidRPr="00AA4556">
        <w:rPr>
          <w:rFonts w:ascii="Times New Roman" w:hAnsi="Times New Roman" w:cs="Times New Roman"/>
          <w:sz w:val="24"/>
          <w:szCs w:val="24"/>
        </w:rPr>
        <w:t>is required to demonstrat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F04591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veen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an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057880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Pr="00AA4556">
        <w:rPr>
          <w:rFonts w:ascii="Times New Roman" w:hAnsi="Times New Roman" w:cs="Times New Roman"/>
          <w:sz w:val="24"/>
          <w:szCs w:val="24"/>
        </w:rPr>
        <w:t>A r</w:t>
      </w:r>
      <w:r w:rsidR="00057880" w:rsidRPr="00AA4556">
        <w:rPr>
          <w:rFonts w:ascii="Times New Roman" w:hAnsi="Times New Roman" w:cs="Times New Roman"/>
          <w:sz w:val="24"/>
          <w:szCs w:val="24"/>
        </w:rPr>
        <w:t xml:space="preserve">esearch </w:t>
      </w:r>
      <w:r w:rsidR="00F04591" w:rsidRPr="00AA4556">
        <w:rPr>
          <w:rFonts w:ascii="Times New Roman" w:hAnsi="Times New Roman" w:cs="Times New Roman"/>
          <w:sz w:val="24"/>
          <w:szCs w:val="24"/>
        </w:rPr>
        <w:t xml:space="preserve">study of 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ong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B0488B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1</w:t>
      </w:r>
      <w:r w:rsidR="00057880" w:rsidRPr="00AA4556">
        <w:rPr>
          <w:rFonts w:ascii="Times New Roman" w:hAnsi="Times New Roman" w:cs="Times New Roman"/>
          <w:sz w:val="24"/>
          <w:szCs w:val="24"/>
        </w:rPr>
        <w:t xml:space="preserve">) concludes that </w:t>
      </w:r>
      <w:r w:rsidR="003E24B6" w:rsidRPr="00AA4556">
        <w:rPr>
          <w:rFonts w:ascii="Times New Roman" w:hAnsi="Times New Roman" w:cs="Times New Roman"/>
          <w:sz w:val="24"/>
          <w:szCs w:val="24"/>
        </w:rPr>
        <w:t>by determining consumers</w:t>
      </w:r>
      <w:r w:rsidRPr="00AA4556">
        <w:rPr>
          <w:rFonts w:ascii="Times New Roman" w:hAnsi="Times New Roman" w:cs="Times New Roman"/>
          <w:sz w:val="24"/>
          <w:szCs w:val="24"/>
        </w:rPr>
        <w:t>'</w:t>
      </w:r>
      <w:r w:rsidR="003E24B6" w:rsidRPr="00AA4556">
        <w:rPr>
          <w:rFonts w:ascii="Times New Roman" w:hAnsi="Times New Roman" w:cs="Times New Roman"/>
          <w:sz w:val="24"/>
          <w:szCs w:val="24"/>
        </w:rPr>
        <w:t xml:space="preserve"> demand and product</w:t>
      </w:r>
      <w:r w:rsidRPr="00AA4556">
        <w:rPr>
          <w:rFonts w:ascii="Times New Roman" w:hAnsi="Times New Roman" w:cs="Times New Roman"/>
          <w:sz w:val="24"/>
          <w:szCs w:val="24"/>
        </w:rPr>
        <w:t>-</w:t>
      </w:r>
      <w:r w:rsidR="003E24B6" w:rsidRPr="00AA4556">
        <w:rPr>
          <w:rFonts w:ascii="Times New Roman" w:hAnsi="Times New Roman" w:cs="Times New Roman"/>
          <w:sz w:val="24"/>
          <w:szCs w:val="24"/>
        </w:rPr>
        <w:t>specific choice, products are market</w:t>
      </w:r>
      <w:r w:rsidRPr="00AA4556">
        <w:rPr>
          <w:rFonts w:ascii="Times New Roman" w:hAnsi="Times New Roman" w:cs="Times New Roman"/>
          <w:sz w:val="24"/>
          <w:szCs w:val="24"/>
        </w:rPr>
        <w:t>ed</w:t>
      </w:r>
      <w:r w:rsidR="003E24B6" w:rsidRPr="00AA4556">
        <w:rPr>
          <w:rFonts w:ascii="Times New Roman" w:hAnsi="Times New Roman" w:cs="Times New Roman"/>
          <w:sz w:val="24"/>
          <w:szCs w:val="24"/>
        </w:rPr>
        <w:t xml:space="preserve"> to specific </w:t>
      </w:r>
      <w:r w:rsidR="003E24B6" w:rsidRPr="00AA4556">
        <w:rPr>
          <w:rFonts w:ascii="Times New Roman" w:hAnsi="Times New Roman" w:cs="Times New Roman"/>
          <w:sz w:val="24"/>
          <w:szCs w:val="24"/>
        </w:rPr>
        <w:lastRenderedPageBreak/>
        <w:t>consumer group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3E24B6" w:rsidRPr="00AA4556">
        <w:rPr>
          <w:rFonts w:ascii="Times New Roman" w:hAnsi="Times New Roman" w:cs="Times New Roman"/>
          <w:sz w:val="24"/>
          <w:szCs w:val="24"/>
        </w:rPr>
        <w:t xml:space="preserve"> based on their identified preferences.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B0488B" w:rsidRPr="00AA4556">
        <w:rPr>
          <w:rFonts w:ascii="Times New Roman" w:hAnsi="Times New Roman" w:cs="Times New Roman"/>
          <w:sz w:val="24"/>
          <w:szCs w:val="24"/>
        </w:rPr>
        <w:t>B</w:t>
      </w:r>
      <w:r w:rsidR="001F0161" w:rsidRPr="00AA4556">
        <w:rPr>
          <w:rFonts w:ascii="Times New Roman" w:hAnsi="Times New Roman" w:cs="Times New Roman"/>
          <w:sz w:val="24"/>
          <w:szCs w:val="24"/>
        </w:rPr>
        <w:t>ehavio</w:t>
      </w:r>
      <w:r w:rsidRPr="00AA4556">
        <w:rPr>
          <w:rFonts w:ascii="Times New Roman" w:hAnsi="Times New Roman" w:cs="Times New Roman"/>
          <w:sz w:val="24"/>
          <w:szCs w:val="24"/>
        </w:rPr>
        <w:t>u</w:t>
      </w:r>
      <w:r w:rsidR="001F0161" w:rsidRPr="00AA4556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1F0161" w:rsidRPr="00AA4556">
        <w:rPr>
          <w:rFonts w:ascii="Times New Roman" w:hAnsi="Times New Roman" w:cs="Times New Roman"/>
          <w:sz w:val="24"/>
          <w:szCs w:val="24"/>
        </w:rPr>
        <w:t xml:space="preserve"> and psychographic analysis provides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1F0161" w:rsidRPr="00AA4556">
        <w:rPr>
          <w:rFonts w:ascii="Times New Roman" w:hAnsi="Times New Roman" w:cs="Times New Roman"/>
          <w:sz w:val="24"/>
          <w:szCs w:val="24"/>
        </w:rPr>
        <w:t>strategic competitive advantage in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B0488B" w:rsidRPr="00AA4556">
        <w:rPr>
          <w:rFonts w:ascii="Times New Roman" w:hAnsi="Times New Roman" w:cs="Times New Roman"/>
          <w:sz w:val="24"/>
          <w:szCs w:val="24"/>
        </w:rPr>
        <w:t>understanding consumers’ perspectives and</w:t>
      </w:r>
      <w:r w:rsidR="001F0161" w:rsidRPr="00AA4556">
        <w:rPr>
          <w:rFonts w:ascii="Times New Roman" w:hAnsi="Times New Roman" w:cs="Times New Roman"/>
          <w:sz w:val="24"/>
          <w:szCs w:val="24"/>
        </w:rPr>
        <w:t xml:space="preserve"> prior cho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adarajan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1F0161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>Sub-</w:t>
      </w:r>
      <w:proofErr w:type="spellStart"/>
      <w:r w:rsidR="00B0488B" w:rsidRPr="00AA4556">
        <w:rPr>
          <w:rFonts w:ascii="Times New Roman" w:hAnsi="Times New Roman" w:cs="Times New Roman"/>
          <w:sz w:val="24"/>
          <w:szCs w:val="24"/>
        </w:rPr>
        <w:t>categorising</w:t>
      </w:r>
      <w:proofErr w:type="spellEnd"/>
      <w:r w:rsidR="00B0488B" w:rsidRPr="00AA4556">
        <w:rPr>
          <w:rFonts w:ascii="Times New Roman" w:hAnsi="Times New Roman" w:cs="Times New Roman"/>
          <w:sz w:val="24"/>
          <w:szCs w:val="24"/>
        </w:rPr>
        <w:t xml:space="preserve"> consumers based on their </w:t>
      </w:r>
      <w:proofErr w:type="spellStart"/>
      <w:r w:rsidR="00B0488B" w:rsidRPr="00AA4556">
        <w:rPr>
          <w:rFonts w:ascii="Times New Roman" w:hAnsi="Times New Roman" w:cs="Times New Roman"/>
          <w:sz w:val="24"/>
          <w:szCs w:val="24"/>
        </w:rPr>
        <w:t>behavioural</w:t>
      </w:r>
      <w:proofErr w:type="spellEnd"/>
      <w:r w:rsidR="00B0488B" w:rsidRPr="00AA4556">
        <w:rPr>
          <w:rFonts w:ascii="Times New Roman" w:hAnsi="Times New Roman" w:cs="Times New Roman"/>
          <w:sz w:val="24"/>
          <w:szCs w:val="24"/>
        </w:rPr>
        <w:t xml:space="preserve"> choices respective to each product category can be essential for merchandising entities to expand their business activities and</w:t>
      </w:r>
      <w:r w:rsidR="001F0161" w:rsidRPr="00AA4556">
        <w:rPr>
          <w:rFonts w:ascii="Times New Roman" w:hAnsi="Times New Roman" w:cs="Times New Roman"/>
          <w:sz w:val="24"/>
          <w:szCs w:val="24"/>
        </w:rPr>
        <w:t xml:space="preserve"> boost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1F0161" w:rsidRPr="00AA4556">
        <w:rPr>
          <w:rFonts w:ascii="Times New Roman" w:hAnsi="Times New Roman" w:cs="Times New Roman"/>
          <w:sz w:val="24"/>
          <w:szCs w:val="24"/>
        </w:rPr>
        <w:t>sales growth</w:t>
      </w:r>
      <w:r w:rsidR="00B0488B" w:rsidRPr="00AA4556">
        <w:rPr>
          <w:rFonts w:ascii="Times New Roman" w:hAnsi="Times New Roman" w:cs="Times New Roman"/>
          <w:sz w:val="24"/>
          <w:szCs w:val="24"/>
        </w:rPr>
        <w:t>,</w:t>
      </w:r>
      <w:r w:rsidR="001F0161" w:rsidRPr="00AA4556">
        <w:rPr>
          <w:rFonts w:ascii="Times New Roman" w:hAnsi="Times New Roman" w:cs="Times New Roman"/>
          <w:sz w:val="24"/>
          <w:szCs w:val="24"/>
        </w:rPr>
        <w:t xml:space="preserve"> specifically for products with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1F0161" w:rsidRPr="00AA4556">
        <w:rPr>
          <w:rFonts w:ascii="Times New Roman" w:hAnsi="Times New Roman" w:cs="Times New Roman"/>
          <w:sz w:val="24"/>
          <w:szCs w:val="24"/>
        </w:rPr>
        <w:t xml:space="preserve">minimal customer response ratio. </w:t>
      </w:r>
    </w:p>
    <w:p w:rsidR="0090029C" w:rsidRPr="00AA4556" w:rsidRDefault="00CE7CEB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IOT applications have put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forward various data sources to collect custome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formation while marketing business products/services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among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target market. </w:t>
      </w:r>
      <w:r w:rsidR="004877A2" w:rsidRPr="00AA4556">
        <w:rPr>
          <w:rFonts w:ascii="Times New Roman" w:hAnsi="Times New Roman" w:cs="Times New Roman"/>
          <w:sz w:val="24"/>
          <w:szCs w:val="24"/>
        </w:rPr>
        <w:t>Based on custome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clicks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their buying intentions are well-determined by enterprises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F04591" w:rsidRPr="00AA4556">
        <w:rPr>
          <w:rFonts w:ascii="Times New Roman" w:hAnsi="Times New Roman" w:cs="Times New Roman"/>
          <w:sz w:val="24"/>
          <w:szCs w:val="24"/>
        </w:rPr>
        <w:t xml:space="preserve">through </w:t>
      </w:r>
      <w:r w:rsidR="004877A2" w:rsidRPr="00AA4556">
        <w:rPr>
          <w:rFonts w:ascii="Times New Roman" w:hAnsi="Times New Roman" w:cs="Times New Roman"/>
          <w:sz w:val="24"/>
          <w:szCs w:val="24"/>
        </w:rPr>
        <w:t>which marketers are informed about how to communicate and convince new target audience</w:t>
      </w:r>
      <w:r w:rsidR="00311D88" w:rsidRPr="00AA4556">
        <w:rPr>
          <w:rFonts w:ascii="Times New Roman" w:hAnsi="Times New Roman" w:cs="Times New Roman"/>
          <w:sz w:val="24"/>
          <w:szCs w:val="24"/>
        </w:rPr>
        <w:t>s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towards unfamiliar product categori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uf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n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arioti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4877A2" w:rsidRPr="00AA4556">
        <w:rPr>
          <w:rFonts w:ascii="Times New Roman" w:hAnsi="Times New Roman" w:cs="Times New Roman"/>
          <w:sz w:val="24"/>
          <w:szCs w:val="24"/>
        </w:rPr>
        <w:t>. Knowledge management techniques have become subsequent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i.e. collect</w:t>
      </w:r>
      <w:r w:rsidR="00311D88" w:rsidRPr="00AA4556">
        <w:rPr>
          <w:rFonts w:ascii="Times New Roman" w:hAnsi="Times New Roman" w:cs="Times New Roman"/>
          <w:sz w:val="24"/>
          <w:szCs w:val="24"/>
        </w:rPr>
        <w:t>ing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custome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data, stor</w:t>
      </w:r>
      <w:r w:rsidR="00311D88" w:rsidRPr="00AA4556">
        <w:rPr>
          <w:rFonts w:ascii="Times New Roman" w:hAnsi="Times New Roman" w:cs="Times New Roman"/>
          <w:sz w:val="24"/>
          <w:szCs w:val="24"/>
        </w:rPr>
        <w:t>ing</w:t>
      </w:r>
      <w:r w:rsidR="004877A2" w:rsidRPr="00AA4556">
        <w:rPr>
          <w:rFonts w:ascii="Times New Roman" w:hAnsi="Times New Roman" w:cs="Times New Roman"/>
          <w:sz w:val="24"/>
          <w:szCs w:val="24"/>
        </w:rPr>
        <w:t>, shar</w:t>
      </w:r>
      <w:r w:rsidR="00311D88" w:rsidRPr="00AA4556">
        <w:rPr>
          <w:rFonts w:ascii="Times New Roman" w:hAnsi="Times New Roman" w:cs="Times New Roman"/>
          <w:sz w:val="24"/>
          <w:szCs w:val="24"/>
        </w:rPr>
        <w:t>ing,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retriev</w:t>
      </w:r>
      <w:r w:rsidR="00311D88" w:rsidRPr="00AA4556">
        <w:rPr>
          <w:rFonts w:ascii="Times New Roman" w:hAnsi="Times New Roman" w:cs="Times New Roman"/>
          <w:sz w:val="24"/>
          <w:szCs w:val="24"/>
        </w:rPr>
        <w:t>ing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provid</w:t>
      </w:r>
      <w:r w:rsidR="00311D88" w:rsidRPr="00AA4556">
        <w:rPr>
          <w:rFonts w:ascii="Times New Roman" w:hAnsi="Times New Roman" w:cs="Times New Roman"/>
          <w:sz w:val="24"/>
          <w:szCs w:val="24"/>
        </w:rPr>
        <w:t>ing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 ease in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4877A2" w:rsidRPr="00AA4556">
        <w:rPr>
          <w:rFonts w:ascii="Times New Roman" w:hAnsi="Times New Roman" w:cs="Times New Roman"/>
          <w:sz w:val="24"/>
          <w:szCs w:val="24"/>
        </w:rPr>
        <w:t xml:space="preserve">implementing digital marketing tactics. </w:t>
      </w:r>
    </w:p>
    <w:p w:rsidR="0090029C" w:rsidRPr="00AA4556" w:rsidRDefault="0090029C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2" w:name="_Toc135147043"/>
      <w:r w:rsidRPr="00AA4556">
        <w:rPr>
          <w:rFonts w:cs="Times New Roman"/>
          <w:szCs w:val="24"/>
        </w:rPr>
        <w:t>What do you propose</w:t>
      </w:r>
      <w:bookmarkEnd w:id="12"/>
    </w:p>
    <w:p w:rsidR="00206C8B" w:rsidRPr="00AA4556" w:rsidRDefault="0090029C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It is proposed that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implication of data</w:t>
      </w:r>
      <w:r w:rsidR="00311D88" w:rsidRPr="00AA4556">
        <w:rPr>
          <w:rFonts w:ascii="Times New Roman" w:hAnsi="Times New Roman" w:cs="Times New Roman"/>
          <w:sz w:val="24"/>
          <w:szCs w:val="24"/>
        </w:rPr>
        <w:t>-</w:t>
      </w:r>
      <w:r w:rsidRPr="00AA4556">
        <w:rPr>
          <w:rFonts w:ascii="Times New Roman" w:hAnsi="Times New Roman" w:cs="Times New Roman"/>
          <w:sz w:val="24"/>
          <w:szCs w:val="24"/>
        </w:rPr>
        <w:t xml:space="preserve">driven technologies and advanced analytics provides Unilever’s management with strategic support to evaluate their existing portfolio of brands/products </w:t>
      </w:r>
      <w:r w:rsidR="00D414EF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shi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). </w:t>
      </w:r>
      <w:r w:rsidR="00B0488B" w:rsidRPr="00AA4556">
        <w:rPr>
          <w:rFonts w:ascii="Times New Roman" w:hAnsi="Times New Roman" w:cs="Times New Roman"/>
          <w:sz w:val="24"/>
          <w:szCs w:val="24"/>
        </w:rPr>
        <w:t>T</w:t>
      </w:r>
      <w:r w:rsidRPr="00AA4556">
        <w:rPr>
          <w:rFonts w:ascii="Times New Roman" w:hAnsi="Times New Roman" w:cs="Times New Roman"/>
          <w:sz w:val="24"/>
          <w:szCs w:val="24"/>
        </w:rPr>
        <w:t xml:space="preserve">o identify which products have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>minimal response rate from consumers to eliminate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or product promotion/placement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11D88" w:rsidRPr="00AA4556">
        <w:rPr>
          <w:rFonts w:ascii="Times New Roman" w:hAnsi="Times New Roman" w:cs="Times New Roman"/>
          <w:sz w:val="24"/>
          <w:szCs w:val="24"/>
        </w:rPr>
        <w:t>is</w:t>
      </w:r>
      <w:r w:rsidRPr="00AA4556">
        <w:rPr>
          <w:rFonts w:ascii="Times New Roman" w:hAnsi="Times New Roman" w:cs="Times New Roman"/>
          <w:sz w:val="24"/>
          <w:szCs w:val="24"/>
        </w:rPr>
        <w:t xml:space="preserve"> to emphasize those products with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 xml:space="preserve">marginal growth ratio. </w:t>
      </w:r>
      <w:r w:rsidR="00311D88" w:rsidRPr="00AA4556">
        <w:rPr>
          <w:rFonts w:ascii="Times New Roman" w:hAnsi="Times New Roman" w:cs="Times New Roman"/>
          <w:sz w:val="24"/>
          <w:szCs w:val="24"/>
        </w:rPr>
        <w:t>D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etermining stocks to keep within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existing product range need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5E4406" w:rsidRPr="00AA4556">
        <w:rPr>
          <w:rFonts w:ascii="Times New Roman" w:hAnsi="Times New Roman" w:cs="Times New Roman"/>
          <w:sz w:val="24"/>
          <w:szCs w:val="24"/>
        </w:rPr>
        <w:t>optimal decision that require</w:t>
      </w:r>
      <w:r w:rsidR="00311D88" w:rsidRPr="00AA4556">
        <w:rPr>
          <w:rFonts w:ascii="Times New Roman" w:hAnsi="Times New Roman" w:cs="Times New Roman"/>
          <w:sz w:val="24"/>
          <w:szCs w:val="24"/>
        </w:rPr>
        <w:t>s,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 i.e. market research, competitors analysis, consumer interests to determine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 based on which new product categories can be introduced based on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choices of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5E4406" w:rsidRPr="00AA4556">
        <w:rPr>
          <w:rFonts w:ascii="Times New Roman" w:hAnsi="Times New Roman" w:cs="Times New Roman"/>
          <w:sz w:val="24"/>
          <w:szCs w:val="24"/>
        </w:rPr>
        <w:t>target audienc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nan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5E4406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92CCF" w:rsidRPr="00AA4556" w:rsidRDefault="00BB3029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o make marketing practices more effective, it is suggested to strategically invest within research and development dimensions to ensure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development of a product category that fulfils strategic objectives of Unilever in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>terms of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.e. boost-up sales volume, accomplishing revenue margins, </w:t>
      </w:r>
      <w:r w:rsidR="00311D88" w:rsidRPr="00AA4556">
        <w:rPr>
          <w:rFonts w:ascii="Times New Roman" w:hAnsi="Times New Roman" w:cs="Times New Roman"/>
          <w:sz w:val="24"/>
          <w:szCs w:val="24"/>
        </w:rPr>
        <w:t>creating</w:t>
      </w:r>
      <w:r w:rsidRPr="00AA4556">
        <w:rPr>
          <w:rFonts w:ascii="Times New Roman" w:hAnsi="Times New Roman" w:cs="Times New Roman"/>
          <w:sz w:val="24"/>
          <w:szCs w:val="24"/>
        </w:rPr>
        <w:t xml:space="preserve"> long-term brand value among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target audience, to fulfil their </w:t>
      </w:r>
      <w:r w:rsidR="00842E46" w:rsidRPr="00AA4556">
        <w:rPr>
          <w:rFonts w:ascii="Times New Roman" w:hAnsi="Times New Roman" w:cs="Times New Roman"/>
          <w:sz w:val="24"/>
          <w:szCs w:val="24"/>
        </w:rPr>
        <w:t>preferences</w:t>
      </w:r>
      <w:r w:rsidRPr="00AA4556">
        <w:rPr>
          <w:rFonts w:ascii="Times New Roman" w:hAnsi="Times New Roman" w:cs="Times New Roman"/>
          <w:sz w:val="24"/>
          <w:szCs w:val="24"/>
        </w:rPr>
        <w:t xml:space="preserve"> etc. </w:t>
      </w:r>
      <w:r w:rsidR="00D414EF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abito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). </w:t>
      </w:r>
      <w:r w:rsidR="00842E46" w:rsidRPr="00AA4556">
        <w:rPr>
          <w:rFonts w:ascii="Times New Roman" w:hAnsi="Times New Roman" w:cs="Times New Roman"/>
          <w:sz w:val="24"/>
          <w:szCs w:val="24"/>
        </w:rPr>
        <w:t xml:space="preserve">To define a new product </w:t>
      </w:r>
      <w:r w:rsidR="00B0488B" w:rsidRPr="00AA4556">
        <w:rPr>
          <w:rFonts w:ascii="Times New Roman" w:hAnsi="Times New Roman" w:cs="Times New Roman"/>
          <w:sz w:val="24"/>
          <w:szCs w:val="24"/>
        </w:rPr>
        <w:t>with sustainable ingredients involved in its manufacturing phase, its design evolves green packaging process,</w:t>
      </w:r>
      <w:r w:rsidR="00842E46" w:rsidRPr="00AA4556">
        <w:rPr>
          <w:rFonts w:ascii="Times New Roman" w:hAnsi="Times New Roman" w:cs="Times New Roman"/>
          <w:sz w:val="24"/>
          <w:szCs w:val="24"/>
        </w:rPr>
        <w:t xml:space="preserve"> etc. </w:t>
      </w:r>
    </w:p>
    <w:p w:rsidR="00392CCF" w:rsidRPr="00AA4556" w:rsidRDefault="00842E4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lastRenderedPageBreak/>
        <w:t xml:space="preserve">Product designing demands effective marketing methods </w:t>
      </w:r>
      <w:r w:rsidR="00B0488B" w:rsidRPr="00AA4556">
        <w:rPr>
          <w:rFonts w:ascii="Times New Roman" w:hAnsi="Times New Roman" w:cs="Times New Roman"/>
          <w:sz w:val="24"/>
          <w:szCs w:val="24"/>
        </w:rPr>
        <w:t>based on consumers' choices, and sustainable processes to minimize environmental waste can be introduced through which quality deliverance becomes a</w:t>
      </w:r>
      <w:r w:rsidRPr="00AA4556">
        <w:rPr>
          <w:rFonts w:ascii="Times New Roman" w:hAnsi="Times New Roman" w:cs="Times New Roman"/>
          <w:sz w:val="24"/>
          <w:szCs w:val="24"/>
        </w:rPr>
        <w:t xml:space="preserve"> priority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grawal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ri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392CCF" w:rsidRPr="00AA4556">
        <w:rPr>
          <w:rFonts w:ascii="Times New Roman" w:hAnsi="Times New Roman" w:cs="Times New Roman"/>
          <w:sz w:val="24"/>
          <w:szCs w:val="24"/>
        </w:rPr>
        <w:t>Strategic market knowledge collected in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92CCF" w:rsidRPr="00AA4556">
        <w:rPr>
          <w:rFonts w:ascii="Times New Roman" w:hAnsi="Times New Roman" w:cs="Times New Roman"/>
          <w:sz w:val="24"/>
          <w:szCs w:val="24"/>
        </w:rPr>
        <w:t>terms of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392CCF" w:rsidRPr="00AA4556">
        <w:rPr>
          <w:rFonts w:ascii="Times New Roman" w:hAnsi="Times New Roman" w:cs="Times New Roman"/>
          <w:sz w:val="24"/>
          <w:szCs w:val="24"/>
        </w:rPr>
        <w:t xml:space="preserve"> i.e. consumer preferences, initiating innovative product categor</w:t>
      </w:r>
      <w:r w:rsidR="00311D88" w:rsidRPr="00AA4556">
        <w:rPr>
          <w:rFonts w:ascii="Times New Roman" w:hAnsi="Times New Roman" w:cs="Times New Roman"/>
          <w:sz w:val="24"/>
          <w:szCs w:val="24"/>
        </w:rPr>
        <w:t>ies</w:t>
      </w:r>
      <w:r w:rsidR="00392CCF" w:rsidRPr="00AA4556">
        <w:rPr>
          <w:rFonts w:ascii="Times New Roman" w:hAnsi="Times New Roman" w:cs="Times New Roman"/>
          <w:sz w:val="24"/>
          <w:szCs w:val="24"/>
        </w:rPr>
        <w:t xml:space="preserve">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392CCF" w:rsidRPr="00AA4556">
        <w:rPr>
          <w:rFonts w:ascii="Times New Roman" w:hAnsi="Times New Roman" w:cs="Times New Roman"/>
          <w:sz w:val="24"/>
          <w:szCs w:val="24"/>
        </w:rPr>
        <w:t xml:space="preserve"> can be implemented within supply chain dimensions based on which quality production of goods can be ensured to deliver quality end products in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92CCF" w:rsidRPr="00AA4556">
        <w:rPr>
          <w:rFonts w:ascii="Times New Roman" w:hAnsi="Times New Roman" w:cs="Times New Roman"/>
          <w:sz w:val="24"/>
          <w:szCs w:val="24"/>
        </w:rPr>
        <w:t xml:space="preserve">front of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392CCF" w:rsidRPr="00AA4556">
        <w:rPr>
          <w:rFonts w:ascii="Times New Roman" w:hAnsi="Times New Roman" w:cs="Times New Roman"/>
          <w:sz w:val="24"/>
          <w:szCs w:val="24"/>
        </w:rPr>
        <w:t>global audience.</w:t>
      </w:r>
    </w:p>
    <w:p w:rsidR="00392CCF" w:rsidRPr="00AA4556" w:rsidRDefault="00392CCF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3" w:name="_Toc135147044"/>
      <w:r w:rsidRPr="00AA4556">
        <w:rPr>
          <w:rFonts w:cs="Times New Roman"/>
          <w:szCs w:val="24"/>
        </w:rPr>
        <w:t>Financing</w:t>
      </w:r>
      <w:bookmarkEnd w:id="13"/>
      <w:r w:rsidRPr="00AA4556">
        <w:rPr>
          <w:rFonts w:cs="Times New Roman"/>
          <w:szCs w:val="24"/>
        </w:rPr>
        <w:t xml:space="preserve"> </w:t>
      </w:r>
    </w:p>
    <w:p w:rsidR="00392CCF" w:rsidRPr="00AA4556" w:rsidRDefault="00392CC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Effective implementation of AI marketing methods demands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below</w:t>
      </w:r>
      <w:r w:rsidR="00311D88" w:rsidRPr="00AA4556">
        <w:rPr>
          <w:rFonts w:ascii="Times New Roman" w:hAnsi="Times New Roman" w:cs="Times New Roman"/>
          <w:sz w:val="24"/>
          <w:szCs w:val="24"/>
        </w:rPr>
        <w:t>-</w:t>
      </w:r>
      <w:r w:rsidRPr="00AA4556">
        <w:rPr>
          <w:rFonts w:ascii="Times New Roman" w:hAnsi="Times New Roman" w:cs="Times New Roman"/>
          <w:sz w:val="24"/>
          <w:szCs w:val="24"/>
        </w:rPr>
        <w:t xml:space="preserve">mentioned steps to proceed based on which strategic idea to innovate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product portfolio for Unilever is possibl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15"/>
        <w:gridCol w:w="2880"/>
      </w:tblGrid>
      <w:tr w:rsidR="00392CCF" w:rsidRPr="00AA4556" w:rsidTr="00EE3C71">
        <w:trPr>
          <w:jc w:val="center"/>
        </w:trPr>
        <w:tc>
          <w:tcPr>
            <w:tcW w:w="4315" w:type="dxa"/>
          </w:tcPr>
          <w:p w:rsidR="00392CCF" w:rsidRPr="00AA4556" w:rsidRDefault="00392CCF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Activities</w:t>
            </w:r>
          </w:p>
        </w:tc>
        <w:tc>
          <w:tcPr>
            <w:tcW w:w="2880" w:type="dxa"/>
          </w:tcPr>
          <w:p w:rsidR="00392CCF" w:rsidRPr="00AA4556" w:rsidRDefault="00392CCF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Cost</w:t>
            </w:r>
          </w:p>
        </w:tc>
      </w:tr>
      <w:tr w:rsidR="00392CCF" w:rsidRPr="00AA4556" w:rsidTr="00EE3C71">
        <w:trPr>
          <w:jc w:val="center"/>
        </w:trPr>
        <w:tc>
          <w:tcPr>
            <w:tcW w:w="4315" w:type="dxa"/>
          </w:tcPr>
          <w:p w:rsidR="00392CCF" w:rsidRPr="00AA4556" w:rsidRDefault="00E734AF" w:rsidP="00AA455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1) Spending</w:t>
            </w:r>
            <w:r w:rsidR="00392CCF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 on digital marketing </w:t>
            </w:r>
            <w:r w:rsidR="00EE3C71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techniques </w:t>
            </w:r>
            <w:r w:rsidR="00392CCF" w:rsidRPr="00AA4556">
              <w:rPr>
                <w:rFonts w:ascii="Times New Roman" w:hAnsi="Times New Roman" w:cs="Times New Roman"/>
                <w:sz w:val="24"/>
                <w:szCs w:val="24"/>
              </w:rPr>
              <w:t>to determine consumer interest towards existing product categor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>ies</w:t>
            </w:r>
            <w:r w:rsidR="00392CCF" w:rsidRPr="00AA455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80" w:type="dxa"/>
          </w:tcPr>
          <w:p w:rsidR="00392CCF" w:rsidRPr="00AA4556" w:rsidRDefault="00846850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$35,000</w:t>
            </w:r>
          </w:p>
        </w:tc>
      </w:tr>
      <w:tr w:rsidR="00392CCF" w:rsidRPr="00AA4556" w:rsidTr="00EE3C71">
        <w:trPr>
          <w:jc w:val="center"/>
        </w:trPr>
        <w:tc>
          <w:tcPr>
            <w:tcW w:w="4315" w:type="dxa"/>
          </w:tcPr>
          <w:p w:rsidR="00392CCF" w:rsidRPr="00AA4556" w:rsidRDefault="00392CCF" w:rsidP="00AA455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2) Investment 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n social media channels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46850" w:rsidRPr="00AA4556">
              <w:rPr>
                <w:rFonts w:ascii="Times New Roman" w:hAnsi="Times New Roman" w:cs="Times New Roman"/>
                <w:sz w:val="24"/>
                <w:szCs w:val="24"/>
              </w:rPr>
              <w:t>i.e. ad-spending etc.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46850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to maintain real-time interaction with 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global target audience.</w:t>
            </w:r>
          </w:p>
        </w:tc>
        <w:tc>
          <w:tcPr>
            <w:tcW w:w="2880" w:type="dxa"/>
          </w:tcPr>
          <w:p w:rsidR="00392CCF" w:rsidRPr="00AA4556" w:rsidRDefault="00194C06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</w:tr>
      <w:tr w:rsidR="00392CCF" w:rsidRPr="00AA4556" w:rsidTr="00EE3C71">
        <w:trPr>
          <w:jc w:val="center"/>
        </w:trPr>
        <w:tc>
          <w:tcPr>
            <w:tcW w:w="4315" w:type="dxa"/>
          </w:tcPr>
          <w:p w:rsidR="00392CCF" w:rsidRPr="00AA4556" w:rsidRDefault="00392CCF" w:rsidP="00AA455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3) Training of team members involved in brand advertising/product promotion. </w:t>
            </w:r>
          </w:p>
        </w:tc>
        <w:tc>
          <w:tcPr>
            <w:tcW w:w="2880" w:type="dxa"/>
          </w:tcPr>
          <w:p w:rsidR="00392CCF" w:rsidRPr="00AA4556" w:rsidRDefault="00194C06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$800</w:t>
            </w:r>
          </w:p>
        </w:tc>
      </w:tr>
      <w:tr w:rsidR="00392CCF" w:rsidRPr="00AA4556" w:rsidTr="00194C06">
        <w:trPr>
          <w:trHeight w:val="1700"/>
          <w:jc w:val="center"/>
        </w:trPr>
        <w:tc>
          <w:tcPr>
            <w:tcW w:w="4315" w:type="dxa"/>
          </w:tcPr>
          <w:p w:rsidR="00392CCF" w:rsidRPr="00AA4556" w:rsidRDefault="00E734AF" w:rsidP="00AA455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4) To</w:t>
            </w:r>
            <w:r w:rsidR="00EE3C71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 conduct orientation sessions/workshops/seminars etc.</w:t>
            </w:r>
            <w:r w:rsidR="00311D88" w:rsidRPr="00AA455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E3C71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 to create AI knowledge among sales personnel and teams involved in </w:t>
            </w:r>
            <w:r w:rsidR="00B0488B" w:rsidRPr="00AA4556">
              <w:rPr>
                <w:rFonts w:ascii="Times New Roman" w:hAnsi="Times New Roman" w:cs="Times New Roman"/>
                <w:sz w:val="24"/>
                <w:szCs w:val="24"/>
              </w:rPr>
              <w:t>advertising</w:t>
            </w:r>
            <w:r w:rsidR="00EE3C71" w:rsidRPr="00AA455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2880" w:type="dxa"/>
          </w:tcPr>
          <w:p w:rsidR="00392CCF" w:rsidRPr="00AA4556" w:rsidRDefault="00194C06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sz w:val="24"/>
                <w:szCs w:val="24"/>
              </w:rPr>
              <w:t>$1200</w:t>
            </w:r>
          </w:p>
        </w:tc>
      </w:tr>
      <w:tr w:rsidR="00013AF1" w:rsidRPr="00AA4556" w:rsidTr="00EE3C71">
        <w:trPr>
          <w:jc w:val="center"/>
        </w:trPr>
        <w:tc>
          <w:tcPr>
            <w:tcW w:w="4315" w:type="dxa"/>
          </w:tcPr>
          <w:p w:rsidR="00013AF1" w:rsidRPr="00AA4556" w:rsidRDefault="00194C06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880" w:type="dxa"/>
          </w:tcPr>
          <w:p w:rsidR="00013AF1" w:rsidRPr="00AA4556" w:rsidRDefault="00194C06" w:rsidP="00AA455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556">
              <w:rPr>
                <w:rFonts w:ascii="Times New Roman" w:hAnsi="Times New Roman" w:cs="Times New Roman"/>
                <w:b/>
                <w:sz w:val="24"/>
                <w:szCs w:val="24"/>
              </w:rPr>
              <w:t>$38,000</w:t>
            </w:r>
          </w:p>
        </w:tc>
      </w:tr>
    </w:tbl>
    <w:p w:rsidR="00194C06" w:rsidRPr="00AA4556" w:rsidRDefault="00194C0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4BAF" w:rsidRPr="00AA4556" w:rsidRDefault="00194C0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he above</w:t>
      </w:r>
      <w:r w:rsidR="00311D88" w:rsidRPr="00AA4556">
        <w:rPr>
          <w:rFonts w:ascii="Times New Roman" w:hAnsi="Times New Roman" w:cs="Times New Roman"/>
          <w:sz w:val="24"/>
          <w:szCs w:val="24"/>
        </w:rPr>
        <w:t>-</w:t>
      </w:r>
      <w:r w:rsidRPr="00AA4556">
        <w:rPr>
          <w:rFonts w:ascii="Times New Roman" w:hAnsi="Times New Roman" w:cs="Times New Roman"/>
          <w:sz w:val="24"/>
          <w:szCs w:val="24"/>
        </w:rPr>
        <w:t xml:space="preserve">mentioned financial budget is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>hypothetical illustration of real-marketing budget needs to be. Implement</w:t>
      </w:r>
      <w:r w:rsidR="00B0488B" w:rsidRPr="00AA4556">
        <w:rPr>
          <w:rFonts w:ascii="Times New Roman" w:hAnsi="Times New Roman" w:cs="Times New Roman"/>
          <w:sz w:val="24"/>
          <w:szCs w:val="24"/>
        </w:rPr>
        <w:t>ing AI methods requires marketing personnel to determine its implication while</w:t>
      </w:r>
      <w:r w:rsidRPr="00AA4556">
        <w:rPr>
          <w:rFonts w:ascii="Times New Roman" w:hAnsi="Times New Roman" w:cs="Times New Roman"/>
          <w:sz w:val="24"/>
          <w:szCs w:val="24"/>
        </w:rPr>
        <w:t xml:space="preserve"> marketing existing product categor</w:t>
      </w:r>
      <w:r w:rsidR="00311D88" w:rsidRPr="00AA4556">
        <w:rPr>
          <w:rFonts w:ascii="Times New Roman" w:hAnsi="Times New Roman" w:cs="Times New Roman"/>
          <w:sz w:val="24"/>
          <w:szCs w:val="24"/>
        </w:rPr>
        <w:t>ies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front of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potential audience. 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Strategic adoption of AI techniques within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C63911" w:rsidRPr="00AA4556">
        <w:rPr>
          <w:rFonts w:ascii="Times New Roman" w:hAnsi="Times New Roman" w:cs="Times New Roman"/>
          <w:sz w:val="24"/>
          <w:szCs w:val="24"/>
        </w:rPr>
        <w:t>marketing dimension require</w:t>
      </w:r>
      <w:r w:rsidR="00311D88" w:rsidRPr="00AA4556">
        <w:rPr>
          <w:rFonts w:ascii="Times New Roman" w:hAnsi="Times New Roman" w:cs="Times New Roman"/>
          <w:sz w:val="24"/>
          <w:szCs w:val="24"/>
        </w:rPr>
        <w:t>s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 employee training related to effective </w:t>
      </w:r>
      <w:r w:rsidR="00C63911" w:rsidRPr="00AA4556">
        <w:rPr>
          <w:rFonts w:ascii="Times New Roman" w:hAnsi="Times New Roman" w:cs="Times New Roman"/>
          <w:sz w:val="24"/>
          <w:szCs w:val="24"/>
        </w:rPr>
        <w:lastRenderedPageBreak/>
        <w:t xml:space="preserve">knowledge deliverance </w:t>
      </w:r>
      <w:r w:rsidR="00B0488B" w:rsidRPr="00AA4556">
        <w:rPr>
          <w:rFonts w:ascii="Times New Roman" w:hAnsi="Times New Roman" w:cs="Times New Roman"/>
          <w:sz w:val="24"/>
          <w:szCs w:val="24"/>
        </w:rPr>
        <w:t>to effectively use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 various aspects of automated technology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m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3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C63911" w:rsidRPr="00AA4556">
        <w:rPr>
          <w:rFonts w:ascii="Times New Roman" w:hAnsi="Times New Roman" w:cs="Times New Roman"/>
          <w:sz w:val="24"/>
          <w:szCs w:val="24"/>
        </w:rPr>
        <w:t>. Moreover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11D88" w:rsidRPr="00AA4556">
        <w:rPr>
          <w:rFonts w:ascii="Times New Roman" w:hAnsi="Times New Roman" w:cs="Times New Roman"/>
          <w:sz w:val="24"/>
          <w:szCs w:val="24"/>
        </w:rPr>
        <w:t>investing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 in digital promotional platforms </w:t>
      </w:r>
      <w:r w:rsidR="00B0488B" w:rsidRPr="00AA4556">
        <w:rPr>
          <w:rFonts w:ascii="Times New Roman" w:hAnsi="Times New Roman" w:cs="Times New Roman"/>
          <w:sz w:val="24"/>
          <w:szCs w:val="24"/>
        </w:rPr>
        <w:t>allows real-time interaction with the target audienc</w:t>
      </w:r>
      <w:r w:rsidR="00C63911" w:rsidRPr="00AA4556">
        <w:rPr>
          <w:rFonts w:ascii="Times New Roman" w:hAnsi="Times New Roman" w:cs="Times New Roman"/>
          <w:sz w:val="24"/>
          <w:szCs w:val="24"/>
        </w:rPr>
        <w:t xml:space="preserve">e. </w:t>
      </w:r>
      <w:r w:rsidR="004B3D80" w:rsidRPr="00AA4556">
        <w:rPr>
          <w:rFonts w:ascii="Times New Roman" w:hAnsi="Times New Roman" w:cs="Times New Roman"/>
          <w:sz w:val="24"/>
          <w:szCs w:val="24"/>
        </w:rPr>
        <w:t>Unilever’s existing marketing approach is substantial</w:t>
      </w:r>
      <w:r w:rsidR="00311D88" w:rsidRPr="00AA4556">
        <w:rPr>
          <w:rFonts w:ascii="Times New Roman" w:hAnsi="Times New Roman" w:cs="Times New Roman"/>
          <w:sz w:val="24"/>
          <w:szCs w:val="24"/>
        </w:rPr>
        <w:t>;</w:t>
      </w:r>
      <w:r w:rsidR="004B3D80" w:rsidRPr="00AA4556">
        <w:rPr>
          <w:rFonts w:ascii="Times New Roman" w:hAnsi="Times New Roman" w:cs="Times New Roman"/>
          <w:sz w:val="24"/>
          <w:szCs w:val="24"/>
        </w:rPr>
        <w:t xml:space="preserve"> however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B3D80" w:rsidRPr="00AA4556">
        <w:rPr>
          <w:rFonts w:ascii="Times New Roman" w:hAnsi="Times New Roman" w:cs="Times New Roman"/>
          <w:sz w:val="24"/>
          <w:szCs w:val="24"/>
        </w:rPr>
        <w:t xml:space="preserve"> with AI implication</w:t>
      </w:r>
      <w:r w:rsidR="00311D88" w:rsidRPr="00AA4556">
        <w:rPr>
          <w:rFonts w:ascii="Times New Roman" w:hAnsi="Times New Roman" w:cs="Times New Roman"/>
          <w:sz w:val="24"/>
          <w:szCs w:val="24"/>
        </w:rPr>
        <w:t>s,</w:t>
      </w:r>
      <w:r w:rsidR="004B3D80" w:rsidRPr="00AA4556">
        <w:rPr>
          <w:rFonts w:ascii="Times New Roman" w:hAnsi="Times New Roman" w:cs="Times New Roman"/>
          <w:sz w:val="24"/>
          <w:szCs w:val="24"/>
        </w:rPr>
        <w:t xml:space="preserve"> marketing practices can be digitalized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4B3D80" w:rsidRPr="00AA4556">
        <w:rPr>
          <w:rFonts w:ascii="Times New Roman" w:hAnsi="Times New Roman" w:cs="Times New Roman"/>
          <w:sz w:val="24"/>
          <w:szCs w:val="24"/>
        </w:rPr>
        <w:t xml:space="preserve"> and real-time interaction with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4B3D80" w:rsidRPr="00AA4556">
        <w:rPr>
          <w:rFonts w:ascii="Times New Roman" w:hAnsi="Times New Roman" w:cs="Times New Roman"/>
          <w:sz w:val="24"/>
          <w:szCs w:val="24"/>
        </w:rPr>
        <w:t xml:space="preserve">consumer market can be attained. </w:t>
      </w:r>
      <w:r w:rsidR="0015724B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06517A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4BAF" w:rsidRPr="00AA4556" w:rsidRDefault="00414BAF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4" w:name="_Toc135147045"/>
      <w:r w:rsidRPr="00AA4556">
        <w:rPr>
          <w:rFonts w:cs="Times New Roman"/>
          <w:szCs w:val="24"/>
        </w:rPr>
        <w:t>Benefits</w:t>
      </w:r>
      <w:bookmarkEnd w:id="14"/>
    </w:p>
    <w:p w:rsidR="00D34E70" w:rsidRPr="00AA4556" w:rsidRDefault="00414BA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With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adequate implementation of AI methods within marketing aspects, customer relationship management tactics can be improved to maintain real-time communication with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target audience strategically applicable. 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To determine consumers buying </w:t>
      </w:r>
      <w:proofErr w:type="spellStart"/>
      <w:r w:rsidR="00AD2F78" w:rsidRPr="00AA4556">
        <w:rPr>
          <w:rFonts w:ascii="Times New Roman" w:hAnsi="Times New Roman" w:cs="Times New Roman"/>
          <w:sz w:val="24"/>
          <w:szCs w:val="24"/>
        </w:rPr>
        <w:t>behavio</w:t>
      </w:r>
      <w:r w:rsidR="00311D88" w:rsidRPr="00AA4556">
        <w:rPr>
          <w:rFonts w:ascii="Times New Roman" w:hAnsi="Times New Roman" w:cs="Times New Roman"/>
          <w:sz w:val="24"/>
          <w:szCs w:val="24"/>
        </w:rPr>
        <w:t>u</w:t>
      </w:r>
      <w:r w:rsidR="00AD2F78" w:rsidRPr="00AA4556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 i.e. shopping trends via online/physical etc.</w:t>
      </w:r>
      <w:r w:rsidR="00B0488B" w:rsidRPr="00AA4556">
        <w:rPr>
          <w:rFonts w:ascii="Times New Roman" w:hAnsi="Times New Roman" w:cs="Times New Roman"/>
          <w:sz w:val="24"/>
          <w:szCs w:val="24"/>
        </w:rPr>
        <w:t>,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 is possible with </w:t>
      </w:r>
      <w:r w:rsidR="00311D88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AD2F78" w:rsidRPr="00AA4556">
        <w:rPr>
          <w:rFonts w:ascii="Times New Roman" w:hAnsi="Times New Roman" w:cs="Times New Roman"/>
          <w:sz w:val="24"/>
          <w:szCs w:val="24"/>
        </w:rPr>
        <w:t>machine learning process, big data technique etc.</w:t>
      </w:r>
      <w:r w:rsidR="00311D88" w:rsidRPr="00AA4556">
        <w:rPr>
          <w:rFonts w:ascii="Times New Roman" w:hAnsi="Times New Roman" w:cs="Times New Roman"/>
          <w:sz w:val="24"/>
          <w:szCs w:val="24"/>
        </w:rPr>
        <w:t>,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 through which quality and innovative products are promoted based on consumers</w:t>
      </w:r>
      <w:r w:rsidR="00311D88" w:rsidRPr="00AA4556">
        <w:rPr>
          <w:rFonts w:ascii="Times New Roman" w:hAnsi="Times New Roman" w:cs="Times New Roman"/>
          <w:sz w:val="24"/>
          <w:szCs w:val="24"/>
        </w:rPr>
        <w:t>'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 choic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ur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u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AD2F78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34E70" w:rsidRPr="00AA4556" w:rsidRDefault="00D34E70" w:rsidP="00AA4556">
      <w:pPr>
        <w:pStyle w:val="Heading1"/>
        <w:spacing w:line="360" w:lineRule="auto"/>
        <w:rPr>
          <w:rFonts w:cs="Times New Roman"/>
          <w:szCs w:val="24"/>
        </w:rPr>
      </w:pPr>
      <w:bookmarkStart w:id="15" w:name="_Toc135147046"/>
      <w:r w:rsidRPr="00AA4556">
        <w:rPr>
          <w:rFonts w:cs="Times New Roman"/>
          <w:szCs w:val="24"/>
        </w:rPr>
        <w:t>Chapter</w:t>
      </w:r>
      <w:proofErr w:type="gramStart"/>
      <w:r w:rsidRPr="00AA4556">
        <w:rPr>
          <w:rFonts w:cs="Times New Roman"/>
          <w:szCs w:val="24"/>
        </w:rPr>
        <w:t>:3</w:t>
      </w:r>
      <w:proofErr w:type="gramEnd"/>
      <w:r w:rsidRPr="00AA4556">
        <w:rPr>
          <w:rFonts w:cs="Times New Roman"/>
          <w:szCs w:val="24"/>
        </w:rPr>
        <w:t xml:space="preserve"> Research Methodology</w:t>
      </w:r>
      <w:bookmarkEnd w:id="15"/>
      <w:r w:rsidRPr="00AA4556">
        <w:rPr>
          <w:rFonts w:cs="Times New Roman"/>
          <w:szCs w:val="24"/>
        </w:rPr>
        <w:t xml:space="preserve"> </w:t>
      </w:r>
    </w:p>
    <w:p w:rsidR="00E734AF" w:rsidRPr="00AA4556" w:rsidRDefault="00E734A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he section o</w:t>
      </w:r>
      <w:r w:rsidR="00C2238E" w:rsidRPr="00AA4556">
        <w:rPr>
          <w:rFonts w:ascii="Times New Roman" w:hAnsi="Times New Roman" w:cs="Times New Roman"/>
          <w:sz w:val="24"/>
          <w:szCs w:val="24"/>
        </w:rPr>
        <w:t>n</w:t>
      </w:r>
      <w:r w:rsidRPr="00AA4556">
        <w:rPr>
          <w:rFonts w:ascii="Times New Roman" w:hAnsi="Times New Roman" w:cs="Times New Roman"/>
          <w:sz w:val="24"/>
          <w:szCs w:val="24"/>
        </w:rPr>
        <w:t xml:space="preserve"> methodology define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research approach to conduct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 xml:space="preserve">study as it provides an overview regarding which methods of data collection are used to preliminary investigate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research problem under emphasis. </w:t>
      </w:r>
      <w:r w:rsidR="00C2238E" w:rsidRPr="00AA4556">
        <w:rPr>
          <w:rFonts w:ascii="Times New Roman" w:hAnsi="Times New Roman" w:cs="Times New Roman"/>
          <w:sz w:val="24"/>
          <w:szCs w:val="24"/>
        </w:rPr>
        <w:t>The s</w:t>
      </w:r>
      <w:r w:rsidR="00EA5078" w:rsidRPr="00AA4556">
        <w:rPr>
          <w:rFonts w:ascii="Times New Roman" w:hAnsi="Times New Roman" w:cs="Times New Roman"/>
          <w:sz w:val="24"/>
          <w:szCs w:val="24"/>
        </w:rPr>
        <w:t xml:space="preserve">election of research design i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EA5078" w:rsidRPr="00AA4556">
        <w:rPr>
          <w:rFonts w:ascii="Times New Roman" w:hAnsi="Times New Roman" w:cs="Times New Roman"/>
          <w:sz w:val="24"/>
          <w:szCs w:val="24"/>
        </w:rPr>
        <w:t xml:space="preserve">prime choice of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A5078" w:rsidRPr="00AA4556">
        <w:rPr>
          <w:rFonts w:ascii="Times New Roman" w:hAnsi="Times New Roman" w:cs="Times New Roman"/>
          <w:sz w:val="24"/>
          <w:szCs w:val="24"/>
        </w:rPr>
        <w:t xml:space="preserve">researcher based on their opinion and depends on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A5078" w:rsidRPr="00AA4556">
        <w:rPr>
          <w:rFonts w:ascii="Times New Roman" w:hAnsi="Times New Roman" w:cs="Times New Roman"/>
          <w:sz w:val="24"/>
          <w:szCs w:val="24"/>
        </w:rPr>
        <w:t xml:space="preserve">nature of the topic considered. </w:t>
      </w:r>
    </w:p>
    <w:p w:rsidR="007D0301" w:rsidRPr="00AA4556" w:rsidRDefault="007D0301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6" w:name="_Toc135147047"/>
      <w:r w:rsidRPr="00AA4556">
        <w:rPr>
          <w:rFonts w:cs="Times New Roman"/>
          <w:szCs w:val="24"/>
        </w:rPr>
        <w:t>Research Philosophy</w:t>
      </w:r>
      <w:bookmarkEnd w:id="16"/>
    </w:p>
    <w:p w:rsidR="00E734AF" w:rsidRPr="00AA4556" w:rsidRDefault="00F93D13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Philosophy provides an overview </w:t>
      </w:r>
      <w:r w:rsidR="00C2238E" w:rsidRPr="00AA4556">
        <w:rPr>
          <w:rFonts w:ascii="Times New Roman" w:hAnsi="Times New Roman" w:cs="Times New Roman"/>
          <w:sz w:val="24"/>
          <w:szCs w:val="24"/>
        </w:rPr>
        <w:t>of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nature of data/information extracted and selected to include within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B0488B" w:rsidRPr="00AA4556">
        <w:rPr>
          <w:rFonts w:ascii="Times New Roman" w:hAnsi="Times New Roman" w:cs="Times New Roman"/>
          <w:sz w:val="24"/>
          <w:szCs w:val="24"/>
        </w:rPr>
        <w:t>study, as which information to utilize depends on the researcher’s perspective regarding how they relate</w:t>
      </w:r>
      <w:r w:rsidRPr="00AA4556">
        <w:rPr>
          <w:rFonts w:ascii="Times New Roman" w:hAnsi="Times New Roman" w:cs="Times New Roman"/>
          <w:sz w:val="24"/>
          <w:szCs w:val="24"/>
        </w:rPr>
        <w:t xml:space="preserve"> research questions with data findings. </w:t>
      </w:r>
      <w:r w:rsidR="003A5F55" w:rsidRPr="00AA4556">
        <w:rPr>
          <w:rFonts w:ascii="Times New Roman" w:hAnsi="Times New Roman" w:cs="Times New Roman"/>
          <w:sz w:val="24"/>
          <w:szCs w:val="24"/>
        </w:rPr>
        <w:t>To draw specific conclusion</w:t>
      </w:r>
      <w:r w:rsidR="00C2238E" w:rsidRPr="00AA4556">
        <w:rPr>
          <w:rFonts w:ascii="Times New Roman" w:hAnsi="Times New Roman" w:cs="Times New Roman"/>
          <w:sz w:val="24"/>
          <w:szCs w:val="24"/>
        </w:rPr>
        <w:t>s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 based on logical arguments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optimal selection of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data set i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A5F55" w:rsidRPr="00AA4556">
        <w:rPr>
          <w:rFonts w:ascii="Times New Roman" w:hAnsi="Times New Roman" w:cs="Times New Roman"/>
          <w:sz w:val="24"/>
          <w:szCs w:val="24"/>
        </w:rPr>
        <w:t>cent</w:t>
      </w:r>
      <w:r w:rsidR="00C2238E" w:rsidRPr="00AA4556">
        <w:rPr>
          <w:rFonts w:ascii="Times New Roman" w:hAnsi="Times New Roman" w:cs="Times New Roman"/>
          <w:sz w:val="24"/>
          <w:szCs w:val="24"/>
        </w:rPr>
        <w:t>ral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 focus within a study through which expected results are generated a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result </w:t>
      </w:r>
      <w:r w:rsidR="00C2238E" w:rsidRPr="00AA4556">
        <w:rPr>
          <w:rFonts w:ascii="Times New Roman" w:hAnsi="Times New Roman" w:cs="Times New Roman"/>
          <w:sz w:val="24"/>
          <w:szCs w:val="24"/>
        </w:rPr>
        <w:t>of</w:t>
      </w:r>
      <w:r w:rsidR="003A5F55" w:rsidRPr="00AA4556">
        <w:rPr>
          <w:rFonts w:ascii="Times New Roman" w:hAnsi="Times New Roman" w:cs="Times New Roman"/>
          <w:sz w:val="24"/>
          <w:szCs w:val="24"/>
        </w:rPr>
        <w:t xml:space="preserve"> research. </w:t>
      </w:r>
      <w:r w:rsidR="00085F51" w:rsidRPr="00AA4556">
        <w:rPr>
          <w:rFonts w:ascii="Times New Roman" w:hAnsi="Times New Roman" w:cs="Times New Roman"/>
          <w:sz w:val="24"/>
          <w:szCs w:val="24"/>
        </w:rPr>
        <w:t>The following are two main types of philosophy most commonly used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085F51" w:rsidRPr="00AA4556">
        <w:rPr>
          <w:rFonts w:ascii="Times New Roman" w:hAnsi="Times New Roman" w:cs="Times New Roman"/>
          <w:sz w:val="24"/>
          <w:szCs w:val="24"/>
        </w:rPr>
        <w:t xml:space="preserve"> i.e. </w:t>
      </w:r>
      <w:proofErr w:type="spellStart"/>
      <w:r w:rsidR="00085F51" w:rsidRPr="00AA4556">
        <w:rPr>
          <w:rFonts w:ascii="Times New Roman" w:hAnsi="Times New Roman" w:cs="Times New Roman"/>
          <w:sz w:val="24"/>
          <w:szCs w:val="24"/>
        </w:rPr>
        <w:t>interpretivism</w:t>
      </w:r>
      <w:proofErr w:type="spellEnd"/>
      <w:r w:rsidR="00085F51" w:rsidRPr="00AA4556">
        <w:rPr>
          <w:rFonts w:ascii="Times New Roman" w:hAnsi="Times New Roman" w:cs="Times New Roman"/>
          <w:sz w:val="24"/>
          <w:szCs w:val="24"/>
        </w:rPr>
        <w:t xml:space="preserve">, positivism etc. </w:t>
      </w:r>
      <w:r w:rsidR="00D414EF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mminen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ucher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.</w:t>
      </w:r>
    </w:p>
    <w:p w:rsidR="00E734AF" w:rsidRPr="00AA4556" w:rsidRDefault="00085F51" w:rsidP="00AA4556">
      <w:pPr>
        <w:pStyle w:val="Heading3"/>
        <w:spacing w:line="360" w:lineRule="auto"/>
        <w:jc w:val="both"/>
        <w:rPr>
          <w:rFonts w:cs="Times New Roman"/>
        </w:rPr>
      </w:pPr>
      <w:bookmarkStart w:id="17" w:name="_Toc135147048"/>
      <w:proofErr w:type="spellStart"/>
      <w:r w:rsidRPr="00AA4556">
        <w:rPr>
          <w:rFonts w:cs="Times New Roman"/>
        </w:rPr>
        <w:t>Interpretivism</w:t>
      </w:r>
      <w:bookmarkEnd w:id="17"/>
      <w:proofErr w:type="spellEnd"/>
    </w:p>
    <w:p w:rsidR="00FA3826" w:rsidRPr="00AA4556" w:rsidRDefault="00C2238E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A4556">
        <w:rPr>
          <w:rFonts w:ascii="Times New Roman" w:hAnsi="Times New Roman" w:cs="Times New Roman"/>
          <w:sz w:val="24"/>
          <w:szCs w:val="24"/>
        </w:rPr>
        <w:t>i</w:t>
      </w:r>
      <w:r w:rsidR="00FA3826" w:rsidRPr="00AA4556">
        <w:rPr>
          <w:rFonts w:ascii="Times New Roman" w:hAnsi="Times New Roman" w:cs="Times New Roman"/>
          <w:sz w:val="24"/>
          <w:szCs w:val="24"/>
        </w:rPr>
        <w:t>nterpretivism</w:t>
      </w:r>
      <w:proofErr w:type="spellEnd"/>
      <w:r w:rsidR="00FA3826" w:rsidRPr="00AA4556">
        <w:rPr>
          <w:rFonts w:ascii="Times New Roman" w:hAnsi="Times New Roman" w:cs="Times New Roman"/>
          <w:sz w:val="24"/>
          <w:szCs w:val="24"/>
        </w:rPr>
        <w:t xml:space="preserve"> approach defines how people perceive a particular wonder to explore as it depends on individual knowledge and adequate mindset regarding how participants determine a particular wonder to explore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harahsheh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us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A3826" w:rsidRPr="00AA4556">
        <w:rPr>
          <w:rFonts w:ascii="Times New Roman" w:hAnsi="Times New Roman" w:cs="Times New Roman"/>
          <w:sz w:val="24"/>
          <w:szCs w:val="24"/>
        </w:rPr>
        <w:t>Interpretivism</w:t>
      </w:r>
      <w:proofErr w:type="spellEnd"/>
      <w:r w:rsidR="00FA3826" w:rsidRPr="00AA4556">
        <w:rPr>
          <w:rFonts w:ascii="Times New Roman" w:hAnsi="Times New Roman" w:cs="Times New Roman"/>
          <w:sz w:val="24"/>
          <w:szCs w:val="24"/>
        </w:rPr>
        <w:t xml:space="preserve"> philosophy require</w:t>
      </w:r>
      <w:r w:rsidRPr="00AA4556">
        <w:rPr>
          <w:rFonts w:ascii="Times New Roman" w:hAnsi="Times New Roman" w:cs="Times New Roman"/>
          <w:sz w:val="24"/>
          <w:szCs w:val="24"/>
        </w:rPr>
        <w:t>s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FA3826" w:rsidRPr="00AA4556">
        <w:rPr>
          <w:rFonts w:ascii="Times New Roman" w:hAnsi="Times New Roman" w:cs="Times New Roman"/>
          <w:sz w:val="24"/>
          <w:szCs w:val="24"/>
        </w:rPr>
        <w:lastRenderedPageBreak/>
        <w:t>bird</w:t>
      </w:r>
      <w:r w:rsidR="00B0488B" w:rsidRPr="00AA4556">
        <w:rPr>
          <w:rFonts w:ascii="Times New Roman" w:hAnsi="Times New Roman" w:cs="Times New Roman"/>
          <w:sz w:val="24"/>
          <w:szCs w:val="24"/>
        </w:rPr>
        <w:t>'s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 eye view from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researcher’s perspective to investigate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research problem by involving various human subjects to gain </w:t>
      </w:r>
      <w:r w:rsidR="00CA1714" w:rsidRPr="00AA4556">
        <w:rPr>
          <w:rFonts w:ascii="Times New Roman" w:hAnsi="Times New Roman" w:cs="Times New Roman"/>
          <w:sz w:val="24"/>
          <w:szCs w:val="24"/>
        </w:rPr>
        <w:t>valuable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 insights related to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FA3826" w:rsidRPr="00AA4556">
        <w:rPr>
          <w:rFonts w:ascii="Times New Roman" w:hAnsi="Times New Roman" w:cs="Times New Roman"/>
          <w:sz w:val="24"/>
          <w:szCs w:val="24"/>
        </w:rPr>
        <w:t xml:space="preserve">research objectives </w:t>
      </w:r>
      <w:r w:rsidR="00CA1714" w:rsidRPr="00AA4556">
        <w:rPr>
          <w:rFonts w:ascii="Times New Roman" w:hAnsi="Times New Roman" w:cs="Times New Roman"/>
          <w:sz w:val="24"/>
          <w:szCs w:val="24"/>
        </w:rPr>
        <w:t xml:space="preserve">defined in the study. </w:t>
      </w:r>
      <w:r w:rsidR="00B27631" w:rsidRPr="00AA4556">
        <w:rPr>
          <w:rFonts w:ascii="Times New Roman" w:hAnsi="Times New Roman" w:cs="Times New Roman"/>
          <w:sz w:val="24"/>
          <w:szCs w:val="24"/>
        </w:rPr>
        <w:t>By involving random participants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B27631" w:rsidRPr="00AA4556">
        <w:rPr>
          <w:rFonts w:ascii="Times New Roman" w:hAnsi="Times New Roman" w:cs="Times New Roman"/>
          <w:sz w:val="24"/>
          <w:szCs w:val="24"/>
        </w:rPr>
        <w:t xml:space="preserve"> their knowledge and understanding are collected and included within the section of data finding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der Walt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B27631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86516D" w:rsidRPr="00AA4556">
        <w:rPr>
          <w:rFonts w:ascii="Times New Roman" w:hAnsi="Times New Roman" w:cs="Times New Roman"/>
          <w:sz w:val="24"/>
          <w:szCs w:val="24"/>
        </w:rPr>
        <w:t xml:space="preserve">It is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86516D" w:rsidRPr="00AA4556">
        <w:rPr>
          <w:rFonts w:ascii="Times New Roman" w:hAnsi="Times New Roman" w:cs="Times New Roman"/>
          <w:sz w:val="24"/>
          <w:szCs w:val="24"/>
        </w:rPr>
        <w:t xml:space="preserve">core responsibility </w:t>
      </w:r>
      <w:r w:rsidRPr="00AA4556">
        <w:rPr>
          <w:rFonts w:ascii="Times New Roman" w:hAnsi="Times New Roman" w:cs="Times New Roman"/>
          <w:sz w:val="24"/>
          <w:szCs w:val="24"/>
        </w:rPr>
        <w:t>of</w:t>
      </w:r>
      <w:r w:rsidR="0086516D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86516D" w:rsidRPr="00AA4556">
        <w:rPr>
          <w:rFonts w:ascii="Times New Roman" w:hAnsi="Times New Roman" w:cs="Times New Roman"/>
          <w:sz w:val="24"/>
          <w:szCs w:val="24"/>
        </w:rPr>
        <w:t xml:space="preserve">researcher to interpret collected information within the study to gain expected conclusions. </w:t>
      </w:r>
    </w:p>
    <w:p w:rsidR="0086516D" w:rsidRPr="00AA4556" w:rsidRDefault="0086516D" w:rsidP="00AA4556">
      <w:pPr>
        <w:pStyle w:val="Heading3"/>
        <w:spacing w:line="360" w:lineRule="auto"/>
        <w:jc w:val="both"/>
        <w:rPr>
          <w:rFonts w:cs="Times New Roman"/>
        </w:rPr>
      </w:pPr>
      <w:bookmarkStart w:id="18" w:name="_Toc135147049"/>
      <w:r w:rsidRPr="00AA4556">
        <w:rPr>
          <w:rFonts w:cs="Times New Roman"/>
        </w:rPr>
        <w:t>Positivism</w:t>
      </w:r>
      <w:bookmarkEnd w:id="18"/>
    </w:p>
    <w:p w:rsidR="006A15B1" w:rsidRPr="00AA4556" w:rsidRDefault="0086516D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Positivism refers to scientific knowledge collected from various secondary sources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.e.</w:t>
      </w:r>
      <w:r w:rsidR="00B0488B" w:rsidRPr="00AA4556">
        <w:rPr>
          <w:rFonts w:ascii="Times New Roman" w:hAnsi="Times New Roman" w:cs="Times New Roman"/>
          <w:sz w:val="24"/>
          <w:szCs w:val="24"/>
        </w:rPr>
        <w:t>, google scholar</w:t>
      </w:r>
      <w:r w:rsidRPr="00AA4556">
        <w:rPr>
          <w:rFonts w:ascii="Times New Roman" w:hAnsi="Times New Roman" w:cs="Times New Roman"/>
          <w:sz w:val="24"/>
          <w:szCs w:val="24"/>
        </w:rPr>
        <w:t>. Further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t highlights secondary information collected within experimental labs by conducting various observation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k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Data collected based on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positivist approach is free of errors due to minimal human intervention. </w:t>
      </w:r>
    </w:p>
    <w:p w:rsidR="006A15B1" w:rsidRPr="00AA4556" w:rsidRDefault="006A15B1" w:rsidP="00AA4556">
      <w:pPr>
        <w:pStyle w:val="Heading3"/>
        <w:spacing w:line="360" w:lineRule="auto"/>
        <w:jc w:val="both"/>
        <w:rPr>
          <w:rFonts w:cs="Times New Roman"/>
        </w:rPr>
      </w:pPr>
      <w:bookmarkStart w:id="19" w:name="_Toc135147050"/>
      <w:r w:rsidRPr="00AA4556">
        <w:rPr>
          <w:rFonts w:cs="Times New Roman"/>
        </w:rPr>
        <w:t xml:space="preserve">Justification of </w:t>
      </w:r>
      <w:proofErr w:type="spellStart"/>
      <w:r w:rsidRPr="00AA4556">
        <w:rPr>
          <w:rFonts w:cs="Times New Roman"/>
        </w:rPr>
        <w:t>interpretivism</w:t>
      </w:r>
      <w:proofErr w:type="spellEnd"/>
      <w:r w:rsidRPr="00AA4556">
        <w:rPr>
          <w:rFonts w:cs="Times New Roman"/>
        </w:rPr>
        <w:t xml:space="preserve"> philosophy</w:t>
      </w:r>
      <w:bookmarkEnd w:id="19"/>
      <w:r w:rsidRPr="00AA4556">
        <w:rPr>
          <w:rFonts w:cs="Times New Roman"/>
        </w:rPr>
        <w:t xml:space="preserve"> </w:t>
      </w:r>
    </w:p>
    <w:p w:rsidR="00A67920" w:rsidRPr="00AA4556" w:rsidRDefault="00A6792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For the current study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4556">
        <w:rPr>
          <w:rFonts w:ascii="Times New Roman" w:hAnsi="Times New Roman" w:cs="Times New Roman"/>
          <w:sz w:val="24"/>
          <w:szCs w:val="24"/>
        </w:rPr>
        <w:t>interpretivism</w:t>
      </w:r>
      <w:proofErr w:type="spellEnd"/>
      <w:r w:rsidRPr="00AA4556">
        <w:rPr>
          <w:rFonts w:ascii="Times New Roman" w:hAnsi="Times New Roman" w:cs="Times New Roman"/>
          <w:sz w:val="24"/>
          <w:szCs w:val="24"/>
        </w:rPr>
        <w:t xml:space="preserve"> philosophy is used.</w:t>
      </w:r>
    </w:p>
    <w:p w:rsidR="00A67920" w:rsidRPr="00AA4556" w:rsidRDefault="00A67920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20" w:name="_Toc135147051"/>
      <w:r w:rsidRPr="00AA4556">
        <w:rPr>
          <w:rFonts w:cs="Times New Roman"/>
          <w:szCs w:val="24"/>
        </w:rPr>
        <w:t>Research approach</w:t>
      </w:r>
      <w:bookmarkEnd w:id="20"/>
    </w:p>
    <w:p w:rsidR="00FA3826" w:rsidRPr="00AA4556" w:rsidRDefault="00C2238E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he r</w:t>
      </w:r>
      <w:r w:rsidR="00A67920" w:rsidRPr="00AA4556">
        <w:rPr>
          <w:rFonts w:ascii="Times New Roman" w:hAnsi="Times New Roman" w:cs="Times New Roman"/>
          <w:sz w:val="24"/>
          <w:szCs w:val="24"/>
        </w:rPr>
        <w:t xml:space="preserve">esearch approach defines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A67920" w:rsidRPr="00AA4556">
        <w:rPr>
          <w:rFonts w:ascii="Times New Roman" w:hAnsi="Times New Roman" w:cs="Times New Roman"/>
          <w:sz w:val="24"/>
          <w:szCs w:val="24"/>
        </w:rPr>
        <w:t>research direction to consider within a study as it strategically direct</w:t>
      </w:r>
      <w:r w:rsidR="00B0488B" w:rsidRPr="00AA4556">
        <w:rPr>
          <w:rFonts w:ascii="Times New Roman" w:hAnsi="Times New Roman" w:cs="Times New Roman"/>
          <w:sz w:val="24"/>
          <w:szCs w:val="24"/>
        </w:rPr>
        <w:t>s the researcher to investigate research objectives by defining a research pattern based on each phase of the research</w:t>
      </w:r>
      <w:r w:rsidR="00A67920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>The r</w:t>
      </w:r>
      <w:r w:rsidR="000728C4" w:rsidRPr="00AA4556">
        <w:rPr>
          <w:rFonts w:ascii="Times New Roman" w:hAnsi="Times New Roman" w:cs="Times New Roman"/>
          <w:sz w:val="24"/>
          <w:szCs w:val="24"/>
        </w:rPr>
        <w:t>esearch approach includes</w:t>
      </w:r>
      <w:r w:rsidR="00B0488B" w:rsidRPr="00AA4556">
        <w:rPr>
          <w:rFonts w:ascii="Times New Roman" w:hAnsi="Times New Roman" w:cs="Times New Roman"/>
          <w:sz w:val="24"/>
          <w:szCs w:val="24"/>
        </w:rPr>
        <w:t>,</w:t>
      </w:r>
      <w:r w:rsidR="000728C4" w:rsidRPr="00AA4556">
        <w:rPr>
          <w:rFonts w:ascii="Times New Roman" w:hAnsi="Times New Roman" w:cs="Times New Roman"/>
          <w:sz w:val="24"/>
          <w:szCs w:val="24"/>
        </w:rPr>
        <w:t xml:space="preserve"> i.e. inductive, deductive etc. </w:t>
      </w:r>
      <w:r w:rsidR="00D414EF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hrad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ngeneh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</w:t>
      </w:r>
      <w:r w:rsidR="00D414EF" w:rsidRPr="00AA4556">
        <w:rPr>
          <w:rFonts w:ascii="Times New Roman" w:hAnsi="Times New Roman" w:cs="Times New Roman"/>
          <w:sz w:val="24"/>
          <w:szCs w:val="24"/>
        </w:rPr>
        <w:t>).</w:t>
      </w:r>
    </w:p>
    <w:p w:rsidR="000728C4" w:rsidRPr="00AA4556" w:rsidRDefault="000728C4" w:rsidP="00AA4556">
      <w:pPr>
        <w:pStyle w:val="Heading3"/>
        <w:spacing w:line="360" w:lineRule="auto"/>
        <w:jc w:val="both"/>
        <w:rPr>
          <w:rFonts w:cs="Times New Roman"/>
        </w:rPr>
      </w:pPr>
      <w:bookmarkStart w:id="21" w:name="_Toc135147052"/>
      <w:r w:rsidRPr="00AA4556">
        <w:rPr>
          <w:rFonts w:cs="Times New Roman"/>
        </w:rPr>
        <w:t>Inductive approach</w:t>
      </w:r>
      <w:bookmarkEnd w:id="21"/>
    </w:p>
    <w:p w:rsidR="007339A0" w:rsidRPr="00AA4556" w:rsidRDefault="000728C4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Inductive reasoning define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researcher’s approach to conduct</w:t>
      </w:r>
      <w:r w:rsidR="00C2238E" w:rsidRPr="00AA4556">
        <w:rPr>
          <w:rFonts w:ascii="Times New Roman" w:hAnsi="Times New Roman" w:cs="Times New Roman"/>
          <w:sz w:val="24"/>
          <w:szCs w:val="24"/>
        </w:rPr>
        <w:t>ing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study from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initial stage or beginning point. </w:t>
      </w:r>
      <w:r w:rsidR="00C2238E" w:rsidRPr="00AA4556">
        <w:rPr>
          <w:rFonts w:ascii="Times New Roman" w:hAnsi="Times New Roman" w:cs="Times New Roman"/>
          <w:sz w:val="24"/>
          <w:szCs w:val="24"/>
        </w:rPr>
        <w:t>The i</w:t>
      </w:r>
      <w:r w:rsidRPr="00AA4556">
        <w:rPr>
          <w:rFonts w:ascii="Times New Roman" w:hAnsi="Times New Roman" w:cs="Times New Roman"/>
          <w:sz w:val="24"/>
          <w:szCs w:val="24"/>
        </w:rPr>
        <w:t xml:space="preserve">nductive approach i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cent</w:t>
      </w:r>
      <w:r w:rsidR="00C2238E" w:rsidRPr="00AA4556">
        <w:rPr>
          <w:rFonts w:ascii="Times New Roman" w:hAnsi="Times New Roman" w:cs="Times New Roman"/>
          <w:sz w:val="24"/>
          <w:szCs w:val="24"/>
        </w:rPr>
        <w:t>ral</w:t>
      </w:r>
      <w:r w:rsidRPr="00AA4556">
        <w:rPr>
          <w:rFonts w:ascii="Times New Roman" w:hAnsi="Times New Roman" w:cs="Times New Roman"/>
          <w:sz w:val="24"/>
          <w:szCs w:val="24"/>
        </w:rPr>
        <w:t xml:space="preserve"> focus </w:t>
      </w:r>
      <w:r w:rsidR="00B0488B" w:rsidRPr="00AA4556">
        <w:rPr>
          <w:rFonts w:ascii="Times New Roman" w:hAnsi="Times New Roman" w:cs="Times New Roman"/>
          <w:sz w:val="24"/>
          <w:szCs w:val="24"/>
        </w:rPr>
        <w:t>of</w:t>
      </w:r>
      <w:r w:rsidRPr="00AA4556">
        <w:rPr>
          <w:rFonts w:ascii="Times New Roman" w:hAnsi="Times New Roman" w:cs="Times New Roman"/>
          <w:sz w:val="24"/>
          <w:szCs w:val="24"/>
        </w:rPr>
        <w:t xml:space="preserve"> a study when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researcher wants to conduct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 xml:space="preserve">study from scratch </w:t>
      </w:r>
      <w:r w:rsidR="009B1FD7" w:rsidRPr="00AA4556">
        <w:rPr>
          <w:rFonts w:ascii="Times New Roman" w:hAnsi="Times New Roman" w:cs="Times New Roman"/>
          <w:sz w:val="24"/>
          <w:szCs w:val="24"/>
        </w:rPr>
        <w:t xml:space="preserve">to identify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9B1FD7" w:rsidRPr="00AA4556">
        <w:rPr>
          <w:rFonts w:ascii="Times New Roman" w:hAnsi="Times New Roman" w:cs="Times New Roman"/>
          <w:sz w:val="24"/>
          <w:szCs w:val="24"/>
        </w:rPr>
        <w:t xml:space="preserve">preliminary rationale behind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="009B1FD7" w:rsidRPr="00AA4556">
        <w:rPr>
          <w:rFonts w:ascii="Times New Roman" w:hAnsi="Times New Roman" w:cs="Times New Roman"/>
          <w:sz w:val="24"/>
          <w:szCs w:val="24"/>
        </w:rPr>
        <w:t>defined research problem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ng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9B1FD7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3118D2" w:rsidRPr="00AA4556">
        <w:rPr>
          <w:rFonts w:ascii="Times New Roman" w:hAnsi="Times New Roman" w:cs="Times New Roman"/>
          <w:sz w:val="24"/>
          <w:szCs w:val="24"/>
        </w:rPr>
        <w:t>Moreover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3118D2" w:rsidRPr="00AA4556">
        <w:rPr>
          <w:rFonts w:ascii="Times New Roman" w:hAnsi="Times New Roman" w:cs="Times New Roman"/>
          <w:sz w:val="24"/>
          <w:szCs w:val="24"/>
        </w:rPr>
        <w:t xml:space="preserve"> inductive reasoning is used when no past data is available related to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118D2" w:rsidRPr="00AA4556">
        <w:rPr>
          <w:rFonts w:ascii="Times New Roman" w:hAnsi="Times New Roman" w:cs="Times New Roman"/>
          <w:sz w:val="24"/>
          <w:szCs w:val="24"/>
        </w:rPr>
        <w:t xml:space="preserve">research problem to identify. </w:t>
      </w:r>
      <w:r w:rsidR="001060B5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B0488B" w:rsidRPr="00AA4556">
        <w:rPr>
          <w:rFonts w:ascii="Times New Roman" w:hAnsi="Times New Roman" w:cs="Times New Roman"/>
          <w:sz w:val="24"/>
          <w:szCs w:val="24"/>
        </w:rPr>
        <w:t>result of the inductive approach is to derive a particular social theory that assists</w:t>
      </w:r>
      <w:r w:rsidR="00B83613" w:rsidRPr="00AA4556">
        <w:rPr>
          <w:rFonts w:ascii="Times New Roman" w:hAnsi="Times New Roman" w:cs="Times New Roman"/>
          <w:sz w:val="24"/>
          <w:szCs w:val="24"/>
        </w:rPr>
        <w:t xml:space="preserve"> future researchers while investigating their own studies. </w:t>
      </w:r>
    </w:p>
    <w:p w:rsidR="007339A0" w:rsidRPr="00AA4556" w:rsidRDefault="007339A0" w:rsidP="00AA4556">
      <w:pPr>
        <w:pStyle w:val="Heading3"/>
        <w:spacing w:line="360" w:lineRule="auto"/>
        <w:jc w:val="both"/>
        <w:rPr>
          <w:rFonts w:cs="Times New Roman"/>
        </w:rPr>
      </w:pPr>
      <w:bookmarkStart w:id="22" w:name="_Toc135147053"/>
      <w:r w:rsidRPr="00AA4556">
        <w:rPr>
          <w:rFonts w:cs="Times New Roman"/>
        </w:rPr>
        <w:t>Deductive approach</w:t>
      </w:r>
      <w:bookmarkEnd w:id="22"/>
      <w:r w:rsidRPr="00AA4556">
        <w:rPr>
          <w:rFonts w:cs="Times New Roman"/>
        </w:rPr>
        <w:t xml:space="preserve"> </w:t>
      </w:r>
    </w:p>
    <w:p w:rsidR="00FA3826" w:rsidRPr="00AA4556" w:rsidRDefault="007339A0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Deductive reasoning indicate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usage of past social theory within a particular study by developing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>hypotheses statement and determining variables researcher emphasize</w:t>
      </w:r>
      <w:r w:rsidR="00C2238E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C2238E" w:rsidRPr="00AA4556">
        <w:rPr>
          <w:rFonts w:ascii="Times New Roman" w:hAnsi="Times New Roman" w:cs="Times New Roman"/>
          <w:sz w:val="24"/>
          <w:szCs w:val="24"/>
        </w:rPr>
        <w:t>determining</w:t>
      </w:r>
      <w:r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correlation between defined variable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ula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D54288" w:rsidRPr="00AA4556">
        <w:rPr>
          <w:rFonts w:ascii="Times New Roman" w:hAnsi="Times New Roman" w:cs="Times New Roman"/>
          <w:sz w:val="24"/>
          <w:szCs w:val="24"/>
        </w:rPr>
        <w:t>Based on research findings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D54288" w:rsidRPr="00AA4556">
        <w:rPr>
          <w:rFonts w:ascii="Times New Roman" w:hAnsi="Times New Roman" w:cs="Times New Roman"/>
          <w:sz w:val="24"/>
          <w:szCs w:val="24"/>
        </w:rPr>
        <w:t xml:space="preserve"> each </w:t>
      </w:r>
      <w:r w:rsidR="00D54288" w:rsidRPr="00AA4556">
        <w:rPr>
          <w:rFonts w:ascii="Times New Roman" w:hAnsi="Times New Roman" w:cs="Times New Roman"/>
          <w:sz w:val="24"/>
          <w:szCs w:val="24"/>
        </w:rPr>
        <w:lastRenderedPageBreak/>
        <w:t>hypothes</w:t>
      </w:r>
      <w:r w:rsidR="00C2238E" w:rsidRPr="00AA4556">
        <w:rPr>
          <w:rFonts w:ascii="Times New Roman" w:hAnsi="Times New Roman" w:cs="Times New Roman"/>
          <w:sz w:val="24"/>
          <w:szCs w:val="24"/>
        </w:rPr>
        <w:t>i</w:t>
      </w:r>
      <w:r w:rsidR="00D54288" w:rsidRPr="00AA4556">
        <w:rPr>
          <w:rFonts w:ascii="Times New Roman" w:hAnsi="Times New Roman" w:cs="Times New Roman"/>
          <w:sz w:val="24"/>
          <w:szCs w:val="24"/>
        </w:rPr>
        <w:t>s statement is accepted or rejected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D54288" w:rsidRPr="00AA4556">
        <w:rPr>
          <w:rFonts w:ascii="Times New Roman" w:hAnsi="Times New Roman" w:cs="Times New Roman"/>
          <w:sz w:val="24"/>
          <w:szCs w:val="24"/>
        </w:rPr>
        <w:t xml:space="preserve"> and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F04591" w:rsidRPr="00AA4556">
        <w:rPr>
          <w:rFonts w:ascii="Times New Roman" w:hAnsi="Times New Roman" w:cs="Times New Roman"/>
          <w:sz w:val="24"/>
          <w:szCs w:val="24"/>
        </w:rPr>
        <w:t>nature o</w:t>
      </w:r>
      <w:r w:rsidR="00D54288" w:rsidRPr="00AA4556">
        <w:rPr>
          <w:rFonts w:ascii="Times New Roman" w:hAnsi="Times New Roman" w:cs="Times New Roman"/>
          <w:sz w:val="24"/>
          <w:szCs w:val="24"/>
        </w:rPr>
        <w:t xml:space="preserve">f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D54288" w:rsidRPr="00AA4556">
        <w:rPr>
          <w:rFonts w:ascii="Times New Roman" w:hAnsi="Times New Roman" w:cs="Times New Roman"/>
          <w:sz w:val="24"/>
          <w:szCs w:val="24"/>
        </w:rPr>
        <w:t xml:space="preserve">relationship between variables is determined. </w:t>
      </w:r>
      <w:r w:rsidR="00C2238E" w:rsidRPr="00AA4556">
        <w:rPr>
          <w:rFonts w:ascii="Times New Roman" w:hAnsi="Times New Roman" w:cs="Times New Roman"/>
          <w:sz w:val="24"/>
          <w:szCs w:val="24"/>
        </w:rPr>
        <w:t>The f</w:t>
      </w:r>
      <w:r w:rsidR="007A7894" w:rsidRPr="00AA4556">
        <w:rPr>
          <w:rFonts w:ascii="Times New Roman" w:hAnsi="Times New Roman" w:cs="Times New Roman"/>
          <w:sz w:val="24"/>
          <w:szCs w:val="24"/>
        </w:rPr>
        <w:t xml:space="preserve">indings enable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us </w:t>
      </w:r>
      <w:r w:rsidR="007A7894" w:rsidRPr="00AA4556">
        <w:rPr>
          <w:rFonts w:ascii="Times New Roman" w:hAnsi="Times New Roman" w:cs="Times New Roman"/>
          <w:sz w:val="24"/>
          <w:szCs w:val="24"/>
        </w:rPr>
        <w:t xml:space="preserve">to identify rather past social theory considered in the study is valid enough or not to include within a study. </w:t>
      </w:r>
    </w:p>
    <w:p w:rsidR="0006313A" w:rsidRPr="00AA4556" w:rsidRDefault="0006313A" w:rsidP="00AA4556">
      <w:pPr>
        <w:pStyle w:val="Heading3"/>
        <w:spacing w:line="360" w:lineRule="auto"/>
        <w:jc w:val="both"/>
        <w:rPr>
          <w:rFonts w:cs="Times New Roman"/>
        </w:rPr>
      </w:pPr>
      <w:bookmarkStart w:id="23" w:name="_Toc135147054"/>
      <w:r w:rsidRPr="00AA4556">
        <w:rPr>
          <w:rFonts w:cs="Times New Roman"/>
        </w:rPr>
        <w:t>Justification of inductive approach</w:t>
      </w:r>
      <w:bookmarkEnd w:id="23"/>
    </w:p>
    <w:p w:rsidR="00FA3826" w:rsidRPr="00AA4556" w:rsidRDefault="0006313A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For the current study inductive approach is used. </w:t>
      </w:r>
    </w:p>
    <w:p w:rsidR="0006313A" w:rsidRPr="00AA4556" w:rsidRDefault="0006313A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24" w:name="_Toc135147055"/>
      <w:r w:rsidRPr="00AA4556">
        <w:rPr>
          <w:rFonts w:cs="Times New Roman"/>
          <w:szCs w:val="24"/>
        </w:rPr>
        <w:t>Research design</w:t>
      </w:r>
      <w:bookmarkEnd w:id="24"/>
    </w:p>
    <w:p w:rsidR="00712025" w:rsidRPr="00AA4556" w:rsidRDefault="0006313A" w:rsidP="00AA4556">
      <w:pPr>
        <w:spacing w:line="360" w:lineRule="auto"/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Research design describe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overall research direction considered within a study as methods of data collection to be used, research approach to consider, participants to involve etc.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n </w:t>
      </w:r>
      <w:r w:rsidRPr="00AA4556">
        <w:rPr>
          <w:rFonts w:ascii="Times New Roman" w:hAnsi="Times New Roman" w:cs="Times New Roman"/>
          <w:sz w:val="24"/>
          <w:szCs w:val="24"/>
        </w:rPr>
        <w:t xml:space="preserve">adequate emphasis based on the section of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712025" w:rsidRPr="00AA4556">
        <w:rPr>
          <w:rFonts w:ascii="Times New Roman" w:hAnsi="Times New Roman" w:cs="Times New Roman"/>
          <w:sz w:val="24"/>
          <w:szCs w:val="24"/>
        </w:rPr>
        <w:t>design. Research design includes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="00712025" w:rsidRPr="00AA4556">
        <w:rPr>
          <w:rFonts w:ascii="Times New Roman" w:hAnsi="Times New Roman" w:cs="Times New Roman"/>
          <w:sz w:val="24"/>
          <w:szCs w:val="24"/>
        </w:rPr>
        <w:t xml:space="preserve"> i.e. qualitative, quantitative etc. </w:t>
      </w:r>
      <w:r w:rsidR="00D414EF" w:rsidRPr="00AA455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leyew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</w:t>
      </w:r>
      <w:r w:rsidR="00D414EF" w:rsidRPr="00AA4556">
        <w:rPr>
          <w:rFonts w:ascii="Times New Roman" w:hAnsi="Times New Roman" w:cs="Times New Roman"/>
          <w:sz w:val="24"/>
          <w:szCs w:val="24"/>
        </w:rPr>
        <w:t>).</w:t>
      </w:r>
    </w:p>
    <w:p w:rsidR="00712025" w:rsidRPr="00AA4556" w:rsidRDefault="00712025" w:rsidP="00AA4556">
      <w:pPr>
        <w:pStyle w:val="Heading3"/>
        <w:spacing w:line="360" w:lineRule="auto"/>
        <w:jc w:val="both"/>
        <w:rPr>
          <w:rFonts w:cs="Times New Roman"/>
        </w:rPr>
      </w:pPr>
      <w:bookmarkStart w:id="25" w:name="_Toc135147056"/>
      <w:r w:rsidRPr="00AA4556">
        <w:rPr>
          <w:rFonts w:cs="Times New Roman"/>
        </w:rPr>
        <w:t>Qualitative research design</w:t>
      </w:r>
      <w:bookmarkEnd w:id="25"/>
    </w:p>
    <w:p w:rsidR="00FA3826" w:rsidRPr="00AA4556" w:rsidRDefault="00712025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Qualitative research design include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usage of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.e. words, terms, definitions, concepts etc. and avoid</w:t>
      </w:r>
      <w:r w:rsidR="00C2238E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using numbers, facts, figures etc. Based on exploratory data findings and descriptive explanations broader understanding related to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 xml:space="preserve">research questions under investigation is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A4556">
        <w:rPr>
          <w:rFonts w:ascii="Times New Roman" w:hAnsi="Times New Roman" w:cs="Times New Roman"/>
          <w:sz w:val="24"/>
          <w:szCs w:val="24"/>
        </w:rPr>
        <w:t>prime emphasi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maszewski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B0488B" w:rsidRPr="00AA4556">
        <w:rPr>
          <w:rFonts w:ascii="Times New Roman" w:hAnsi="Times New Roman" w:cs="Times New Roman"/>
          <w:sz w:val="24"/>
          <w:szCs w:val="24"/>
        </w:rPr>
        <w:t>The rationale behind the research problem can be determined with in-depth analysis and detailed discussions</w:t>
      </w:r>
      <w:r w:rsidR="00FF3B09" w:rsidRPr="00AA4556">
        <w:rPr>
          <w:rFonts w:ascii="Times New Roman" w:hAnsi="Times New Roman" w:cs="Times New Roman"/>
          <w:sz w:val="24"/>
          <w:szCs w:val="24"/>
        </w:rPr>
        <w:t xml:space="preserve">.  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0ECC" w:rsidRPr="00AA4556" w:rsidRDefault="00E20ECC" w:rsidP="00AA4556">
      <w:pPr>
        <w:pStyle w:val="Heading3"/>
        <w:spacing w:line="360" w:lineRule="auto"/>
        <w:jc w:val="both"/>
        <w:rPr>
          <w:rFonts w:cs="Times New Roman"/>
        </w:rPr>
      </w:pPr>
      <w:bookmarkStart w:id="26" w:name="_Toc135147057"/>
      <w:r w:rsidRPr="00AA4556">
        <w:rPr>
          <w:rFonts w:cs="Times New Roman"/>
        </w:rPr>
        <w:t>Quantitative research design</w:t>
      </w:r>
      <w:bookmarkEnd w:id="26"/>
      <w:r w:rsidRPr="00AA4556">
        <w:rPr>
          <w:rFonts w:cs="Times New Roman"/>
        </w:rPr>
        <w:t xml:space="preserve"> </w:t>
      </w:r>
    </w:p>
    <w:p w:rsidR="00FA3826" w:rsidRPr="00AA4556" w:rsidRDefault="00C2238E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he q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uantitative research design involves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E20ECC" w:rsidRPr="00AA4556">
        <w:rPr>
          <w:rFonts w:ascii="Times New Roman" w:hAnsi="Times New Roman" w:cs="Times New Roman"/>
          <w:sz w:val="24"/>
          <w:szCs w:val="24"/>
        </w:rPr>
        <w:t>usage of numbers, facts, figures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 rather than using words, concepts, definitions, terms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 as with statistical information, graphical illustration, mathematical representation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 readers get to know more about numeric data findings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oomf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ld and Fisher., 2019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E20ECC"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E1584" w:rsidRPr="00AA4556" w:rsidRDefault="005E1584" w:rsidP="00AA4556">
      <w:pPr>
        <w:pStyle w:val="Heading3"/>
        <w:spacing w:line="360" w:lineRule="auto"/>
        <w:jc w:val="both"/>
        <w:rPr>
          <w:rFonts w:cs="Times New Roman"/>
        </w:rPr>
      </w:pPr>
      <w:bookmarkStart w:id="27" w:name="_Toc135147058"/>
      <w:r w:rsidRPr="00AA4556">
        <w:rPr>
          <w:rFonts w:cs="Times New Roman"/>
        </w:rPr>
        <w:t>Justification of qualitative research design</w:t>
      </w:r>
      <w:bookmarkEnd w:id="27"/>
    </w:p>
    <w:p w:rsidR="005E1584" w:rsidRPr="00AA4556" w:rsidRDefault="005E1584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For the current study qualitative research design is used.</w:t>
      </w:r>
    </w:p>
    <w:p w:rsidR="005E1584" w:rsidRPr="00AA4556" w:rsidRDefault="005E1584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28" w:name="_Toc135147059"/>
      <w:r w:rsidRPr="00AA4556">
        <w:rPr>
          <w:rFonts w:cs="Times New Roman"/>
          <w:szCs w:val="24"/>
        </w:rPr>
        <w:t>Data collection process</w:t>
      </w:r>
      <w:bookmarkEnd w:id="28"/>
    </w:p>
    <w:p w:rsidR="00E734AF" w:rsidRPr="00AA4556" w:rsidRDefault="00B0488B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Including data within a study is an adequate factor that requires effective data collection procedures to extract valuable information</w:t>
      </w:r>
      <w:r w:rsidR="005E1584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Pr="00AA4556">
        <w:rPr>
          <w:rFonts w:ascii="Times New Roman" w:hAnsi="Times New Roman" w:cs="Times New Roman"/>
          <w:sz w:val="24"/>
          <w:szCs w:val="24"/>
        </w:rPr>
        <w:t>Various methods are used to collect data within a study, i.e. primary, secondary,</w:t>
      </w:r>
      <w:r w:rsidR="00B07C7A" w:rsidRPr="00AA4556">
        <w:rPr>
          <w:rFonts w:ascii="Times New Roman" w:hAnsi="Times New Roman" w:cs="Times New Roman"/>
          <w:sz w:val="24"/>
          <w:szCs w:val="24"/>
        </w:rPr>
        <w:t xml:space="preserve"> etc.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herdoost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1</w:t>
      </w:r>
      <w:r w:rsidR="00D414EF" w:rsidRPr="00AA4556">
        <w:rPr>
          <w:rFonts w:ascii="Times New Roman" w:hAnsi="Times New Roman" w:cs="Times New Roman"/>
          <w:sz w:val="24"/>
          <w:szCs w:val="24"/>
        </w:rPr>
        <w:t>).</w:t>
      </w:r>
      <w:r w:rsidR="00B07C7A" w:rsidRPr="00AA4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7C7A" w:rsidRPr="00AA4556" w:rsidRDefault="00B07C7A" w:rsidP="00AA4556">
      <w:pPr>
        <w:pStyle w:val="Heading3"/>
        <w:spacing w:line="360" w:lineRule="auto"/>
        <w:jc w:val="both"/>
        <w:rPr>
          <w:rFonts w:cs="Times New Roman"/>
        </w:rPr>
      </w:pPr>
      <w:bookmarkStart w:id="29" w:name="_Toc135147060"/>
      <w:r w:rsidRPr="00AA4556">
        <w:rPr>
          <w:rFonts w:cs="Times New Roman"/>
        </w:rPr>
        <w:lastRenderedPageBreak/>
        <w:t>Primary data collection process</w:t>
      </w:r>
      <w:bookmarkEnd w:id="29"/>
      <w:r w:rsidRPr="00AA4556">
        <w:rPr>
          <w:rFonts w:cs="Times New Roman"/>
        </w:rPr>
        <w:t xml:space="preserve"> </w:t>
      </w:r>
    </w:p>
    <w:p w:rsidR="00277F2D" w:rsidRPr="00AA4556" w:rsidRDefault="00B07C7A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To collect first-hand information from human subjects</w:t>
      </w:r>
      <w:r w:rsidR="00B0488B" w:rsidRPr="00AA4556">
        <w:rPr>
          <w:rFonts w:ascii="Times New Roman" w:hAnsi="Times New Roman" w:cs="Times New Roman"/>
          <w:sz w:val="24"/>
          <w:szCs w:val="24"/>
        </w:rPr>
        <w:t>, the primary data collection technique is a prime emphasis for the researcher to collect participants' responses, i.e., questionnaires, interviews, etc.,</w:t>
      </w:r>
      <w:r w:rsidRPr="00AA4556">
        <w:rPr>
          <w:rFonts w:ascii="Times New Roman" w:hAnsi="Times New Roman" w:cs="Times New Roman"/>
          <w:sz w:val="24"/>
          <w:szCs w:val="24"/>
        </w:rPr>
        <w:t xml:space="preserve"> to include data set</w:t>
      </w:r>
      <w:r w:rsidR="00C2238E" w:rsidRPr="00AA4556">
        <w:rPr>
          <w:rFonts w:ascii="Times New Roman" w:hAnsi="Times New Roman" w:cs="Times New Roman"/>
          <w:sz w:val="24"/>
          <w:szCs w:val="24"/>
        </w:rPr>
        <w:t>s</w:t>
      </w:r>
      <w:r w:rsidRPr="00AA4556">
        <w:rPr>
          <w:rFonts w:ascii="Times New Roman" w:hAnsi="Times New Roman" w:cs="Times New Roman"/>
          <w:sz w:val="24"/>
          <w:szCs w:val="24"/>
        </w:rPr>
        <w:t xml:space="preserve"> in a study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Jonckhe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e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Vaughn.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2019</w:t>
      </w:r>
      <w:proofErr w:type="gramEnd"/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7F2D" w:rsidRPr="00AA4556" w:rsidRDefault="00277F2D" w:rsidP="00AA4556">
      <w:pPr>
        <w:pStyle w:val="Heading3"/>
        <w:spacing w:line="360" w:lineRule="auto"/>
        <w:jc w:val="both"/>
        <w:rPr>
          <w:rFonts w:cs="Times New Roman"/>
        </w:rPr>
      </w:pPr>
      <w:bookmarkStart w:id="30" w:name="_Toc135147061"/>
      <w:r w:rsidRPr="00AA4556">
        <w:rPr>
          <w:rFonts w:cs="Times New Roman"/>
        </w:rPr>
        <w:t>Secondary data collection process</w:t>
      </w:r>
      <w:bookmarkEnd w:id="30"/>
    </w:p>
    <w:p w:rsidR="00277F2D" w:rsidRPr="00AA4556" w:rsidRDefault="00277F2D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To collect </w:t>
      </w:r>
      <w:r w:rsidR="00C2238E" w:rsidRPr="00AA4556">
        <w:rPr>
          <w:rFonts w:ascii="Times New Roman" w:hAnsi="Times New Roman" w:cs="Times New Roman"/>
          <w:sz w:val="24"/>
          <w:szCs w:val="24"/>
        </w:rPr>
        <w:t xml:space="preserve">a </w:t>
      </w:r>
      <w:r w:rsidRPr="00AA4556">
        <w:rPr>
          <w:rFonts w:ascii="Times New Roman" w:hAnsi="Times New Roman" w:cs="Times New Roman"/>
          <w:sz w:val="24"/>
          <w:szCs w:val="24"/>
        </w:rPr>
        <w:t>secondary data set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various authentic secondary sources are used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i.e. google scholar etc.</w:t>
      </w:r>
      <w:r w:rsidR="00C2238E" w:rsidRPr="00AA4556">
        <w:rPr>
          <w:rFonts w:ascii="Times New Roman" w:hAnsi="Times New Roman" w:cs="Times New Roman"/>
          <w:sz w:val="24"/>
          <w:szCs w:val="24"/>
        </w:rPr>
        <w:t>,</w:t>
      </w:r>
      <w:r w:rsidRPr="00AA4556">
        <w:rPr>
          <w:rFonts w:ascii="Times New Roman" w:hAnsi="Times New Roman" w:cs="Times New Roman"/>
          <w:sz w:val="24"/>
          <w:szCs w:val="24"/>
        </w:rPr>
        <w:t xml:space="preserve"> from which published secondary data-set is extracted to include in research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quiti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i</w:t>
      </w:r>
      <w:proofErr w:type="spell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ung.,</w:t>
      </w:r>
      <w:proofErr w:type="gramEnd"/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Pr="00AA45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7F2D" w:rsidRPr="00AA4556" w:rsidRDefault="00277F2D" w:rsidP="00AA4556">
      <w:pPr>
        <w:pStyle w:val="Heading3"/>
        <w:spacing w:line="360" w:lineRule="auto"/>
        <w:jc w:val="both"/>
        <w:rPr>
          <w:rFonts w:cs="Times New Roman"/>
        </w:rPr>
      </w:pPr>
      <w:bookmarkStart w:id="31" w:name="_Toc135147062"/>
      <w:r w:rsidRPr="00AA4556">
        <w:rPr>
          <w:rFonts w:cs="Times New Roman"/>
        </w:rPr>
        <w:t>Justification of secondary data collection process</w:t>
      </w:r>
      <w:bookmarkEnd w:id="31"/>
    </w:p>
    <w:p w:rsidR="00E734AF" w:rsidRPr="00AA4556" w:rsidRDefault="00277F2D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For the current study secondary data collection process is used. </w:t>
      </w:r>
    </w:p>
    <w:p w:rsidR="00430531" w:rsidRPr="00AA4556" w:rsidRDefault="00FA3826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32" w:name="_Toc135147063"/>
      <w:r w:rsidRPr="00AA4556">
        <w:rPr>
          <w:rFonts w:cs="Times New Roman"/>
          <w:szCs w:val="24"/>
        </w:rPr>
        <w:t>Data analysis</w:t>
      </w:r>
      <w:bookmarkEnd w:id="32"/>
      <w:r w:rsidRPr="00AA4556">
        <w:rPr>
          <w:rFonts w:cs="Times New Roman"/>
          <w:szCs w:val="24"/>
        </w:rPr>
        <w:t xml:space="preserve"> </w:t>
      </w:r>
    </w:p>
    <w:p w:rsidR="00277F2D" w:rsidRPr="00AA4556" w:rsidRDefault="00B0488B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 xml:space="preserve">A content analysis approach is used within secondary studies to </w:t>
      </w:r>
      <w:proofErr w:type="spellStart"/>
      <w:r w:rsidRPr="00AA4556">
        <w:rPr>
          <w:rFonts w:ascii="Times New Roman" w:hAnsi="Times New Roman" w:cs="Times New Roman"/>
          <w:sz w:val="24"/>
          <w:szCs w:val="24"/>
        </w:rPr>
        <w:t>analyse</w:t>
      </w:r>
      <w:proofErr w:type="spellEnd"/>
      <w:r w:rsidRPr="00AA4556">
        <w:rPr>
          <w:rFonts w:ascii="Times New Roman" w:hAnsi="Times New Roman" w:cs="Times New Roman"/>
          <w:sz w:val="24"/>
          <w:szCs w:val="24"/>
        </w:rPr>
        <w:t xml:space="preserve"> secondary data</w:t>
      </w:r>
      <w:r w:rsidR="00277F2D" w:rsidRPr="00AA4556">
        <w:rPr>
          <w:rFonts w:ascii="Times New Roman" w:hAnsi="Times New Roman" w:cs="Times New Roman"/>
          <w:sz w:val="24"/>
          <w:szCs w:val="24"/>
        </w:rPr>
        <w:t>.</w:t>
      </w:r>
    </w:p>
    <w:p w:rsidR="00D34E70" w:rsidRPr="00AA4556" w:rsidRDefault="00D34E70" w:rsidP="00AA4556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33" w:name="_Toc135147064"/>
      <w:r w:rsidRPr="00AA4556">
        <w:rPr>
          <w:rFonts w:cs="Times New Roman"/>
          <w:szCs w:val="24"/>
        </w:rPr>
        <w:t>Ethical consideration</w:t>
      </w:r>
      <w:bookmarkEnd w:id="33"/>
      <w:r w:rsidR="003732B1" w:rsidRPr="00AA4556">
        <w:rPr>
          <w:rFonts w:cs="Times New Roman"/>
          <w:szCs w:val="24"/>
        </w:rPr>
        <w:t xml:space="preserve"> </w:t>
      </w:r>
    </w:p>
    <w:p w:rsidR="00277F2D" w:rsidRPr="00AA4556" w:rsidRDefault="00C2238E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4556">
        <w:rPr>
          <w:rFonts w:ascii="Times New Roman" w:hAnsi="Times New Roman" w:cs="Times New Roman"/>
          <w:sz w:val="24"/>
          <w:szCs w:val="24"/>
        </w:rPr>
        <w:t>Maintaining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 ethical implications is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prior responsibility </w:t>
      </w:r>
      <w:r w:rsidRPr="00AA4556">
        <w:rPr>
          <w:rFonts w:ascii="Times New Roman" w:hAnsi="Times New Roman" w:cs="Times New Roman"/>
          <w:sz w:val="24"/>
          <w:szCs w:val="24"/>
        </w:rPr>
        <w:t>of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277F2D" w:rsidRPr="00AA4556">
        <w:rPr>
          <w:rFonts w:ascii="Times New Roman" w:hAnsi="Times New Roman" w:cs="Times New Roman"/>
          <w:sz w:val="24"/>
          <w:szCs w:val="24"/>
        </w:rPr>
        <w:t>researcher while collecting secondary data-set. By using authentic secondary sources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 i.e. google scholar etc.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 published secondary information is extracted</w:t>
      </w:r>
      <w:r w:rsidR="00D414EF" w:rsidRPr="00AA4556">
        <w:rPr>
          <w:rFonts w:ascii="Times New Roman" w:hAnsi="Times New Roman" w:cs="Times New Roman"/>
          <w:sz w:val="24"/>
          <w:szCs w:val="24"/>
        </w:rPr>
        <w:t xml:space="preserve"> (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reve</w:t>
      </w:r>
      <w:r w:rsidR="00F04591"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414EF" w:rsidRPr="00AA4556">
        <w:rPr>
          <w:rFonts w:ascii="Times New Roman" w:hAnsi="Times New Roman" w:cs="Times New Roman"/>
          <w:sz w:val="24"/>
          <w:szCs w:val="24"/>
        </w:rPr>
        <w:t>)</w:t>
      </w:r>
      <w:r w:rsidR="00277F2D" w:rsidRPr="00AA4556">
        <w:rPr>
          <w:rFonts w:ascii="Times New Roman" w:hAnsi="Times New Roman" w:cs="Times New Roman"/>
          <w:sz w:val="24"/>
          <w:szCs w:val="24"/>
        </w:rPr>
        <w:t xml:space="preserve">. </w:t>
      </w:r>
      <w:r w:rsidR="004E57CE" w:rsidRPr="00AA4556">
        <w:rPr>
          <w:rFonts w:ascii="Times New Roman" w:hAnsi="Times New Roman" w:cs="Times New Roman"/>
          <w:sz w:val="24"/>
          <w:szCs w:val="24"/>
        </w:rPr>
        <w:t>In this regard</w:t>
      </w:r>
      <w:r w:rsidRPr="00AA4556">
        <w:rPr>
          <w:rFonts w:ascii="Times New Roman" w:hAnsi="Times New Roman" w:cs="Times New Roman"/>
          <w:sz w:val="24"/>
          <w:szCs w:val="24"/>
        </w:rPr>
        <w:t>,</w:t>
      </w:r>
      <w:r w:rsidR="004E57CE" w:rsidRPr="00AA4556">
        <w:rPr>
          <w:rFonts w:ascii="Times New Roman" w:hAnsi="Times New Roman" w:cs="Times New Roman"/>
          <w:sz w:val="24"/>
          <w:szCs w:val="24"/>
        </w:rPr>
        <w:t xml:space="preserve"> it is essential to extract research papers from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4E57CE" w:rsidRPr="00AA4556">
        <w:rPr>
          <w:rFonts w:ascii="Times New Roman" w:hAnsi="Times New Roman" w:cs="Times New Roman"/>
          <w:sz w:val="24"/>
          <w:szCs w:val="24"/>
        </w:rPr>
        <w:t xml:space="preserve">last five years to maintain validity within the study. </w:t>
      </w:r>
      <w:r w:rsidR="003732B1" w:rsidRPr="00AA4556">
        <w:rPr>
          <w:rFonts w:ascii="Times New Roman" w:hAnsi="Times New Roman" w:cs="Times New Roman"/>
          <w:sz w:val="24"/>
          <w:szCs w:val="24"/>
        </w:rPr>
        <w:t xml:space="preserve">By selecting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732B1" w:rsidRPr="00AA4556">
        <w:rPr>
          <w:rFonts w:ascii="Times New Roman" w:hAnsi="Times New Roman" w:cs="Times New Roman"/>
          <w:sz w:val="24"/>
          <w:szCs w:val="24"/>
        </w:rPr>
        <w:t>best five articles relevant to the study researcher introduce</w:t>
      </w:r>
      <w:r w:rsidRPr="00AA4556">
        <w:rPr>
          <w:rFonts w:ascii="Times New Roman" w:hAnsi="Times New Roman" w:cs="Times New Roman"/>
          <w:sz w:val="24"/>
          <w:szCs w:val="24"/>
        </w:rPr>
        <w:t>d</w:t>
      </w:r>
      <w:r w:rsidR="003732B1" w:rsidRPr="00AA4556">
        <w:rPr>
          <w:rFonts w:ascii="Times New Roman" w:hAnsi="Times New Roman" w:cs="Times New Roman"/>
          <w:sz w:val="24"/>
          <w:szCs w:val="24"/>
        </w:rPr>
        <w:t xml:space="preserve"> valuable insights in</w:t>
      </w:r>
      <w:r w:rsidRPr="00AA4556">
        <w:rPr>
          <w:rFonts w:ascii="Times New Roman" w:hAnsi="Times New Roman" w:cs="Times New Roman"/>
          <w:sz w:val="24"/>
          <w:szCs w:val="24"/>
        </w:rPr>
        <w:t>to</w:t>
      </w:r>
      <w:r w:rsidR="003732B1" w:rsidRPr="00AA4556">
        <w:rPr>
          <w:rFonts w:ascii="Times New Roman" w:hAnsi="Times New Roman" w:cs="Times New Roman"/>
          <w:sz w:val="24"/>
          <w:szCs w:val="24"/>
        </w:rPr>
        <w:t xml:space="preserve"> </w:t>
      </w:r>
      <w:r w:rsidRPr="00AA4556">
        <w:rPr>
          <w:rFonts w:ascii="Times New Roman" w:hAnsi="Times New Roman" w:cs="Times New Roman"/>
          <w:sz w:val="24"/>
          <w:szCs w:val="24"/>
        </w:rPr>
        <w:t xml:space="preserve">the </w:t>
      </w:r>
      <w:r w:rsidR="003732B1" w:rsidRPr="00AA4556">
        <w:rPr>
          <w:rFonts w:ascii="Times New Roman" w:hAnsi="Times New Roman" w:cs="Times New Roman"/>
          <w:sz w:val="24"/>
          <w:szCs w:val="24"/>
        </w:rPr>
        <w:t xml:space="preserve">research findings. </w:t>
      </w:r>
    </w:p>
    <w:p w:rsidR="00C2238E" w:rsidRPr="00AA4556" w:rsidRDefault="00C66936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14A08" w:rsidRPr="00AA4556" w:rsidRDefault="00814A08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04591" w:rsidRPr="00AA4556" w:rsidRDefault="00D414EF" w:rsidP="00AA4556">
      <w:pPr>
        <w:pStyle w:val="Heading1"/>
        <w:spacing w:line="360" w:lineRule="auto"/>
        <w:rPr>
          <w:rFonts w:cs="Times New Roman"/>
          <w:szCs w:val="24"/>
        </w:rPr>
      </w:pPr>
      <w:bookmarkStart w:id="34" w:name="_Toc135147065"/>
      <w:r w:rsidRPr="00AA4556">
        <w:rPr>
          <w:rFonts w:cs="Times New Roman"/>
          <w:szCs w:val="24"/>
        </w:rPr>
        <w:lastRenderedPageBreak/>
        <w:t>Reference</w:t>
      </w:r>
      <w:bookmarkEnd w:id="34"/>
      <w:r w:rsidRPr="00AA4556">
        <w:rPr>
          <w:rFonts w:cs="Times New Roman"/>
          <w:szCs w:val="24"/>
        </w:rPr>
        <w:t xml:space="preserve"> 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grawal, S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r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2021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reen HRM: A Climate Conscious Route to Triple Bottom Lin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 Publications Pvt. Limited.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harahsheh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H. and Pius, A., 2020. A review of key paradigms: Positivism VS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pretivism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lobal Academic Journal of Humanities and Social Science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39-43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tonopoulos, I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bu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uraud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rl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bu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praki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Flynn, D., Elizondo-Gonzalez, S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ttam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2020. Artificial intelligence and machine learning approaches to energy demand-side response: A systematic review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newable and Sustainable Energy Review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0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109899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bi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J. and Harris, E.G., 2023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CB Consumer </w:t>
      </w:r>
      <w:proofErr w:type="spellStart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ehaviou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engage Canada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agiol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 and Mauri, M., 2022. SDGs and the private sector: Unilever and P&amp;G case studies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u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Rahman, S.H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u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2021. Sustainable value chain approach for livestock-based livelihood strategies for communities of the southeastern coast of Bangladesh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odern Supply Chain Research and Application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191-225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l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Kamboj, 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rmah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Pereira, V., Sharma, K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mal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G. and Arrigo, E., 2023. Customer involvement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rvitizatio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hybrid offerings: moderating role of digitalization and co-creation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Marketing Review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ahead-of-print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Bhuiya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and Rahman, A., 2021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rketing Strategy of Unilever Bangladesh Limited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(Doctoral dissertation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argao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niversity (SU)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iswas, 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dyopadhyay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khopadhyay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N., 2022. A multi-criteria framework for comparing dividend pay capabilities: Evidence from Indian FMCG and consumer durable sector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cision Making: Applications in Management and Engineering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140-175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oomfield, J. and Fisher, M.J., 2019. Quantitative research design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ustralasian Rehabilitation Nurses Association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27-30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ul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garaja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and Shields, P., 2021. The potential of working hypotheses for deductive exploratory research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y &amp; Quantity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5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pp.1703-1725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ur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ou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eb, S., 2021. The Impact of Covid-19 on the Change of Customer Buying Behavior.: A study on the change of Swedish millennials’ buying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fashion products with respects to selecting between online and offline retail channels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r, T.M. and Tariq, N., 2020. Comparison of Branding Strategies of Pharmaceuticals &amp; Fast-Moving Consumer Goods: An Analysis of Modern World Need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Business and Management Research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ryanto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W.M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want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W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ra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, 2020. Financial Ratio Analysis of PT Unilever Indonesia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bk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Measure Financial Performance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usiness, Economics, and Law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93-100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DeJonckheere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and Vaughn, L.M., 2019.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mistructured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terviewing in primary care research: a balance of relationship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gou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amily medicine and community health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langg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2021. Effect of digital marketing and social media on purchase intention of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e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od product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urkish Journal of Computer and Mathematics Education (TURCOMAT)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3672-3678.</w:t>
      </w:r>
      <w:r w:rsidR="007F0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35" w:name="_GoBack"/>
      <w:bookmarkEnd w:id="35"/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ghan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Sheikh, R., Hosseini, S.M.H. and Sana, S.S., 2022. The impact of digital marketing strategies on customer’s buying behavior in online shopping using the rough set theory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system assurance engineering and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-16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pta, S. and Ramachandran, D., 2021. Emerging market retail: transitioning from a product-centric to a customer-centric approach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Retailing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7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pp.597-620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sse, A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ündge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re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and Frank, S., 2022. Practices of brand extensions and how consumers respond to FMCG giants’ greening attempt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rand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9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pp.520-537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vaid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Haleem, A., Singh, R.P. and Suman, R., 2022. Artificial intelligence applications for industry 4.0: A literature-based study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dustrial Integration and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1), pp.83-111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ong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2021. Identifying Consumer Preferences </w:t>
      </w:r>
      <w:proofErr w:type="gram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om</w:t>
      </w:r>
      <w:proofErr w:type="gram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ser-Generated Content on Amazon. Com by Leveraging Machine Learning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EEE Acces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47357-147396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Kaufmann, H.R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ariot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2021. Consumer Engagement in Social Media Platforms. In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earch Anthology on Strategies for Using Social Media as a Service and Tool in Busines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480-501). IGI Global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hatri, M., 2021. How digital marketing along with artificial intelligence is transforming consumer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</w:t>
      </w:r>
      <w:proofErr w:type="spellEnd"/>
      <w:proofErr w:type="gram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?.</w:t>
      </w:r>
      <w:proofErr w:type="gram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for Research in Applied Science and Engineering Technology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VII), pp.523-527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, K. and Aydin, G., 2022. Impact of the pandemic on social media influencer marketing in fashion: a qualitative study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ative Market Research: An International Journal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ahead-of-print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dro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sell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nell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2022. Artificial intelligence in customer relationship management: literature review and future research direction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&amp; Industrial Marketing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ung, F.F., </w:t>
      </w:r>
      <w:proofErr w:type="spellStart"/>
      <w:proofErr w:type="gram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</w:t>
      </w:r>
      <w:proofErr w:type="spellEnd"/>
      <w:proofErr w:type="gram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F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matie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W., 2022. Online influencer marketing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cademy of Marketing Scienc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-26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dusank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, 2022. A Comprehensive Literature Review on Different Marketing Strategies Adopting by Various Industrial Sectors in Sri Lanka and Global Context during COVID-19 Era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vailable at SSRN 4307766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zikan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T., 2023. Significance of Social Factors in the Marketing of Fast-Moving Consumer Goods. A Case of Unilever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Case of Unilever (March 7, 2023)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Mehrad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ngeneh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H.T., 2019. Comparison between qualitative and quantitative research approaches: Social science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International Journal </w:t>
      </w:r>
      <w:proofErr w:type="gramStart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or Research In</w:t>
      </w:r>
      <w:proofErr w:type="gramEnd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Educational Studies, Iran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-7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shra, S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yag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K., 2022. The role of machine learning techniques in internet of things-based cloud application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tificial intelligence-based internet of things system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05-135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abito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, 2022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gital entrepreneurship: management, systems and practic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ambridge University Press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na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, Malhotra, N.K. and Birks, D.F., 2020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rketing Research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Pearson UK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ndey, N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yal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thore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S., 2020. Digital marketing for B2B organizations: structured literature review and future research direction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&amp; Industrial Marketing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rk, Y.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ge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tino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R., 2020. The positivism paradigm of research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ademic Medicin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5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pp.690-694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nzo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M. and Erdmann, A., 2021. E-commerce customer attraction: Digital marketing techniques, evolution and dynamics across firm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omotion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pp.697-715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l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and Rishi, B. eds., 2021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afting customer experience strategy: lessons from Asia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Emerald Group Publishing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Prado Perez, S., 2020. Sustainability Discourse in the Fast-Moving Consumer Goods Sector–A comparison between Procter &amp; Gamble and Unilever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aveen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a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2021. A comparison of customer preference of standalone retail outlets and stores in shopping mall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usiness Competition and Growth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pp.310-321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za, M.H., 2020. Marketing Strategy and Sustainable Plan of Unilever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sthollkarhu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ukol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arikka-Stenroo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hlamäk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2022. Managing B2B customer journeys in digital era: Four management activities with artificial intelligence-empowered tool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Marketing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4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241-257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ur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R., 2021. Using data sciences in digital marketing: Framework, methods, and performance metric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novation &amp; Knowledg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92-102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reve, J.T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nan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A. and Haddad, T.C., 2022. Artificial Intelligence in Oncology: Current Capabilities, Future Opportunities, and Ethical Consideration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Society of Clinical Oncology Educational Book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842-851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leyew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J., 2019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earch design and methodology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(pp. 1-12). Rijeka: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chOpe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quitier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and Chung, K.C., 2020. Deriving evidence from secondary data in hand surgery: strengths, limitations, and future direction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 Clinic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6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231-243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herdoost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2021. Data Collection Methods and Tools for Research; </w:t>
      </w:r>
      <w:proofErr w:type="gram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proofErr w:type="gram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ep-by-Step Guide to Choose Data Collection Technique for Academic and Business Research 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Project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Academic Research in Management (IJARM)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10-38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mmine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A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uche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Z.A., 2020. Research philosophies. In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Routledge international encyclopedia of sport and exercise psychology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535-549). Routledge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odoridi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K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kikas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C., 2019. How artificial intelligence affects digital marketing. In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rategic Innovative Marketing and Tourism: 7th ICSIMAT, Athenian Riviera, Greece, 2018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319-1327). Springer International Publishing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maszewsk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E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restky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and Gonzalez, E., 2020. Planning qualitative research: Design and decision making for new researchers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Qualitative Method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1609406920967174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jir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, 2021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Critical Study on various Advertisement Appeals (Mainly endorsement appeal) Used in FMCG Sector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School of Petroleum Management)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an der Walt, J.L., 2020.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pretivism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constructivism as a research method in the humanities and social sciences-more to it than meets the eye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Philosophy and Theology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59-68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adarajan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2020. Customer information resources advantage, marketing strategy and business performance: A market resources based view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Marketing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9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89-97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m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and Kumar, M., 2022. Brand Extension in FMCG Sector Through Social Media Enabled CRM and Investigating Its Impact on Brand Equity. In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Building a 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lastRenderedPageBreak/>
        <w:t xml:space="preserve">Brand Image </w:t>
      </w:r>
      <w:proofErr w:type="gramStart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rough</w:t>
      </w:r>
      <w:proofErr w:type="gramEnd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Electronic Customer Relationship Management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01-236). IGI Global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ma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U.S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jai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smee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2023. Causal Relationship Model of Artificial Intelligence on Marketing Mix and Preparedness of Small and Medium Enterprises in Bangkok Metropolitan Area. </w:t>
      </w:r>
      <w:proofErr w:type="spellStart"/>
      <w:proofErr w:type="gramStart"/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militaris</w:t>
      </w:r>
      <w:proofErr w:type="spellEnd"/>
      <w:proofErr w:type="gram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522-533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ng, J., Xu, C., Zhang, J. and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hong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2022. Big data analytics for intelligent manufacturing systems: A review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anufacturing Systems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738-752.</w:t>
      </w:r>
    </w:p>
    <w:p w:rsidR="00F04591" w:rsidRPr="00AA4556" w:rsidRDefault="00F04591" w:rsidP="00AA4556">
      <w:pPr>
        <w:spacing w:beforeLines="240" w:before="576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oung, M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pio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</w:t>
      </w:r>
      <w:proofErr w:type="spellStart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ijtdehaage</w:t>
      </w:r>
      <w:proofErr w:type="spellEnd"/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and Paradis, E., 2020. The spectrum of inductive and deductive research approaches using quantitative and qualitative data.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ademic Medicine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45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5</w:t>
      </w:r>
      <w:r w:rsidRPr="00AA45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p.1122.</w:t>
      </w: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04591" w:rsidRPr="00AA4556" w:rsidRDefault="00F04591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4EF" w:rsidRPr="00AA4556" w:rsidRDefault="00D414EF" w:rsidP="00AA45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414EF" w:rsidRPr="00AA4556" w:rsidSect="003E3892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14FA" w:rsidRDefault="00E314FA" w:rsidP="00D414EF">
      <w:pPr>
        <w:spacing w:after="0" w:line="240" w:lineRule="auto"/>
      </w:pPr>
      <w:r>
        <w:separator/>
      </w:r>
    </w:p>
  </w:endnote>
  <w:endnote w:type="continuationSeparator" w:id="0">
    <w:p w:rsidR="00E314FA" w:rsidRDefault="00E314FA" w:rsidP="00D41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14FA" w:rsidRDefault="00E314FA" w:rsidP="00D414EF">
      <w:pPr>
        <w:spacing w:after="0" w:line="240" w:lineRule="auto"/>
      </w:pPr>
      <w:r>
        <w:separator/>
      </w:r>
    </w:p>
  </w:footnote>
  <w:footnote w:type="continuationSeparator" w:id="0">
    <w:p w:rsidR="00E314FA" w:rsidRDefault="00E314FA" w:rsidP="00D414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A668C9"/>
    <w:multiLevelType w:val="hybridMultilevel"/>
    <w:tmpl w:val="801AE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F02AE"/>
    <w:multiLevelType w:val="hybridMultilevel"/>
    <w:tmpl w:val="0D5C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4617A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sDS1tDQ3MzY2tzBQ0lEKTi0uzszPAykwrAUA5ERRtSwAAAA="/>
  </w:docVars>
  <w:rsids>
    <w:rsidRoot w:val="00A8379F"/>
    <w:rsid w:val="00013AF1"/>
    <w:rsid w:val="00023472"/>
    <w:rsid w:val="00057880"/>
    <w:rsid w:val="0006313A"/>
    <w:rsid w:val="0006517A"/>
    <w:rsid w:val="000728C4"/>
    <w:rsid w:val="00076965"/>
    <w:rsid w:val="00085F51"/>
    <w:rsid w:val="00094780"/>
    <w:rsid w:val="000C045F"/>
    <w:rsid w:val="001060B5"/>
    <w:rsid w:val="0015724B"/>
    <w:rsid w:val="00194C06"/>
    <w:rsid w:val="001A3CDB"/>
    <w:rsid w:val="001B466F"/>
    <w:rsid w:val="001D1DC6"/>
    <w:rsid w:val="001F0161"/>
    <w:rsid w:val="001F1BC1"/>
    <w:rsid w:val="00202A01"/>
    <w:rsid w:val="00206C8B"/>
    <w:rsid w:val="00235228"/>
    <w:rsid w:val="00273BC1"/>
    <w:rsid w:val="00277F2D"/>
    <w:rsid w:val="002853AD"/>
    <w:rsid w:val="00293C31"/>
    <w:rsid w:val="003022AC"/>
    <w:rsid w:val="00303824"/>
    <w:rsid w:val="003118D2"/>
    <w:rsid w:val="00311D88"/>
    <w:rsid w:val="00362895"/>
    <w:rsid w:val="003732B1"/>
    <w:rsid w:val="00385564"/>
    <w:rsid w:val="00392CCF"/>
    <w:rsid w:val="003A5F55"/>
    <w:rsid w:val="003C6A8F"/>
    <w:rsid w:val="003E24B6"/>
    <w:rsid w:val="003E3892"/>
    <w:rsid w:val="003E5AAD"/>
    <w:rsid w:val="00400B71"/>
    <w:rsid w:val="00414BAF"/>
    <w:rsid w:val="00430531"/>
    <w:rsid w:val="004877A2"/>
    <w:rsid w:val="00496605"/>
    <w:rsid w:val="004B3D80"/>
    <w:rsid w:val="004D71AF"/>
    <w:rsid w:val="004E57CE"/>
    <w:rsid w:val="00523528"/>
    <w:rsid w:val="005277EE"/>
    <w:rsid w:val="00535967"/>
    <w:rsid w:val="00535993"/>
    <w:rsid w:val="00544FF6"/>
    <w:rsid w:val="005719F6"/>
    <w:rsid w:val="005E1584"/>
    <w:rsid w:val="005E4406"/>
    <w:rsid w:val="005F3839"/>
    <w:rsid w:val="006074FF"/>
    <w:rsid w:val="006212FA"/>
    <w:rsid w:val="006A15B1"/>
    <w:rsid w:val="006A7D41"/>
    <w:rsid w:val="00712025"/>
    <w:rsid w:val="007316F9"/>
    <w:rsid w:val="007339A0"/>
    <w:rsid w:val="00767D12"/>
    <w:rsid w:val="007A7894"/>
    <w:rsid w:val="007D0301"/>
    <w:rsid w:val="007D72DF"/>
    <w:rsid w:val="007E08E8"/>
    <w:rsid w:val="007F0C66"/>
    <w:rsid w:val="00814A08"/>
    <w:rsid w:val="00842E46"/>
    <w:rsid w:val="00846850"/>
    <w:rsid w:val="0086516D"/>
    <w:rsid w:val="00867352"/>
    <w:rsid w:val="008C3688"/>
    <w:rsid w:val="008C4BA4"/>
    <w:rsid w:val="0090029C"/>
    <w:rsid w:val="00911486"/>
    <w:rsid w:val="00934963"/>
    <w:rsid w:val="00965D6B"/>
    <w:rsid w:val="009B1FD7"/>
    <w:rsid w:val="00A14135"/>
    <w:rsid w:val="00A23F46"/>
    <w:rsid w:val="00A67920"/>
    <w:rsid w:val="00A8379F"/>
    <w:rsid w:val="00AA4556"/>
    <w:rsid w:val="00AD2F78"/>
    <w:rsid w:val="00AE1C5E"/>
    <w:rsid w:val="00B0488B"/>
    <w:rsid w:val="00B07C7A"/>
    <w:rsid w:val="00B25CE9"/>
    <w:rsid w:val="00B2634A"/>
    <w:rsid w:val="00B27631"/>
    <w:rsid w:val="00B65BD8"/>
    <w:rsid w:val="00B76CC2"/>
    <w:rsid w:val="00B83613"/>
    <w:rsid w:val="00BB3029"/>
    <w:rsid w:val="00BF3EE0"/>
    <w:rsid w:val="00C2238E"/>
    <w:rsid w:val="00C63911"/>
    <w:rsid w:val="00C66936"/>
    <w:rsid w:val="00CA1714"/>
    <w:rsid w:val="00CE79F8"/>
    <w:rsid w:val="00CE7CEB"/>
    <w:rsid w:val="00D34E70"/>
    <w:rsid w:val="00D414EF"/>
    <w:rsid w:val="00D50531"/>
    <w:rsid w:val="00D54288"/>
    <w:rsid w:val="00D7185D"/>
    <w:rsid w:val="00DA62FC"/>
    <w:rsid w:val="00DC49E5"/>
    <w:rsid w:val="00DE78CF"/>
    <w:rsid w:val="00DF6BEC"/>
    <w:rsid w:val="00DF6F7D"/>
    <w:rsid w:val="00E1550B"/>
    <w:rsid w:val="00E20ECC"/>
    <w:rsid w:val="00E314FA"/>
    <w:rsid w:val="00E36E20"/>
    <w:rsid w:val="00E42C5B"/>
    <w:rsid w:val="00E734AF"/>
    <w:rsid w:val="00EA5078"/>
    <w:rsid w:val="00EB2BB4"/>
    <w:rsid w:val="00EB577B"/>
    <w:rsid w:val="00EB61E3"/>
    <w:rsid w:val="00EC1785"/>
    <w:rsid w:val="00EC3363"/>
    <w:rsid w:val="00EC57D0"/>
    <w:rsid w:val="00EE1820"/>
    <w:rsid w:val="00EE3C71"/>
    <w:rsid w:val="00F01103"/>
    <w:rsid w:val="00F04591"/>
    <w:rsid w:val="00F55375"/>
    <w:rsid w:val="00F93D13"/>
    <w:rsid w:val="00F943D4"/>
    <w:rsid w:val="00FA3826"/>
    <w:rsid w:val="00FC786A"/>
    <w:rsid w:val="00FF09D9"/>
    <w:rsid w:val="00FF3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50FFEF-C656-4CDC-AF19-28D6259A0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E70"/>
    <w:pPr>
      <w:keepNext/>
      <w:keepLines/>
      <w:numPr>
        <w:numId w:val="1"/>
      </w:numPr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E70"/>
    <w:pPr>
      <w:numPr>
        <w:ilvl w:val="1"/>
        <w:numId w:val="1"/>
      </w:numPr>
      <w:outlineLvl w:val="1"/>
    </w:pPr>
    <w:rPr>
      <w:rFonts w:ascii="Times New Roman" w:hAnsi="Times New Roman"/>
      <w:b/>
      <w:i/>
      <w:color w:val="000000" w:themeColor="text1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E70"/>
    <w:pPr>
      <w:keepNext/>
      <w:keepLines/>
      <w:numPr>
        <w:ilvl w:val="2"/>
        <w:numId w:val="1"/>
      </w:numPr>
      <w:spacing w:before="40" w:after="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4E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4E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4E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4E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4E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4E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E70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E70"/>
    <w:rPr>
      <w:rFonts w:ascii="Times New Roman" w:hAnsi="Times New Roman"/>
      <w:b/>
      <w:i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4E70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4E7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4E7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4E7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4E7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4E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4E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7316F9"/>
    <w:pPr>
      <w:ind w:left="720"/>
      <w:contextualSpacing/>
    </w:pPr>
  </w:style>
  <w:style w:type="table" w:styleId="TableGrid">
    <w:name w:val="Table Grid"/>
    <w:basedOn w:val="TableNormal"/>
    <w:uiPriority w:val="39"/>
    <w:rsid w:val="00392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D72DF"/>
    <w:pPr>
      <w:numPr>
        <w:numId w:val="0"/>
      </w:numPr>
      <w:jc w:val="left"/>
      <w:outlineLvl w:val="9"/>
    </w:pPr>
    <w:rPr>
      <w:rFonts w:asciiTheme="majorHAnsi" w:hAnsiTheme="majorHAnsi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7D72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72D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D72D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14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4EF"/>
  </w:style>
  <w:style w:type="paragraph" w:styleId="Footer">
    <w:name w:val="footer"/>
    <w:basedOn w:val="Normal"/>
    <w:link w:val="FooterChar"/>
    <w:uiPriority w:val="99"/>
    <w:unhideWhenUsed/>
    <w:rsid w:val="00D414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4EF"/>
  </w:style>
  <w:style w:type="paragraph" w:styleId="TOC3">
    <w:name w:val="toc 3"/>
    <w:basedOn w:val="Normal"/>
    <w:next w:val="Normal"/>
    <w:autoRedefine/>
    <w:uiPriority w:val="39"/>
    <w:unhideWhenUsed/>
    <w:rsid w:val="00AA4556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10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338BC-E349-4558-8B0E-9A42B3FA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2</Pages>
  <Words>5529</Words>
  <Characters>31519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3</cp:revision>
  <dcterms:created xsi:type="dcterms:W3CDTF">2023-05-16T04:56:00Z</dcterms:created>
  <dcterms:modified xsi:type="dcterms:W3CDTF">2023-05-16T11:32:00Z</dcterms:modified>
</cp:coreProperties>
</file>